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43929" w14:textId="5FAB2F37" w:rsidR="001D0BF5" w:rsidRPr="007A7C72" w:rsidRDefault="00F271D3" w:rsidP="007A7C72">
      <w:pPr>
        <w:spacing w:afterLines="50" w:after="156"/>
        <w:jc w:val="center"/>
        <w:rPr>
          <w:b/>
          <w:sz w:val="32"/>
          <w:szCs w:val="32"/>
        </w:rPr>
      </w:pPr>
      <w:r>
        <w:rPr>
          <w:rFonts w:hint="eastAsia"/>
          <w:b/>
          <w:sz w:val="32"/>
          <w:szCs w:val="32"/>
        </w:rPr>
        <w:t>《飞行器设计</w:t>
      </w:r>
      <w:r w:rsidR="00B25A3D">
        <w:rPr>
          <w:rFonts w:hint="eastAsia"/>
          <w:b/>
          <w:sz w:val="32"/>
          <w:szCs w:val="32"/>
        </w:rPr>
        <w:t>(</w:t>
      </w:r>
      <w:r w:rsidR="00C02F6A">
        <w:rPr>
          <w:rFonts w:hint="eastAsia"/>
          <w:b/>
          <w:sz w:val="32"/>
          <w:szCs w:val="32"/>
        </w:rPr>
        <w:t>C</w:t>
      </w:r>
      <w:r w:rsidR="00B25A3D">
        <w:rPr>
          <w:b/>
          <w:sz w:val="32"/>
          <w:szCs w:val="32"/>
        </w:rPr>
        <w:t>)</w:t>
      </w:r>
      <w:r>
        <w:rPr>
          <w:rFonts w:hint="eastAsia"/>
          <w:b/>
          <w:sz w:val="32"/>
          <w:szCs w:val="32"/>
        </w:rPr>
        <w:t>》</w:t>
      </w:r>
      <w:r w:rsidR="001D0BF5" w:rsidRPr="001D0BF5">
        <w:rPr>
          <w:b/>
          <w:sz w:val="32"/>
          <w:szCs w:val="32"/>
        </w:rPr>
        <w:t>课程教学大纲</w:t>
      </w:r>
    </w:p>
    <w:tbl>
      <w:tblPr>
        <w:tblStyle w:val="TableGrid"/>
        <w:tblW w:w="10069" w:type="dxa"/>
        <w:tblInd w:w="-601" w:type="dxa"/>
        <w:tblLayout w:type="fixed"/>
        <w:tblLook w:val="04A0" w:firstRow="1" w:lastRow="0" w:firstColumn="1" w:lastColumn="0" w:noHBand="0" w:noVBand="1"/>
      </w:tblPr>
      <w:tblGrid>
        <w:gridCol w:w="1969"/>
        <w:gridCol w:w="1620"/>
        <w:gridCol w:w="1620"/>
        <w:gridCol w:w="900"/>
        <w:gridCol w:w="1080"/>
        <w:gridCol w:w="900"/>
        <w:gridCol w:w="1980"/>
      </w:tblGrid>
      <w:tr w:rsidR="001D0BF5" w14:paraId="07AFF362" w14:textId="77777777" w:rsidTr="00256E8B">
        <w:trPr>
          <w:trHeight w:val="614"/>
        </w:trPr>
        <w:tc>
          <w:tcPr>
            <w:tcW w:w="10069" w:type="dxa"/>
            <w:gridSpan w:val="7"/>
            <w:shd w:val="clear" w:color="auto" w:fill="D9D9D9" w:themeFill="background1" w:themeFillShade="D9"/>
            <w:vAlign w:val="center"/>
          </w:tcPr>
          <w:p w14:paraId="1411BDED" w14:textId="77777777" w:rsidR="001D0BF5" w:rsidRPr="001D0BF5" w:rsidRDefault="001D0BF5" w:rsidP="007C626D">
            <w:pPr>
              <w:jc w:val="left"/>
            </w:pPr>
            <w:r>
              <w:rPr>
                <w:rFonts w:hint="eastAsia"/>
              </w:rPr>
              <w:t>课程基本信息（</w:t>
            </w:r>
            <w:r>
              <w:rPr>
                <w:rFonts w:hint="eastAsia"/>
              </w:rPr>
              <w:t>Course Information</w:t>
            </w:r>
            <w:r>
              <w:rPr>
                <w:rFonts w:hint="eastAsia"/>
              </w:rPr>
              <w:t>）</w:t>
            </w:r>
          </w:p>
        </w:tc>
      </w:tr>
      <w:tr w:rsidR="00823ACC" w14:paraId="519234BF" w14:textId="77777777" w:rsidTr="00256E8B">
        <w:trPr>
          <w:trHeight w:val="559"/>
        </w:trPr>
        <w:tc>
          <w:tcPr>
            <w:tcW w:w="1969" w:type="dxa"/>
            <w:vAlign w:val="center"/>
          </w:tcPr>
          <w:p w14:paraId="0418B89E" w14:textId="77777777" w:rsidR="00823ACC" w:rsidRDefault="00823ACC" w:rsidP="00A724E5">
            <w:pPr>
              <w:jc w:val="center"/>
            </w:pPr>
            <w:r>
              <w:rPr>
                <w:rFonts w:hint="eastAsia"/>
              </w:rPr>
              <w:t>课程代码</w:t>
            </w:r>
          </w:p>
          <w:p w14:paraId="436F39D9" w14:textId="77777777" w:rsidR="00823ACC" w:rsidRPr="001D0BF5" w:rsidRDefault="00823ACC" w:rsidP="00A724E5">
            <w:pPr>
              <w:jc w:val="center"/>
            </w:pPr>
            <w:r>
              <w:t>（</w:t>
            </w:r>
            <w:r>
              <w:rPr>
                <w:rFonts w:hint="eastAsia"/>
              </w:rPr>
              <w:t>Course Code</w:t>
            </w:r>
            <w:r>
              <w:rPr>
                <w:rFonts w:hint="eastAsia"/>
              </w:rPr>
              <w:t>）</w:t>
            </w:r>
          </w:p>
        </w:tc>
        <w:tc>
          <w:tcPr>
            <w:tcW w:w="1620" w:type="dxa"/>
            <w:vAlign w:val="center"/>
          </w:tcPr>
          <w:p w14:paraId="1D0B195E" w14:textId="77777777" w:rsidR="00823ACC" w:rsidRPr="00633793" w:rsidRDefault="00A8729E" w:rsidP="008B50E3">
            <w:pPr>
              <w:jc w:val="left"/>
              <w:rPr>
                <w:caps/>
                <w:w w:val="90"/>
              </w:rPr>
            </w:pPr>
            <w:r>
              <w:rPr>
                <w:color w:val="00B050"/>
              </w:rPr>
              <w:t>AERO03530 (AV314)</w:t>
            </w:r>
          </w:p>
        </w:tc>
        <w:tc>
          <w:tcPr>
            <w:tcW w:w="1620" w:type="dxa"/>
            <w:vAlign w:val="center"/>
          </w:tcPr>
          <w:p w14:paraId="4DD8F554" w14:textId="77777777" w:rsidR="00823ACC" w:rsidRDefault="00D130CC" w:rsidP="00A724E5">
            <w:pPr>
              <w:jc w:val="center"/>
            </w:pPr>
            <w:r w:rsidRPr="00565461">
              <w:rPr>
                <w:rFonts w:hint="eastAsia"/>
                <w:color w:val="FF0000"/>
              </w:rPr>
              <w:t>*</w:t>
            </w:r>
            <w:r w:rsidR="00823ACC" w:rsidRPr="009A13D5">
              <w:t>学时</w:t>
            </w:r>
          </w:p>
          <w:p w14:paraId="17486A9D" w14:textId="77777777" w:rsidR="00823ACC" w:rsidRPr="00565461" w:rsidRDefault="00823ACC" w:rsidP="00A724E5">
            <w:pPr>
              <w:jc w:val="center"/>
              <w:rPr>
                <w:w w:val="90"/>
              </w:rPr>
            </w:pPr>
            <w:r w:rsidRPr="00565461">
              <w:rPr>
                <w:w w:val="90"/>
              </w:rPr>
              <w:t>（</w:t>
            </w:r>
            <w:r w:rsidRPr="00565461">
              <w:rPr>
                <w:w w:val="90"/>
              </w:rPr>
              <w:t>Credit</w:t>
            </w:r>
            <w:r w:rsidRPr="00565461">
              <w:rPr>
                <w:rFonts w:hint="eastAsia"/>
                <w:w w:val="90"/>
              </w:rPr>
              <w:t xml:space="preserve"> Hours</w:t>
            </w:r>
            <w:r w:rsidRPr="00565461">
              <w:rPr>
                <w:w w:val="90"/>
              </w:rPr>
              <w:t>）</w:t>
            </w:r>
          </w:p>
        </w:tc>
        <w:tc>
          <w:tcPr>
            <w:tcW w:w="900" w:type="dxa"/>
            <w:vAlign w:val="center"/>
          </w:tcPr>
          <w:p w14:paraId="502ECD5E" w14:textId="77777777" w:rsidR="00823ACC" w:rsidRPr="001D0BF5" w:rsidRDefault="00BA3A2F" w:rsidP="008B50E3">
            <w:pPr>
              <w:jc w:val="left"/>
            </w:pPr>
            <w:r>
              <w:rPr>
                <w:rFonts w:hint="eastAsia"/>
                <w:color w:val="00B050"/>
              </w:rPr>
              <w:t>48</w:t>
            </w:r>
          </w:p>
        </w:tc>
        <w:tc>
          <w:tcPr>
            <w:tcW w:w="1980" w:type="dxa"/>
            <w:gridSpan w:val="2"/>
            <w:vAlign w:val="center"/>
          </w:tcPr>
          <w:p w14:paraId="2E89822A" w14:textId="77777777" w:rsidR="00823ACC" w:rsidRDefault="00D130CC" w:rsidP="00A724E5">
            <w:pPr>
              <w:jc w:val="center"/>
            </w:pPr>
            <w:r w:rsidRPr="00565461">
              <w:rPr>
                <w:rFonts w:hint="eastAsia"/>
                <w:color w:val="FF0000"/>
              </w:rPr>
              <w:t>*</w:t>
            </w:r>
            <w:r w:rsidR="00823ACC" w:rsidRPr="009A13D5">
              <w:t>学分</w:t>
            </w:r>
          </w:p>
          <w:p w14:paraId="6C535820" w14:textId="77777777" w:rsidR="00823ACC" w:rsidRPr="009A13D5" w:rsidRDefault="00823ACC" w:rsidP="00A724E5">
            <w:pPr>
              <w:jc w:val="center"/>
            </w:pPr>
            <w:r>
              <w:t>（</w:t>
            </w:r>
            <w:r>
              <w:t>Credits</w:t>
            </w:r>
            <w:r>
              <w:t>）</w:t>
            </w:r>
          </w:p>
        </w:tc>
        <w:tc>
          <w:tcPr>
            <w:tcW w:w="1980" w:type="dxa"/>
            <w:vAlign w:val="center"/>
          </w:tcPr>
          <w:p w14:paraId="5468BFC8" w14:textId="77777777" w:rsidR="00823ACC" w:rsidRPr="00565461" w:rsidRDefault="00633793" w:rsidP="00A724E5">
            <w:pPr>
              <w:rPr>
                <w:color w:val="00B050"/>
              </w:rPr>
            </w:pPr>
            <w:r>
              <w:rPr>
                <w:color w:val="00B050"/>
              </w:rPr>
              <w:t>3</w:t>
            </w:r>
          </w:p>
        </w:tc>
      </w:tr>
      <w:tr w:rsidR="001D0BF5" w14:paraId="21528A90" w14:textId="77777777" w:rsidTr="00256E8B">
        <w:trPr>
          <w:trHeight w:val="289"/>
        </w:trPr>
        <w:tc>
          <w:tcPr>
            <w:tcW w:w="1969" w:type="dxa"/>
            <w:vMerge w:val="restart"/>
            <w:vAlign w:val="center"/>
          </w:tcPr>
          <w:p w14:paraId="70FE5C19" w14:textId="77777777" w:rsidR="001D0BF5" w:rsidRDefault="00D130CC" w:rsidP="007C626D">
            <w:r w:rsidRPr="00565461">
              <w:rPr>
                <w:rFonts w:hint="eastAsia"/>
                <w:color w:val="FF0000"/>
              </w:rPr>
              <w:t>*</w:t>
            </w:r>
            <w:r w:rsidR="001D0BF5">
              <w:t>课程名称</w:t>
            </w:r>
          </w:p>
          <w:p w14:paraId="69202DAE" w14:textId="77777777" w:rsidR="001D0BF5" w:rsidRPr="001D0BF5" w:rsidRDefault="001D0BF5" w:rsidP="007C626D">
            <w:r>
              <w:t>（</w:t>
            </w:r>
            <w:r>
              <w:rPr>
                <w:rFonts w:hint="eastAsia"/>
              </w:rPr>
              <w:t>Course Name</w:t>
            </w:r>
            <w:r>
              <w:rPr>
                <w:rFonts w:hint="eastAsia"/>
              </w:rPr>
              <w:t>）</w:t>
            </w:r>
          </w:p>
        </w:tc>
        <w:tc>
          <w:tcPr>
            <w:tcW w:w="8100" w:type="dxa"/>
            <w:gridSpan w:val="6"/>
          </w:tcPr>
          <w:p w14:paraId="12855D22" w14:textId="77777777" w:rsidR="001D0BF5" w:rsidRPr="00565461" w:rsidRDefault="00633793" w:rsidP="00E94EA3">
            <w:pPr>
              <w:jc w:val="left"/>
              <w:rPr>
                <w:color w:val="00B050"/>
              </w:rPr>
            </w:pPr>
            <w:r>
              <w:rPr>
                <w:rFonts w:hint="eastAsia"/>
                <w:color w:val="00B050"/>
              </w:rPr>
              <w:t>飞行器设计</w:t>
            </w:r>
            <w:r w:rsidR="00E94EA3">
              <w:rPr>
                <w:rFonts w:hint="eastAsia"/>
                <w:color w:val="00B050"/>
              </w:rPr>
              <w:t>（</w:t>
            </w:r>
            <w:r w:rsidR="00E94EA3">
              <w:rPr>
                <w:rFonts w:hint="eastAsia"/>
                <w:color w:val="00B050"/>
              </w:rPr>
              <w:t>C</w:t>
            </w:r>
            <w:r w:rsidR="00E94EA3">
              <w:rPr>
                <w:rFonts w:hint="eastAsia"/>
                <w:color w:val="00B050"/>
              </w:rPr>
              <w:t>）</w:t>
            </w:r>
          </w:p>
        </w:tc>
      </w:tr>
      <w:tr w:rsidR="001D0BF5" w14:paraId="57F4D7F6" w14:textId="77777777" w:rsidTr="00256E8B">
        <w:trPr>
          <w:trHeight w:val="411"/>
        </w:trPr>
        <w:tc>
          <w:tcPr>
            <w:tcW w:w="1969" w:type="dxa"/>
            <w:vMerge/>
          </w:tcPr>
          <w:p w14:paraId="769A8C67" w14:textId="77777777" w:rsidR="001D0BF5" w:rsidRPr="001D0BF5" w:rsidRDefault="001D0BF5" w:rsidP="007C626D">
            <w:pPr>
              <w:jc w:val="left"/>
            </w:pPr>
          </w:p>
        </w:tc>
        <w:tc>
          <w:tcPr>
            <w:tcW w:w="8100" w:type="dxa"/>
            <w:gridSpan w:val="6"/>
          </w:tcPr>
          <w:p w14:paraId="2209404F" w14:textId="77777777" w:rsidR="001D0BF5" w:rsidRPr="00565461" w:rsidRDefault="00633793" w:rsidP="00686943">
            <w:pPr>
              <w:jc w:val="left"/>
              <w:rPr>
                <w:color w:val="00B050"/>
              </w:rPr>
            </w:pPr>
            <w:r>
              <w:rPr>
                <w:rFonts w:hint="eastAsia"/>
                <w:color w:val="00B050"/>
              </w:rPr>
              <w:t>Aircraft Design</w:t>
            </w:r>
            <w:r w:rsidR="0089081C">
              <w:rPr>
                <w:color w:val="00B050"/>
              </w:rPr>
              <w:t xml:space="preserve"> (C)</w:t>
            </w:r>
          </w:p>
        </w:tc>
      </w:tr>
      <w:tr w:rsidR="001D0BF5" w14:paraId="44404455" w14:textId="77777777" w:rsidTr="00256E8B">
        <w:trPr>
          <w:trHeight w:val="700"/>
        </w:trPr>
        <w:tc>
          <w:tcPr>
            <w:tcW w:w="1969" w:type="dxa"/>
            <w:vAlign w:val="center"/>
          </w:tcPr>
          <w:p w14:paraId="670DDA39" w14:textId="77777777" w:rsidR="001D0BF5" w:rsidRDefault="001D0BF5" w:rsidP="007C626D">
            <w:pPr>
              <w:jc w:val="center"/>
            </w:pPr>
            <w:r>
              <w:rPr>
                <w:rFonts w:hint="eastAsia"/>
              </w:rPr>
              <w:t>课程性质</w:t>
            </w:r>
          </w:p>
          <w:p w14:paraId="19799F17" w14:textId="77777777" w:rsidR="001D0BF5" w:rsidRDefault="001D0BF5" w:rsidP="007C626D">
            <w:pPr>
              <w:jc w:val="center"/>
            </w:pPr>
            <w:r>
              <w:rPr>
                <w:rFonts w:hint="eastAsia"/>
              </w:rPr>
              <w:t>(</w:t>
            </w:r>
            <w:r w:rsidRPr="00511D50">
              <w:rPr>
                <w:rFonts w:hint="eastAsia"/>
              </w:rPr>
              <w:t>Course Type</w:t>
            </w:r>
            <w:r>
              <w:rPr>
                <w:rFonts w:hint="eastAsia"/>
              </w:rPr>
              <w:t>)</w:t>
            </w:r>
          </w:p>
        </w:tc>
        <w:tc>
          <w:tcPr>
            <w:tcW w:w="8100" w:type="dxa"/>
            <w:gridSpan w:val="6"/>
            <w:vAlign w:val="center"/>
          </w:tcPr>
          <w:p w14:paraId="69D8FBC9" w14:textId="53C31F39" w:rsidR="001D0BF5" w:rsidRPr="00565461" w:rsidRDefault="0089081C" w:rsidP="00633793">
            <w:pPr>
              <w:jc w:val="left"/>
              <w:rPr>
                <w:color w:val="00B050"/>
              </w:rPr>
            </w:pPr>
            <w:r>
              <w:rPr>
                <w:color w:val="00B050"/>
              </w:rPr>
              <w:t>Mandatory</w:t>
            </w:r>
          </w:p>
        </w:tc>
      </w:tr>
      <w:tr w:rsidR="00AE6C69" w14:paraId="0900ED67" w14:textId="77777777" w:rsidTr="00256E8B">
        <w:tc>
          <w:tcPr>
            <w:tcW w:w="1969" w:type="dxa"/>
            <w:vAlign w:val="center"/>
          </w:tcPr>
          <w:p w14:paraId="708A4372" w14:textId="77777777" w:rsidR="00AE6C69" w:rsidRDefault="00AE6C69" w:rsidP="00D130CC">
            <w:pPr>
              <w:jc w:val="center"/>
            </w:pPr>
            <w:r>
              <w:rPr>
                <w:rFonts w:hint="eastAsia"/>
              </w:rPr>
              <w:t>授课对象</w:t>
            </w:r>
          </w:p>
          <w:p w14:paraId="034A7310" w14:textId="77777777" w:rsidR="00AE6C69" w:rsidRDefault="00AE6C69" w:rsidP="00D130CC">
            <w:pPr>
              <w:jc w:val="center"/>
            </w:pPr>
            <w:r>
              <w:rPr>
                <w:rFonts w:hint="eastAsia"/>
              </w:rPr>
              <w:t>（</w:t>
            </w:r>
            <w:r w:rsidR="008F7DAE">
              <w:rPr>
                <w:rFonts w:hint="eastAsia"/>
              </w:rPr>
              <w:t>Audience</w:t>
            </w:r>
            <w:r>
              <w:rPr>
                <w:rFonts w:hint="eastAsia"/>
              </w:rPr>
              <w:t>）</w:t>
            </w:r>
          </w:p>
        </w:tc>
        <w:tc>
          <w:tcPr>
            <w:tcW w:w="8100" w:type="dxa"/>
            <w:gridSpan w:val="6"/>
            <w:vAlign w:val="center"/>
          </w:tcPr>
          <w:p w14:paraId="5A2CF006" w14:textId="77777777" w:rsidR="00AE6C69" w:rsidRPr="001D0BF5" w:rsidRDefault="009C3D20" w:rsidP="009C3D20">
            <w:pPr>
              <w:jc w:val="left"/>
            </w:pPr>
            <w:r>
              <w:rPr>
                <w:color w:val="00B050"/>
              </w:rPr>
              <w:t>Third year undergraduate</w:t>
            </w:r>
          </w:p>
        </w:tc>
      </w:tr>
      <w:tr w:rsidR="001D0BF5" w14:paraId="6251021D" w14:textId="77777777" w:rsidTr="00256E8B">
        <w:tc>
          <w:tcPr>
            <w:tcW w:w="1969" w:type="dxa"/>
            <w:vAlign w:val="center"/>
          </w:tcPr>
          <w:p w14:paraId="03A03D06" w14:textId="77777777" w:rsidR="001D0BF5" w:rsidRDefault="001D0BF5" w:rsidP="00FA05EF">
            <w:pPr>
              <w:jc w:val="center"/>
            </w:pPr>
            <w:r>
              <w:rPr>
                <w:rFonts w:hint="eastAsia"/>
              </w:rPr>
              <w:t>授课语言</w:t>
            </w:r>
          </w:p>
          <w:p w14:paraId="3551AFED" w14:textId="77777777" w:rsidR="001D0BF5" w:rsidRPr="001D0BF5" w:rsidRDefault="001D0BF5" w:rsidP="00FA05EF">
            <w:pPr>
              <w:jc w:val="center"/>
            </w:pPr>
            <w:r>
              <w:rPr>
                <w:rFonts w:hint="eastAsia"/>
              </w:rPr>
              <w:t>(Language of Instruction)</w:t>
            </w:r>
          </w:p>
        </w:tc>
        <w:tc>
          <w:tcPr>
            <w:tcW w:w="8100" w:type="dxa"/>
            <w:gridSpan w:val="6"/>
            <w:vAlign w:val="center"/>
          </w:tcPr>
          <w:p w14:paraId="19D6D90A" w14:textId="77777777" w:rsidR="001D0BF5" w:rsidRPr="001D0BF5" w:rsidRDefault="00633793" w:rsidP="00823ACC">
            <w:pPr>
              <w:jc w:val="left"/>
            </w:pPr>
            <w:r w:rsidRPr="009C3D20">
              <w:rPr>
                <w:color w:val="00B050"/>
              </w:rPr>
              <w:t>English</w:t>
            </w:r>
          </w:p>
        </w:tc>
      </w:tr>
      <w:tr w:rsidR="001D0BF5" w14:paraId="1DFBE40A" w14:textId="77777777" w:rsidTr="00256E8B">
        <w:tc>
          <w:tcPr>
            <w:tcW w:w="1969" w:type="dxa"/>
            <w:vAlign w:val="center"/>
          </w:tcPr>
          <w:p w14:paraId="58CAF630" w14:textId="77777777" w:rsidR="001D0BF5" w:rsidRDefault="00D130CC" w:rsidP="007C626D">
            <w:pPr>
              <w:jc w:val="center"/>
            </w:pPr>
            <w:r w:rsidRPr="00565461">
              <w:rPr>
                <w:rFonts w:hint="eastAsia"/>
                <w:color w:val="FF0000"/>
              </w:rPr>
              <w:t>*</w:t>
            </w:r>
            <w:r w:rsidR="001D0BF5">
              <w:rPr>
                <w:rFonts w:hint="eastAsia"/>
              </w:rPr>
              <w:t>开课院系</w:t>
            </w:r>
          </w:p>
          <w:p w14:paraId="7D537F9A" w14:textId="77777777" w:rsidR="001D0BF5" w:rsidRDefault="001D0BF5" w:rsidP="007C626D">
            <w:pPr>
              <w:jc w:val="center"/>
            </w:pPr>
            <w:r>
              <w:rPr>
                <w:rFonts w:hint="eastAsia"/>
              </w:rPr>
              <w:t>（</w:t>
            </w:r>
            <w:r>
              <w:rPr>
                <w:rFonts w:hint="eastAsia"/>
              </w:rPr>
              <w:t>School</w:t>
            </w:r>
            <w:r>
              <w:rPr>
                <w:rFonts w:hint="eastAsia"/>
              </w:rPr>
              <w:t>）</w:t>
            </w:r>
          </w:p>
        </w:tc>
        <w:tc>
          <w:tcPr>
            <w:tcW w:w="8100" w:type="dxa"/>
            <w:gridSpan w:val="6"/>
            <w:vAlign w:val="center"/>
          </w:tcPr>
          <w:p w14:paraId="075333EE" w14:textId="3A19E35A" w:rsidR="001D0BF5" w:rsidRPr="001D0BF5" w:rsidRDefault="00633793" w:rsidP="00633793">
            <w:pPr>
              <w:jc w:val="left"/>
            </w:pPr>
            <w:r w:rsidRPr="009C3D20">
              <w:rPr>
                <w:color w:val="00B050"/>
              </w:rPr>
              <w:t>School of Aeronautics and Astronautics</w:t>
            </w:r>
          </w:p>
        </w:tc>
      </w:tr>
      <w:tr w:rsidR="001D0BF5" w14:paraId="3A8CAE35" w14:textId="77777777" w:rsidTr="00256E8B">
        <w:tc>
          <w:tcPr>
            <w:tcW w:w="1969" w:type="dxa"/>
            <w:vAlign w:val="center"/>
          </w:tcPr>
          <w:p w14:paraId="63681E69" w14:textId="77777777" w:rsidR="001D0BF5" w:rsidRDefault="001D0BF5" w:rsidP="007C626D">
            <w:pPr>
              <w:jc w:val="center"/>
            </w:pPr>
            <w:r>
              <w:rPr>
                <w:rFonts w:hint="eastAsia"/>
              </w:rPr>
              <w:t>先修课程</w:t>
            </w:r>
          </w:p>
          <w:p w14:paraId="2C6386A0" w14:textId="77777777" w:rsidR="001D0BF5" w:rsidRDefault="001D0BF5" w:rsidP="007C626D">
            <w:pPr>
              <w:jc w:val="center"/>
            </w:pPr>
            <w:r>
              <w:rPr>
                <w:rFonts w:hint="eastAsia"/>
              </w:rPr>
              <w:t>（</w:t>
            </w:r>
            <w:r w:rsidRPr="00D22BA3">
              <w:rPr>
                <w:rFonts w:hint="eastAsia"/>
              </w:rPr>
              <w:t>Prerequisite</w:t>
            </w:r>
            <w:r>
              <w:rPr>
                <w:rFonts w:hint="eastAsia"/>
              </w:rPr>
              <w:t>）</w:t>
            </w:r>
          </w:p>
        </w:tc>
        <w:tc>
          <w:tcPr>
            <w:tcW w:w="8100" w:type="dxa"/>
            <w:gridSpan w:val="6"/>
            <w:vAlign w:val="center"/>
          </w:tcPr>
          <w:p w14:paraId="013071DC" w14:textId="77777777" w:rsidR="001D0BF5" w:rsidRPr="001D0BF5" w:rsidRDefault="00633793" w:rsidP="007C626D">
            <w:pPr>
              <w:jc w:val="left"/>
            </w:pPr>
            <w:r w:rsidRPr="009C3D20">
              <w:rPr>
                <w:color w:val="00B050"/>
              </w:rPr>
              <w:t>Aerodynamics</w:t>
            </w:r>
            <w:r w:rsidR="00F048D6">
              <w:rPr>
                <w:rFonts w:hint="eastAsia"/>
                <w:color w:val="00B050"/>
              </w:rPr>
              <w:t>,</w:t>
            </w:r>
            <w:r w:rsidR="00F048D6">
              <w:rPr>
                <w:color w:val="00B050"/>
              </w:rPr>
              <w:t xml:space="preserve"> Propulsion, and Structure</w:t>
            </w:r>
          </w:p>
        </w:tc>
      </w:tr>
      <w:tr w:rsidR="001D0BF5" w14:paraId="022CE6EC" w14:textId="77777777" w:rsidTr="00256E8B">
        <w:tc>
          <w:tcPr>
            <w:tcW w:w="1969" w:type="dxa"/>
            <w:vAlign w:val="center"/>
          </w:tcPr>
          <w:p w14:paraId="42040451" w14:textId="77777777" w:rsidR="001D0BF5" w:rsidRDefault="001D0BF5" w:rsidP="007C626D">
            <w:pPr>
              <w:jc w:val="center"/>
            </w:pPr>
            <w:r>
              <w:rPr>
                <w:rFonts w:hint="eastAsia"/>
              </w:rPr>
              <w:t>授课教师</w:t>
            </w:r>
          </w:p>
          <w:p w14:paraId="2F266D4C" w14:textId="77777777" w:rsidR="001D0BF5" w:rsidRDefault="001D0BF5" w:rsidP="008F7DAE">
            <w:pPr>
              <w:jc w:val="center"/>
            </w:pPr>
            <w:r>
              <w:rPr>
                <w:rFonts w:hint="eastAsia"/>
              </w:rPr>
              <w:t>（</w:t>
            </w:r>
            <w:r w:rsidR="008F7DAE">
              <w:rPr>
                <w:rFonts w:hint="eastAsia"/>
              </w:rPr>
              <w:t>Instructor</w:t>
            </w:r>
            <w:r>
              <w:rPr>
                <w:rFonts w:hint="eastAsia"/>
              </w:rPr>
              <w:t>）</w:t>
            </w:r>
          </w:p>
        </w:tc>
        <w:tc>
          <w:tcPr>
            <w:tcW w:w="3240" w:type="dxa"/>
            <w:gridSpan w:val="2"/>
            <w:vAlign w:val="center"/>
          </w:tcPr>
          <w:p w14:paraId="703BB63A" w14:textId="78269E59" w:rsidR="001D0BF5" w:rsidRDefault="00633793" w:rsidP="00633793">
            <w:pPr>
              <w:jc w:val="left"/>
            </w:pPr>
            <w:r w:rsidRPr="009C3D20">
              <w:rPr>
                <w:color w:val="00B050"/>
              </w:rPr>
              <w:t>Song Wenbin</w:t>
            </w:r>
            <w:r w:rsidR="00256E8B">
              <w:rPr>
                <w:rFonts w:hint="eastAsia"/>
                <w:color w:val="00B050"/>
              </w:rPr>
              <w:t>/</w:t>
            </w:r>
            <w:r w:rsidR="00256E8B">
              <w:rPr>
                <w:rFonts w:hint="eastAsia"/>
                <w:color w:val="00B050"/>
              </w:rPr>
              <w:t>宋文滨</w:t>
            </w:r>
          </w:p>
        </w:tc>
        <w:tc>
          <w:tcPr>
            <w:tcW w:w="1980" w:type="dxa"/>
            <w:gridSpan w:val="2"/>
            <w:vAlign w:val="center"/>
          </w:tcPr>
          <w:p w14:paraId="3DCAC30F" w14:textId="77777777" w:rsidR="00686943" w:rsidRDefault="00686943" w:rsidP="00686943">
            <w:pPr>
              <w:jc w:val="center"/>
            </w:pPr>
            <w:r>
              <w:rPr>
                <w:rFonts w:hint="eastAsia"/>
              </w:rPr>
              <w:t>课程网址</w:t>
            </w:r>
          </w:p>
          <w:p w14:paraId="26A9F72F" w14:textId="77777777" w:rsidR="001D0BF5" w:rsidRDefault="00686943" w:rsidP="00686943">
            <w:pPr>
              <w:jc w:val="center"/>
            </w:pPr>
            <w:r>
              <w:rPr>
                <w:rFonts w:hint="eastAsia"/>
              </w:rPr>
              <w:t>(</w:t>
            </w:r>
            <w:r w:rsidRPr="00E905D9">
              <w:t xml:space="preserve">Course </w:t>
            </w:r>
            <w:r>
              <w:rPr>
                <w:rFonts w:hint="eastAsia"/>
              </w:rPr>
              <w:t>W</w:t>
            </w:r>
            <w:r w:rsidRPr="00E905D9">
              <w:t>ebpage</w:t>
            </w:r>
            <w:r>
              <w:rPr>
                <w:rFonts w:hint="eastAsia"/>
              </w:rPr>
              <w:t>)</w:t>
            </w:r>
          </w:p>
        </w:tc>
        <w:tc>
          <w:tcPr>
            <w:tcW w:w="2880" w:type="dxa"/>
            <w:gridSpan w:val="2"/>
            <w:vAlign w:val="center"/>
          </w:tcPr>
          <w:p w14:paraId="617C8CA8" w14:textId="77777777" w:rsidR="001D0BF5" w:rsidRPr="0074127F" w:rsidRDefault="00EA425A" w:rsidP="007C626D">
            <w:pPr>
              <w:jc w:val="center"/>
              <w:rPr>
                <w:color w:val="00B050"/>
              </w:rPr>
            </w:pPr>
            <w:r w:rsidRPr="00EA425A">
              <w:rPr>
                <w:color w:val="00B050"/>
              </w:rPr>
              <w:t>http://ecc.sjtu.edu.cn/html/course_134.html</w:t>
            </w:r>
          </w:p>
        </w:tc>
      </w:tr>
      <w:tr w:rsidR="001D0BF5" w14:paraId="1631E3E9" w14:textId="77777777" w:rsidTr="00256E8B">
        <w:trPr>
          <w:trHeight w:val="1728"/>
        </w:trPr>
        <w:tc>
          <w:tcPr>
            <w:tcW w:w="1969" w:type="dxa"/>
            <w:vAlign w:val="center"/>
          </w:tcPr>
          <w:p w14:paraId="0FA38FB4" w14:textId="77777777" w:rsidR="001D0BF5" w:rsidRPr="001D0BF5" w:rsidRDefault="00565461" w:rsidP="00227A34">
            <w:pPr>
              <w:jc w:val="center"/>
            </w:pPr>
            <w:r w:rsidRPr="00565461">
              <w:rPr>
                <w:rFonts w:hint="eastAsia"/>
                <w:color w:val="FF0000"/>
              </w:rPr>
              <w:t>*</w:t>
            </w:r>
            <w:r w:rsidR="00227A34">
              <w:rPr>
                <w:rFonts w:hint="eastAsia"/>
              </w:rPr>
              <w:t>课程</w:t>
            </w:r>
            <w:r w:rsidR="001D0BF5" w:rsidRPr="001D0BF5">
              <w:rPr>
                <w:rFonts w:hint="eastAsia"/>
              </w:rPr>
              <w:t>简介</w:t>
            </w:r>
            <w:r w:rsidR="001D0BF5" w:rsidRPr="001D0BF5">
              <w:rPr>
                <w:rFonts w:hint="eastAsia"/>
                <w:w w:val="90"/>
              </w:rPr>
              <w:t>（</w:t>
            </w:r>
            <w:r w:rsidR="001D0BF5" w:rsidRPr="001D0BF5">
              <w:rPr>
                <w:rFonts w:hint="eastAsia"/>
                <w:w w:val="90"/>
              </w:rPr>
              <w:t>Description</w:t>
            </w:r>
            <w:r w:rsidR="0089081C">
              <w:rPr>
                <w:w w:val="90"/>
              </w:rPr>
              <w:t>, in Chinese</w:t>
            </w:r>
            <w:r w:rsidR="001D0BF5" w:rsidRPr="001D0BF5">
              <w:rPr>
                <w:rFonts w:hint="eastAsia"/>
                <w:w w:val="90"/>
              </w:rPr>
              <w:t>）</w:t>
            </w:r>
          </w:p>
        </w:tc>
        <w:tc>
          <w:tcPr>
            <w:tcW w:w="8100" w:type="dxa"/>
            <w:gridSpan w:val="6"/>
            <w:vAlign w:val="center"/>
          </w:tcPr>
          <w:p w14:paraId="1FFD411D" w14:textId="77777777" w:rsidR="001D0BF5" w:rsidRDefault="00125271" w:rsidP="00562950">
            <w:pPr>
              <w:rPr>
                <w:color w:val="00B050"/>
              </w:rPr>
            </w:pPr>
            <w:r>
              <w:rPr>
                <w:color w:val="00B050"/>
              </w:rPr>
              <w:t>本课程</w:t>
            </w:r>
            <w:r w:rsidR="004D58D9">
              <w:rPr>
                <w:color w:val="00B050"/>
              </w:rPr>
              <w:t>面向航空航天工程专业本科高年级学生，</w:t>
            </w:r>
            <w:r w:rsidR="00F271D3">
              <w:rPr>
                <w:color w:val="00B050"/>
              </w:rPr>
              <w:t>以民用飞机设计为</w:t>
            </w:r>
            <w:r w:rsidR="00562950">
              <w:rPr>
                <w:rFonts w:hint="eastAsia"/>
                <w:color w:val="00B050"/>
              </w:rPr>
              <w:t>重点</w:t>
            </w:r>
            <w:r w:rsidR="00F271D3">
              <w:rPr>
                <w:color w:val="00B050"/>
              </w:rPr>
              <w:t>，涵盖航空器设计的基本知识、方法和流程，内容包括气动</w:t>
            </w:r>
            <w:r>
              <w:rPr>
                <w:color w:val="00B050"/>
              </w:rPr>
              <w:t>布局与设计</w:t>
            </w:r>
            <w:r w:rsidR="00F271D3">
              <w:rPr>
                <w:color w:val="00B050"/>
              </w:rPr>
              <w:t>，</w:t>
            </w:r>
            <w:r>
              <w:rPr>
                <w:color w:val="00B050"/>
              </w:rPr>
              <w:t>重量，材料</w:t>
            </w:r>
            <w:r w:rsidR="00F271D3">
              <w:rPr>
                <w:color w:val="00B050"/>
              </w:rPr>
              <w:t>结构，性能，</w:t>
            </w:r>
            <w:r>
              <w:rPr>
                <w:color w:val="00B050"/>
              </w:rPr>
              <w:t>操稳特性，</w:t>
            </w:r>
            <w:r w:rsidR="00F271D3">
              <w:rPr>
                <w:color w:val="00B050"/>
              </w:rPr>
              <w:t>动力装置，以及适航和经济性等专业，通过课堂学习，个人作业，以及小组作业，</w:t>
            </w:r>
            <w:r w:rsidR="00562950">
              <w:rPr>
                <w:color w:val="00B050"/>
              </w:rPr>
              <w:t>采用</w:t>
            </w:r>
            <w:r w:rsidR="00F271D3">
              <w:rPr>
                <w:color w:val="00B050"/>
              </w:rPr>
              <w:t>多种评议方式，</w:t>
            </w:r>
            <w:r w:rsidR="00562950">
              <w:rPr>
                <w:color w:val="00B050"/>
              </w:rPr>
              <w:t>完成本课程后，</w:t>
            </w:r>
            <w:r w:rsidR="00F271D3">
              <w:rPr>
                <w:color w:val="00B050"/>
              </w:rPr>
              <w:t>学生应该具备</w:t>
            </w:r>
            <w:r w:rsidR="007F7917">
              <w:rPr>
                <w:color w:val="00B050"/>
              </w:rPr>
              <w:t>飞机概念设计</w:t>
            </w:r>
            <w:r w:rsidR="00F271D3">
              <w:rPr>
                <w:color w:val="00B050"/>
              </w:rPr>
              <w:t>的基本知识和</w:t>
            </w:r>
            <w:r w:rsidR="007F7917">
              <w:rPr>
                <w:color w:val="00B050"/>
              </w:rPr>
              <w:t>技能。</w:t>
            </w:r>
          </w:p>
          <w:p w14:paraId="0D7CCE08" w14:textId="77777777" w:rsidR="00FB24ED" w:rsidRDefault="00FB24ED" w:rsidP="00562950">
            <w:pPr>
              <w:rPr>
                <w:color w:val="00B050"/>
              </w:rPr>
            </w:pPr>
          </w:p>
          <w:p w14:paraId="6F7089F7" w14:textId="77777777" w:rsidR="00FB24ED" w:rsidRDefault="00FB24ED" w:rsidP="00562950">
            <w:pPr>
              <w:rPr>
                <w:color w:val="00B050"/>
              </w:rPr>
            </w:pPr>
          </w:p>
          <w:p w14:paraId="325D0105" w14:textId="77777777" w:rsidR="00FB24ED" w:rsidRDefault="00FB24ED" w:rsidP="00562950">
            <w:pPr>
              <w:rPr>
                <w:color w:val="00B050"/>
              </w:rPr>
            </w:pPr>
          </w:p>
          <w:p w14:paraId="10CCA711" w14:textId="4B69BBF8" w:rsidR="00FB24ED" w:rsidRPr="007F7917" w:rsidRDefault="00FB24ED" w:rsidP="00562950">
            <w:pPr>
              <w:rPr>
                <w:color w:val="00B050"/>
              </w:rPr>
            </w:pPr>
          </w:p>
        </w:tc>
      </w:tr>
      <w:tr w:rsidR="001D0BF5" w14:paraId="574A169D" w14:textId="77777777" w:rsidTr="00256E8B">
        <w:trPr>
          <w:trHeight w:val="1633"/>
        </w:trPr>
        <w:tc>
          <w:tcPr>
            <w:tcW w:w="1969" w:type="dxa"/>
            <w:tcBorders>
              <w:bottom w:val="single" w:sz="4" w:space="0" w:color="auto"/>
            </w:tcBorders>
            <w:vAlign w:val="center"/>
          </w:tcPr>
          <w:p w14:paraId="130125FB" w14:textId="77777777" w:rsidR="001D0BF5" w:rsidRPr="001D0BF5" w:rsidRDefault="00565461" w:rsidP="00FC687D">
            <w:pPr>
              <w:jc w:val="center"/>
            </w:pPr>
            <w:r w:rsidRPr="00565461">
              <w:rPr>
                <w:rFonts w:hint="eastAsia"/>
                <w:color w:val="FF0000"/>
              </w:rPr>
              <w:t>*</w:t>
            </w:r>
            <w:r w:rsidR="001D0BF5" w:rsidRPr="001D0BF5">
              <w:rPr>
                <w:rFonts w:hint="eastAsia"/>
              </w:rPr>
              <w:t>课程简介</w:t>
            </w:r>
            <w:r w:rsidR="001D0BF5" w:rsidRPr="001D0BF5">
              <w:rPr>
                <w:rFonts w:hint="eastAsia"/>
                <w:w w:val="90"/>
              </w:rPr>
              <w:t>（</w:t>
            </w:r>
            <w:r w:rsidR="001D0BF5" w:rsidRPr="001D0BF5">
              <w:rPr>
                <w:rFonts w:hint="eastAsia"/>
                <w:w w:val="90"/>
              </w:rPr>
              <w:t>Description</w:t>
            </w:r>
            <w:r w:rsidR="0089081C">
              <w:rPr>
                <w:w w:val="90"/>
              </w:rPr>
              <w:t>, in English</w:t>
            </w:r>
            <w:r w:rsidR="001D0BF5" w:rsidRPr="001D0BF5">
              <w:rPr>
                <w:rFonts w:hint="eastAsia"/>
                <w:w w:val="90"/>
              </w:rPr>
              <w:t>）</w:t>
            </w:r>
          </w:p>
        </w:tc>
        <w:tc>
          <w:tcPr>
            <w:tcW w:w="8100" w:type="dxa"/>
            <w:gridSpan w:val="6"/>
            <w:tcBorders>
              <w:bottom w:val="single" w:sz="4" w:space="0" w:color="auto"/>
            </w:tcBorders>
            <w:vAlign w:val="center"/>
          </w:tcPr>
          <w:p w14:paraId="673080F8" w14:textId="77777777" w:rsidR="001D0BF5" w:rsidRDefault="000D0729" w:rsidP="006D1D4F">
            <w:pPr>
              <w:jc w:val="left"/>
              <w:rPr>
                <w:color w:val="00B050"/>
                <w:lang w:val="en-GB"/>
              </w:rPr>
            </w:pPr>
            <w:r w:rsidRPr="000D0729">
              <w:rPr>
                <w:color w:val="00B050"/>
                <w:lang w:val="en-GB"/>
              </w:rPr>
              <w:t xml:space="preserve">This course is designed for </w:t>
            </w:r>
            <w:r w:rsidR="004D58D9">
              <w:rPr>
                <w:color w:val="00B050"/>
                <w:lang w:val="en-GB"/>
              </w:rPr>
              <w:t xml:space="preserve">senior </w:t>
            </w:r>
            <w:r w:rsidRPr="000D0729">
              <w:rPr>
                <w:color w:val="00B050"/>
                <w:lang w:val="en-GB"/>
              </w:rPr>
              <w:t>u</w:t>
            </w:r>
            <w:r w:rsidR="00C70EDF">
              <w:rPr>
                <w:color w:val="00B050"/>
                <w:lang w:val="en-GB"/>
              </w:rPr>
              <w:t>ndergraduate</w:t>
            </w:r>
            <w:r w:rsidRPr="000D0729">
              <w:rPr>
                <w:color w:val="00B050"/>
                <w:lang w:val="en-GB"/>
              </w:rPr>
              <w:t>. The overall objectives of the course are to introduce students with the basic principles, methods and processes used in conceptual aircraft design</w:t>
            </w:r>
            <w:r w:rsidR="006D1D4F">
              <w:rPr>
                <w:color w:val="00B050"/>
                <w:lang w:val="en-GB"/>
              </w:rPr>
              <w:t xml:space="preserve">, focusing on </w:t>
            </w:r>
            <w:r w:rsidRPr="000D0729">
              <w:rPr>
                <w:color w:val="00B050"/>
                <w:lang w:val="en-GB"/>
              </w:rPr>
              <w:t>the design aspects of transport aircraft. Students are expected to attend lectures and finish individual and team projects within the schedule, and to demonstrate the ability to accomplish typical analysis tasks in the process of conceptual design, both individually and in teams. Students are also expected to present the results orally and in written report in a professional way.</w:t>
            </w:r>
          </w:p>
          <w:p w14:paraId="3F72F631" w14:textId="77777777" w:rsidR="00FB24ED" w:rsidRDefault="00FB24ED" w:rsidP="006D1D4F">
            <w:pPr>
              <w:jc w:val="left"/>
              <w:rPr>
                <w:color w:val="00B050"/>
                <w:lang w:val="en-GB"/>
              </w:rPr>
            </w:pPr>
          </w:p>
          <w:p w14:paraId="29B10EA0" w14:textId="77777777" w:rsidR="00FB24ED" w:rsidRDefault="00FB24ED" w:rsidP="006D1D4F">
            <w:pPr>
              <w:jc w:val="left"/>
              <w:rPr>
                <w:color w:val="00B050"/>
                <w:lang w:val="en-GB"/>
              </w:rPr>
            </w:pPr>
          </w:p>
          <w:p w14:paraId="51C8F6B9" w14:textId="77777777" w:rsidR="00FB24ED" w:rsidRDefault="00FB24ED" w:rsidP="006D1D4F">
            <w:pPr>
              <w:jc w:val="left"/>
              <w:rPr>
                <w:color w:val="00B050"/>
                <w:lang w:val="en-GB"/>
              </w:rPr>
            </w:pPr>
          </w:p>
          <w:p w14:paraId="172EB62A" w14:textId="77777777" w:rsidR="00FB24ED" w:rsidRDefault="00FB24ED" w:rsidP="006D1D4F">
            <w:pPr>
              <w:jc w:val="left"/>
              <w:rPr>
                <w:color w:val="00B050"/>
                <w:lang w:val="en-GB"/>
              </w:rPr>
            </w:pPr>
          </w:p>
          <w:p w14:paraId="3F9FA982" w14:textId="77777777" w:rsidR="00FB24ED" w:rsidRDefault="00FB24ED" w:rsidP="006D1D4F">
            <w:pPr>
              <w:jc w:val="left"/>
              <w:rPr>
                <w:color w:val="00B050"/>
                <w:lang w:val="en-GB"/>
              </w:rPr>
            </w:pPr>
          </w:p>
          <w:p w14:paraId="2DB52E0A" w14:textId="77777777" w:rsidR="00FB24ED" w:rsidRDefault="00FB24ED" w:rsidP="006D1D4F">
            <w:pPr>
              <w:jc w:val="left"/>
              <w:rPr>
                <w:color w:val="00B050"/>
                <w:lang w:val="en-GB"/>
              </w:rPr>
            </w:pPr>
          </w:p>
          <w:p w14:paraId="2E1ADAD6" w14:textId="6B36BB1D" w:rsidR="00FB24ED" w:rsidRPr="001D0BF5" w:rsidRDefault="00FB24ED" w:rsidP="006D1D4F">
            <w:pPr>
              <w:jc w:val="left"/>
            </w:pPr>
          </w:p>
        </w:tc>
      </w:tr>
      <w:tr w:rsidR="000A548F" w14:paraId="02735009" w14:textId="77777777" w:rsidTr="00256E8B">
        <w:trPr>
          <w:trHeight w:val="557"/>
        </w:trPr>
        <w:tc>
          <w:tcPr>
            <w:tcW w:w="10069" w:type="dxa"/>
            <w:gridSpan w:val="7"/>
            <w:shd w:val="clear" w:color="auto" w:fill="D9D9D9" w:themeFill="background1" w:themeFillShade="D9"/>
            <w:vAlign w:val="center"/>
          </w:tcPr>
          <w:p w14:paraId="50525AD4" w14:textId="77777777" w:rsidR="000A548F" w:rsidRPr="001D0BF5" w:rsidRDefault="000A548F" w:rsidP="00686943">
            <w:r w:rsidRPr="001D0BF5">
              <w:rPr>
                <w:rFonts w:hint="eastAsia"/>
              </w:rPr>
              <w:lastRenderedPageBreak/>
              <w:t>课程教学大纲（</w:t>
            </w:r>
            <w:r w:rsidRPr="001D0BF5">
              <w:t>course syllabus</w:t>
            </w:r>
            <w:r w:rsidRPr="001D0BF5">
              <w:rPr>
                <w:rFonts w:hint="eastAsia"/>
              </w:rPr>
              <w:t>）</w:t>
            </w:r>
          </w:p>
        </w:tc>
      </w:tr>
      <w:tr w:rsidR="001D0BF5" w14:paraId="5D0F3C7F" w14:textId="77777777" w:rsidTr="00256E8B">
        <w:trPr>
          <w:trHeight w:val="2696"/>
        </w:trPr>
        <w:tc>
          <w:tcPr>
            <w:tcW w:w="1969" w:type="dxa"/>
            <w:vAlign w:val="center"/>
          </w:tcPr>
          <w:p w14:paraId="1CD214A8" w14:textId="77777777" w:rsidR="001D0BF5" w:rsidRPr="0026569D" w:rsidRDefault="0074127F" w:rsidP="007C626D">
            <w:pPr>
              <w:jc w:val="left"/>
            </w:pPr>
            <w:r w:rsidRPr="0074127F">
              <w:rPr>
                <w:rFonts w:hint="eastAsia"/>
                <w:color w:val="C00000"/>
              </w:rPr>
              <w:t>*</w:t>
            </w:r>
            <w:r w:rsidR="001D0BF5" w:rsidRPr="001D0BF5">
              <w:rPr>
                <w:rFonts w:hint="eastAsia"/>
              </w:rPr>
              <w:t>学习目标</w:t>
            </w:r>
            <w:r w:rsidR="001D0BF5" w:rsidRPr="001D0BF5">
              <w:rPr>
                <w:rFonts w:hint="eastAsia"/>
              </w:rPr>
              <w:t>(Learning Outcomes)</w:t>
            </w:r>
          </w:p>
        </w:tc>
        <w:tc>
          <w:tcPr>
            <w:tcW w:w="8100" w:type="dxa"/>
            <w:gridSpan w:val="6"/>
            <w:vAlign w:val="center"/>
          </w:tcPr>
          <w:p w14:paraId="426F2B07" w14:textId="77777777" w:rsidR="009C3D20" w:rsidRPr="009C3D20" w:rsidRDefault="000906AE" w:rsidP="009C3D20">
            <w:pPr>
              <w:rPr>
                <w:color w:val="00B050"/>
              </w:rPr>
            </w:pPr>
            <w:r>
              <w:rPr>
                <w:rFonts w:hint="eastAsia"/>
                <w:color w:val="00B050"/>
              </w:rPr>
              <w:t xml:space="preserve">Up </w:t>
            </w:r>
            <w:r>
              <w:rPr>
                <w:color w:val="00B050"/>
              </w:rPr>
              <w:t>completion of the subject</w:t>
            </w:r>
            <w:r>
              <w:rPr>
                <w:rFonts w:hint="eastAsia"/>
                <w:color w:val="00B050"/>
              </w:rPr>
              <w:t xml:space="preserve">, students </w:t>
            </w:r>
            <w:r>
              <w:rPr>
                <w:color w:val="00B050"/>
              </w:rPr>
              <w:t xml:space="preserve">will </w:t>
            </w:r>
            <w:r w:rsidR="009F1D48">
              <w:rPr>
                <w:rFonts w:hint="eastAsia"/>
                <w:color w:val="00B050"/>
              </w:rPr>
              <w:t>be able to</w:t>
            </w:r>
            <w:r>
              <w:rPr>
                <w:color w:val="00B050"/>
              </w:rPr>
              <w:t>:</w:t>
            </w:r>
          </w:p>
          <w:p w14:paraId="0D508612" w14:textId="5E4007B5" w:rsidR="00FB24ED" w:rsidRDefault="009C3D20" w:rsidP="009C3D20">
            <w:pPr>
              <w:rPr>
                <w:color w:val="00B050"/>
              </w:rPr>
            </w:pPr>
            <w:r>
              <w:rPr>
                <w:color w:val="00B050"/>
              </w:rPr>
              <w:t>1.</w:t>
            </w:r>
            <w:r w:rsidR="000F398E">
              <w:rPr>
                <w:color w:val="00B050"/>
              </w:rPr>
              <w:t xml:space="preserve"> Gain insight into historical facts and future objectives of China’s aerospace industry</w:t>
            </w:r>
            <w:r w:rsidR="000F398E">
              <w:rPr>
                <w:rFonts w:hint="eastAsia"/>
                <w:color w:val="00B050"/>
              </w:rPr>
              <w:t xml:space="preserve"> (</w:t>
            </w:r>
            <w:r w:rsidR="000F398E">
              <w:rPr>
                <w:color w:val="00B050"/>
              </w:rPr>
              <w:t>A3.1)</w:t>
            </w:r>
          </w:p>
          <w:p w14:paraId="3DD28CA7" w14:textId="2AEECB7A" w:rsidR="009F1D48" w:rsidRPr="009C3D20" w:rsidRDefault="00FB24ED" w:rsidP="009C3D20">
            <w:pPr>
              <w:rPr>
                <w:color w:val="00B050"/>
              </w:rPr>
            </w:pPr>
            <w:r>
              <w:rPr>
                <w:color w:val="00B050"/>
              </w:rPr>
              <w:t xml:space="preserve">2. </w:t>
            </w:r>
            <w:r w:rsidR="009C3D20" w:rsidRPr="009C3D20">
              <w:rPr>
                <w:color w:val="00B050"/>
              </w:rPr>
              <w:t>U</w:t>
            </w:r>
            <w:r w:rsidR="009C3D20" w:rsidRPr="009C3D20">
              <w:rPr>
                <w:rFonts w:hint="eastAsia"/>
                <w:color w:val="00B050"/>
              </w:rPr>
              <w:t>nderstand the basic principles, methods and process</w:t>
            </w:r>
            <w:r w:rsidR="009C3D20" w:rsidRPr="009C3D20">
              <w:rPr>
                <w:color w:val="00B050"/>
              </w:rPr>
              <w:t>es</w:t>
            </w:r>
            <w:r w:rsidR="009C3D20" w:rsidRPr="009C3D20">
              <w:rPr>
                <w:rFonts w:hint="eastAsia"/>
                <w:color w:val="00B050"/>
              </w:rPr>
              <w:t xml:space="preserve"> used in conceptual </w:t>
            </w:r>
            <w:r w:rsidR="009C3D20">
              <w:rPr>
                <w:rFonts w:hint="eastAsia"/>
                <w:color w:val="00B050"/>
              </w:rPr>
              <w:t xml:space="preserve">and </w:t>
            </w:r>
            <w:r w:rsidR="009F1D48">
              <w:rPr>
                <w:color w:val="00B050"/>
              </w:rPr>
              <w:t xml:space="preserve">some part of the </w:t>
            </w:r>
            <w:r w:rsidR="009C3D20">
              <w:rPr>
                <w:rFonts w:hint="eastAsia"/>
                <w:color w:val="00B050"/>
              </w:rPr>
              <w:t>preliminary aircraft design</w:t>
            </w:r>
            <w:r w:rsidR="009A1F53">
              <w:rPr>
                <w:color w:val="00B050"/>
              </w:rPr>
              <w:t xml:space="preserve"> including w</w:t>
            </w:r>
            <w:r w:rsidR="009F1D48">
              <w:rPr>
                <w:color w:val="00B050"/>
              </w:rPr>
              <w:t xml:space="preserve">eight estimation, configuration analysis, fuselage design, performance calculation, engine selection, </w:t>
            </w:r>
            <w:r w:rsidR="009A1F53">
              <w:rPr>
                <w:color w:val="00B050"/>
              </w:rPr>
              <w:t>aerodynamic design, structural layout design, economic analysis, system selection and analysis, overall sizing, etc.</w:t>
            </w:r>
            <w:r w:rsidR="000F398E">
              <w:rPr>
                <w:color w:val="00B050"/>
              </w:rPr>
              <w:t xml:space="preserve"> (B2,</w:t>
            </w:r>
            <w:r w:rsidR="00197085">
              <w:rPr>
                <w:color w:val="00B050"/>
              </w:rPr>
              <w:t xml:space="preserve"> </w:t>
            </w:r>
            <w:r w:rsidR="000F398E">
              <w:rPr>
                <w:color w:val="00B050"/>
              </w:rPr>
              <w:t>B4, B6.2</w:t>
            </w:r>
            <w:r w:rsidR="00197085">
              <w:rPr>
                <w:color w:val="00B050"/>
              </w:rPr>
              <w:t>.1, B6.2.3</w:t>
            </w:r>
            <w:r w:rsidR="000F398E">
              <w:rPr>
                <w:color w:val="00B050"/>
              </w:rPr>
              <w:t>)</w:t>
            </w:r>
          </w:p>
          <w:p w14:paraId="516AA5BA" w14:textId="693ABE52" w:rsidR="009C3D20" w:rsidRDefault="00FB24ED" w:rsidP="009C3D20">
            <w:pPr>
              <w:rPr>
                <w:color w:val="00B050"/>
              </w:rPr>
            </w:pPr>
            <w:r>
              <w:rPr>
                <w:color w:val="00B050"/>
              </w:rPr>
              <w:t>3</w:t>
            </w:r>
            <w:r w:rsidR="009C3D20">
              <w:rPr>
                <w:color w:val="00B050"/>
              </w:rPr>
              <w:t xml:space="preserve">. </w:t>
            </w:r>
            <w:r w:rsidR="009C3D20" w:rsidRPr="009C3D20">
              <w:rPr>
                <w:rFonts w:hint="eastAsia"/>
                <w:color w:val="00B050"/>
              </w:rPr>
              <w:t xml:space="preserve">Be able to </w:t>
            </w:r>
            <w:r w:rsidR="009C3D20" w:rsidRPr="009C3D20">
              <w:rPr>
                <w:color w:val="00B050"/>
              </w:rPr>
              <w:t>perform</w:t>
            </w:r>
            <w:r w:rsidR="009C3D20" w:rsidRPr="009C3D20">
              <w:rPr>
                <w:rFonts w:hint="eastAsia"/>
                <w:color w:val="00B050"/>
              </w:rPr>
              <w:t xml:space="preserve"> </w:t>
            </w:r>
            <w:r w:rsidR="009C3D20" w:rsidRPr="009C3D20">
              <w:rPr>
                <w:color w:val="00B050"/>
              </w:rPr>
              <w:t>basic analysis</w:t>
            </w:r>
            <w:r w:rsidR="009F1D48">
              <w:rPr>
                <w:color w:val="00B050"/>
              </w:rPr>
              <w:t xml:space="preserve"> and design </w:t>
            </w:r>
            <w:r w:rsidR="009C3D20" w:rsidRPr="009C3D20">
              <w:rPr>
                <w:color w:val="00B050"/>
              </w:rPr>
              <w:t>tasks in the design process</w:t>
            </w:r>
            <w:r w:rsidR="000F398E">
              <w:rPr>
                <w:color w:val="00B050"/>
              </w:rPr>
              <w:t xml:space="preserve"> (C8</w:t>
            </w:r>
            <w:r w:rsidR="00197085">
              <w:rPr>
                <w:color w:val="00B050"/>
              </w:rPr>
              <w:t>, C9</w:t>
            </w:r>
            <w:bookmarkStart w:id="0" w:name="_GoBack"/>
            <w:bookmarkEnd w:id="0"/>
            <w:r w:rsidR="000F398E">
              <w:rPr>
                <w:color w:val="00B050"/>
              </w:rPr>
              <w:t>)</w:t>
            </w:r>
          </w:p>
          <w:p w14:paraId="0364C038" w14:textId="21D5C0B4" w:rsidR="009F1D48" w:rsidRPr="009C3D20" w:rsidRDefault="00FB24ED" w:rsidP="009C3D20">
            <w:pPr>
              <w:rPr>
                <w:color w:val="00B050"/>
              </w:rPr>
            </w:pPr>
            <w:r>
              <w:rPr>
                <w:color w:val="00B050"/>
              </w:rPr>
              <w:t>4</w:t>
            </w:r>
            <w:r w:rsidR="009F1D48">
              <w:rPr>
                <w:color w:val="00B050"/>
              </w:rPr>
              <w:t xml:space="preserve">. </w:t>
            </w:r>
            <w:r w:rsidR="009F1D48" w:rsidRPr="009C3D20">
              <w:rPr>
                <w:color w:val="00B050"/>
              </w:rPr>
              <w:t>Able to wor</w:t>
            </w:r>
            <w:r w:rsidR="009F1D48">
              <w:rPr>
                <w:color w:val="00B050"/>
              </w:rPr>
              <w:t xml:space="preserve">k effectively within a team as well as </w:t>
            </w:r>
            <w:r w:rsidR="009F1D48" w:rsidRPr="009C3D20">
              <w:rPr>
                <w:color w:val="00B050"/>
              </w:rPr>
              <w:t>individually to solve relevant problems</w:t>
            </w:r>
            <w:r w:rsidR="000F398E">
              <w:rPr>
                <w:color w:val="00B050"/>
              </w:rPr>
              <w:t xml:space="preserve"> (C4, C7)</w:t>
            </w:r>
          </w:p>
          <w:p w14:paraId="4B2ECA2F" w14:textId="7838B0CA" w:rsidR="00686943" w:rsidRPr="00FB24ED" w:rsidRDefault="00FB24ED" w:rsidP="009F1D48">
            <w:pPr>
              <w:rPr>
                <w:color w:val="00B050"/>
              </w:rPr>
            </w:pPr>
            <w:r>
              <w:rPr>
                <w:color w:val="00B050"/>
              </w:rPr>
              <w:t>5</w:t>
            </w:r>
            <w:r w:rsidR="009C3D20">
              <w:rPr>
                <w:color w:val="00B050"/>
              </w:rPr>
              <w:t xml:space="preserve">. </w:t>
            </w:r>
            <w:r w:rsidR="009C3D20" w:rsidRPr="009C3D20">
              <w:rPr>
                <w:color w:val="00B050"/>
              </w:rPr>
              <w:t>Be able to present the results both orally and in written report</w:t>
            </w:r>
            <w:r w:rsidR="000F398E">
              <w:rPr>
                <w:color w:val="00B050"/>
              </w:rPr>
              <w:t xml:space="preserve"> and describe the design in a systematic manner, considering the economic, social and strategic influence of the design (D7, D8)</w:t>
            </w:r>
          </w:p>
        </w:tc>
      </w:tr>
      <w:tr w:rsidR="000A548F" w14:paraId="4672224D" w14:textId="77777777" w:rsidTr="00256E8B">
        <w:tc>
          <w:tcPr>
            <w:tcW w:w="1969" w:type="dxa"/>
            <w:vAlign w:val="center"/>
          </w:tcPr>
          <w:p w14:paraId="2C90C2A8" w14:textId="77777777" w:rsidR="000A548F" w:rsidRPr="001D0BF5" w:rsidRDefault="000A548F" w:rsidP="007C626D">
            <w:pPr>
              <w:spacing w:line="460" w:lineRule="exact"/>
              <w:jc w:val="center"/>
            </w:pPr>
            <w:r w:rsidRPr="0074127F">
              <w:rPr>
                <w:rFonts w:hint="eastAsia"/>
                <w:color w:val="C00000"/>
              </w:rPr>
              <w:t>*</w:t>
            </w:r>
            <w:r w:rsidRPr="001D0BF5">
              <w:rPr>
                <w:rFonts w:hint="eastAsia"/>
              </w:rPr>
              <w:t>教学内容、进度安排及要求</w:t>
            </w:r>
          </w:p>
          <w:p w14:paraId="48887DCC" w14:textId="77777777" w:rsidR="000A548F" w:rsidRPr="001D0BF5" w:rsidRDefault="000A548F" w:rsidP="007C626D">
            <w:pPr>
              <w:spacing w:line="460" w:lineRule="exact"/>
              <w:jc w:val="center"/>
            </w:pPr>
            <w:r w:rsidRPr="001D0BF5">
              <w:rPr>
                <w:rFonts w:hint="eastAsia"/>
              </w:rPr>
              <w:t>(</w:t>
            </w:r>
            <w:r w:rsidRPr="001D0BF5">
              <w:t>Class Schedule</w:t>
            </w:r>
          </w:p>
          <w:p w14:paraId="374EE1FD" w14:textId="77777777" w:rsidR="000A548F" w:rsidRPr="001D0BF5" w:rsidRDefault="000A548F" w:rsidP="007C626D">
            <w:pPr>
              <w:spacing w:line="460" w:lineRule="exact"/>
              <w:jc w:val="center"/>
            </w:pPr>
            <w:r w:rsidRPr="001D0BF5">
              <w:rPr>
                <w:rFonts w:hint="eastAsia"/>
              </w:rPr>
              <w:t xml:space="preserve">&amp; </w:t>
            </w:r>
            <w:r w:rsidRPr="001D0BF5">
              <w:t>Requirements</w:t>
            </w:r>
            <w:r w:rsidRPr="001D0BF5">
              <w:rPr>
                <w:rFonts w:hint="eastAsia"/>
              </w:rPr>
              <w:t>)</w:t>
            </w:r>
          </w:p>
        </w:tc>
        <w:tc>
          <w:tcPr>
            <w:tcW w:w="8100" w:type="dxa"/>
            <w:gridSpan w:val="6"/>
            <w:vAlign w:val="center"/>
          </w:tcPr>
          <w:tbl>
            <w:tblPr>
              <w:tblStyle w:val="TableGrid"/>
              <w:tblW w:w="7828" w:type="dxa"/>
              <w:tblBorders>
                <w:left w:val="none" w:sz="0" w:space="0" w:color="auto"/>
                <w:right w:val="none" w:sz="0" w:space="0" w:color="auto"/>
              </w:tblBorders>
              <w:tblLayout w:type="fixed"/>
              <w:tblLook w:val="04A0" w:firstRow="1" w:lastRow="0" w:firstColumn="1" w:lastColumn="0" w:noHBand="0" w:noVBand="1"/>
            </w:tblPr>
            <w:tblGrid>
              <w:gridCol w:w="836"/>
              <w:gridCol w:w="1427"/>
              <w:gridCol w:w="766"/>
              <w:gridCol w:w="1128"/>
              <w:gridCol w:w="1397"/>
              <w:gridCol w:w="1119"/>
              <w:gridCol w:w="1155"/>
            </w:tblGrid>
            <w:tr w:rsidR="003E7AB3" w14:paraId="3EEAEA12" w14:textId="77777777" w:rsidTr="000E0EB3">
              <w:tc>
                <w:tcPr>
                  <w:tcW w:w="836" w:type="dxa"/>
                </w:tcPr>
                <w:p w14:paraId="68406972" w14:textId="77777777" w:rsidR="004E55D8" w:rsidRPr="001D0BF5" w:rsidRDefault="004E55D8" w:rsidP="004E55D8">
                  <w:r>
                    <w:rPr>
                      <w:rFonts w:hint="eastAsia"/>
                    </w:rPr>
                    <w:t>编号</w:t>
                  </w:r>
                </w:p>
              </w:tc>
              <w:tc>
                <w:tcPr>
                  <w:tcW w:w="1427" w:type="dxa"/>
                </w:tcPr>
                <w:p w14:paraId="0A1A1FA5" w14:textId="77777777" w:rsidR="004E55D8" w:rsidRPr="001D0BF5" w:rsidRDefault="004E55D8" w:rsidP="007C626D">
                  <w:pPr>
                    <w:jc w:val="center"/>
                  </w:pPr>
                  <w:r w:rsidRPr="001D0BF5">
                    <w:rPr>
                      <w:rFonts w:hint="eastAsia"/>
                    </w:rPr>
                    <w:t>教学内容</w:t>
                  </w:r>
                </w:p>
              </w:tc>
              <w:tc>
                <w:tcPr>
                  <w:tcW w:w="766" w:type="dxa"/>
                </w:tcPr>
                <w:p w14:paraId="273CBFA1" w14:textId="77777777" w:rsidR="004E55D8" w:rsidRPr="001D0BF5" w:rsidRDefault="004E55D8" w:rsidP="007C626D">
                  <w:pPr>
                    <w:jc w:val="center"/>
                  </w:pPr>
                  <w:r w:rsidRPr="001D0BF5">
                    <w:rPr>
                      <w:rFonts w:hint="eastAsia"/>
                    </w:rPr>
                    <w:t>学时</w:t>
                  </w:r>
                </w:p>
              </w:tc>
              <w:tc>
                <w:tcPr>
                  <w:tcW w:w="1128" w:type="dxa"/>
                </w:tcPr>
                <w:p w14:paraId="6090504A" w14:textId="77777777" w:rsidR="004E55D8" w:rsidRPr="001D0BF5" w:rsidRDefault="004E55D8" w:rsidP="007C626D">
                  <w:pPr>
                    <w:jc w:val="center"/>
                  </w:pPr>
                  <w:r w:rsidRPr="001D0BF5">
                    <w:rPr>
                      <w:rFonts w:hint="eastAsia"/>
                    </w:rPr>
                    <w:t>教学方式</w:t>
                  </w:r>
                </w:p>
              </w:tc>
              <w:tc>
                <w:tcPr>
                  <w:tcW w:w="1397" w:type="dxa"/>
                </w:tcPr>
                <w:p w14:paraId="1B6507B1" w14:textId="77777777" w:rsidR="004E55D8" w:rsidRPr="001D0BF5" w:rsidRDefault="004E55D8" w:rsidP="007C626D">
                  <w:pPr>
                    <w:jc w:val="center"/>
                  </w:pPr>
                  <w:r w:rsidRPr="001D0BF5">
                    <w:rPr>
                      <w:rFonts w:hint="eastAsia"/>
                    </w:rPr>
                    <w:t>作业及要求</w:t>
                  </w:r>
                </w:p>
              </w:tc>
              <w:tc>
                <w:tcPr>
                  <w:tcW w:w="1119" w:type="dxa"/>
                </w:tcPr>
                <w:p w14:paraId="0DE4DEDB" w14:textId="77777777" w:rsidR="004E55D8" w:rsidRPr="001D0BF5" w:rsidRDefault="004E55D8" w:rsidP="007C626D">
                  <w:r w:rsidRPr="001D0BF5">
                    <w:rPr>
                      <w:rFonts w:hint="eastAsia"/>
                    </w:rPr>
                    <w:t>基本要求</w:t>
                  </w:r>
                </w:p>
              </w:tc>
              <w:tc>
                <w:tcPr>
                  <w:tcW w:w="1155" w:type="dxa"/>
                </w:tcPr>
                <w:p w14:paraId="20462AF6" w14:textId="77777777" w:rsidR="004E55D8" w:rsidRPr="001D0BF5" w:rsidRDefault="004E55D8" w:rsidP="007C626D">
                  <w:pPr>
                    <w:jc w:val="center"/>
                  </w:pPr>
                  <w:r>
                    <w:rPr>
                      <w:rFonts w:hint="eastAsia"/>
                    </w:rPr>
                    <w:t>考查</w:t>
                  </w:r>
                  <w:r w:rsidRPr="001D0BF5">
                    <w:rPr>
                      <w:rFonts w:hint="eastAsia"/>
                    </w:rPr>
                    <w:t>方式</w:t>
                  </w:r>
                </w:p>
              </w:tc>
            </w:tr>
            <w:tr w:rsidR="003E7AB3" w14:paraId="1A8233CD" w14:textId="77777777" w:rsidTr="000E0EB3">
              <w:trPr>
                <w:trHeight w:val="520"/>
              </w:trPr>
              <w:tc>
                <w:tcPr>
                  <w:tcW w:w="836" w:type="dxa"/>
                  <w:vAlign w:val="center"/>
                </w:tcPr>
                <w:p w14:paraId="5522920C" w14:textId="77777777" w:rsidR="004E55D8" w:rsidRPr="000F41B7" w:rsidRDefault="004E55D8" w:rsidP="000F41B7">
                  <w:pPr>
                    <w:rPr>
                      <w:color w:val="00B050"/>
                    </w:rPr>
                  </w:pPr>
                  <w:r w:rsidRPr="000F41B7">
                    <w:rPr>
                      <w:color w:val="00B050"/>
                    </w:rPr>
                    <w:t>1</w:t>
                  </w:r>
                </w:p>
              </w:tc>
              <w:tc>
                <w:tcPr>
                  <w:tcW w:w="1427" w:type="dxa"/>
                  <w:vAlign w:val="center"/>
                </w:tcPr>
                <w:p w14:paraId="2A49CA93" w14:textId="77777777" w:rsidR="004E55D8" w:rsidRPr="000F41B7" w:rsidRDefault="000F41B7" w:rsidP="000F41B7">
                  <w:pPr>
                    <w:rPr>
                      <w:color w:val="00B050"/>
                    </w:rPr>
                  </w:pPr>
                  <w:r w:rsidRPr="000F41B7">
                    <w:rPr>
                      <w:color w:val="00B050"/>
                    </w:rPr>
                    <w:t>Introduction</w:t>
                  </w:r>
                </w:p>
              </w:tc>
              <w:tc>
                <w:tcPr>
                  <w:tcW w:w="766" w:type="dxa"/>
                  <w:vAlign w:val="center"/>
                </w:tcPr>
                <w:p w14:paraId="6BED38AD" w14:textId="77777777" w:rsidR="004E55D8" w:rsidRPr="000F41B7" w:rsidRDefault="000F41B7" w:rsidP="000F41B7">
                  <w:pPr>
                    <w:rPr>
                      <w:color w:val="00B050"/>
                    </w:rPr>
                  </w:pPr>
                  <w:r>
                    <w:rPr>
                      <w:color w:val="00B050"/>
                    </w:rPr>
                    <w:t>2</w:t>
                  </w:r>
                </w:p>
              </w:tc>
              <w:tc>
                <w:tcPr>
                  <w:tcW w:w="1128" w:type="dxa"/>
                  <w:vAlign w:val="center"/>
                </w:tcPr>
                <w:p w14:paraId="06A4256F" w14:textId="77777777" w:rsidR="004E55D8" w:rsidRPr="000F41B7" w:rsidRDefault="000F41B7" w:rsidP="000F41B7">
                  <w:pPr>
                    <w:rPr>
                      <w:color w:val="00B050"/>
                    </w:rPr>
                  </w:pPr>
                  <w:r>
                    <w:rPr>
                      <w:color w:val="00B050"/>
                    </w:rPr>
                    <w:t>Lecture</w:t>
                  </w:r>
                </w:p>
              </w:tc>
              <w:tc>
                <w:tcPr>
                  <w:tcW w:w="1397" w:type="dxa"/>
                  <w:vAlign w:val="center"/>
                </w:tcPr>
                <w:p w14:paraId="623CCC0B" w14:textId="77777777" w:rsidR="004E55D8" w:rsidRPr="000F41B7" w:rsidRDefault="004E55D8" w:rsidP="000F41B7">
                  <w:pPr>
                    <w:rPr>
                      <w:color w:val="00B050"/>
                    </w:rPr>
                  </w:pPr>
                </w:p>
              </w:tc>
              <w:tc>
                <w:tcPr>
                  <w:tcW w:w="1119" w:type="dxa"/>
                  <w:vAlign w:val="center"/>
                </w:tcPr>
                <w:p w14:paraId="516CAF17" w14:textId="77777777" w:rsidR="004E55D8" w:rsidRPr="000F41B7" w:rsidRDefault="004E55D8" w:rsidP="000F41B7">
                  <w:pPr>
                    <w:rPr>
                      <w:color w:val="00B050"/>
                    </w:rPr>
                  </w:pPr>
                </w:p>
              </w:tc>
              <w:tc>
                <w:tcPr>
                  <w:tcW w:w="1155" w:type="dxa"/>
                  <w:vAlign w:val="center"/>
                </w:tcPr>
                <w:p w14:paraId="5185F12D" w14:textId="77777777" w:rsidR="004E55D8" w:rsidRPr="000F41B7" w:rsidRDefault="004E55D8" w:rsidP="000F41B7">
                  <w:pPr>
                    <w:rPr>
                      <w:color w:val="00B050"/>
                    </w:rPr>
                  </w:pPr>
                </w:p>
              </w:tc>
            </w:tr>
            <w:tr w:rsidR="004E55D8" w14:paraId="69EAD83D" w14:textId="77777777" w:rsidTr="000E0EB3">
              <w:trPr>
                <w:trHeight w:val="555"/>
              </w:trPr>
              <w:tc>
                <w:tcPr>
                  <w:tcW w:w="7828" w:type="dxa"/>
                  <w:gridSpan w:val="7"/>
                  <w:vAlign w:val="center"/>
                </w:tcPr>
                <w:p w14:paraId="1009FAE5" w14:textId="77777777" w:rsidR="00CD00FE" w:rsidRPr="000F41B7" w:rsidRDefault="00CD00FE" w:rsidP="00CD00FE">
                  <w:pPr>
                    <w:rPr>
                      <w:color w:val="00B050"/>
                    </w:rPr>
                  </w:pPr>
                  <w:r>
                    <w:rPr>
                      <w:color w:val="00B050"/>
                    </w:rPr>
                    <w:t xml:space="preserve">Course description, </w:t>
                  </w:r>
                  <w:r w:rsidR="000F41B7">
                    <w:rPr>
                      <w:color w:val="00B050"/>
                    </w:rPr>
                    <w:t xml:space="preserve">Requirement analysis, </w:t>
                  </w:r>
                  <w:r>
                    <w:rPr>
                      <w:color w:val="00B050"/>
                    </w:rPr>
                    <w:t xml:space="preserve">aircraft </w:t>
                  </w:r>
                  <w:r w:rsidR="000F41B7">
                    <w:rPr>
                      <w:color w:val="00B050"/>
                    </w:rPr>
                    <w:t>design process,</w:t>
                  </w:r>
                  <w:r>
                    <w:rPr>
                      <w:color w:val="00B050"/>
                    </w:rPr>
                    <w:t xml:space="preserve"> design tasks,</w:t>
                  </w:r>
                  <w:r w:rsidR="000F41B7">
                    <w:rPr>
                      <w:color w:val="00B050"/>
                    </w:rPr>
                    <w:t xml:space="preserve"> t</w:t>
                  </w:r>
                  <w:r>
                    <w:rPr>
                      <w:color w:val="00B050"/>
                    </w:rPr>
                    <w:t>eam work and future trend</w:t>
                  </w:r>
                </w:p>
              </w:tc>
            </w:tr>
            <w:tr w:rsidR="003E7AB3" w14:paraId="1D5B5068" w14:textId="77777777" w:rsidTr="000E0EB3">
              <w:trPr>
                <w:trHeight w:val="561"/>
              </w:trPr>
              <w:tc>
                <w:tcPr>
                  <w:tcW w:w="836" w:type="dxa"/>
                  <w:vAlign w:val="center"/>
                </w:tcPr>
                <w:p w14:paraId="71768D13" w14:textId="77777777" w:rsidR="004E55D8" w:rsidRPr="000F41B7" w:rsidRDefault="004E55D8" w:rsidP="000F41B7">
                  <w:pPr>
                    <w:rPr>
                      <w:color w:val="00B050"/>
                    </w:rPr>
                  </w:pPr>
                  <w:r w:rsidRPr="000F41B7">
                    <w:rPr>
                      <w:color w:val="00B050"/>
                    </w:rPr>
                    <w:t>2</w:t>
                  </w:r>
                </w:p>
              </w:tc>
              <w:tc>
                <w:tcPr>
                  <w:tcW w:w="1427" w:type="dxa"/>
                  <w:vAlign w:val="center"/>
                </w:tcPr>
                <w:p w14:paraId="6C0F07D6" w14:textId="77777777" w:rsidR="004E55D8" w:rsidRPr="000F41B7" w:rsidRDefault="00CD00FE" w:rsidP="000F41B7">
                  <w:pPr>
                    <w:rPr>
                      <w:color w:val="00B050"/>
                    </w:rPr>
                  </w:pPr>
                  <w:r>
                    <w:rPr>
                      <w:color w:val="00B050"/>
                    </w:rPr>
                    <w:t>Overall configuration</w:t>
                  </w:r>
                </w:p>
              </w:tc>
              <w:tc>
                <w:tcPr>
                  <w:tcW w:w="766" w:type="dxa"/>
                  <w:vAlign w:val="center"/>
                </w:tcPr>
                <w:p w14:paraId="17AC995A" w14:textId="77777777" w:rsidR="004E55D8" w:rsidRPr="000F41B7" w:rsidRDefault="00CD00FE" w:rsidP="000F41B7">
                  <w:pPr>
                    <w:rPr>
                      <w:color w:val="00B050"/>
                    </w:rPr>
                  </w:pPr>
                  <w:r>
                    <w:rPr>
                      <w:color w:val="00B050"/>
                    </w:rPr>
                    <w:t>2</w:t>
                  </w:r>
                </w:p>
              </w:tc>
              <w:tc>
                <w:tcPr>
                  <w:tcW w:w="1128" w:type="dxa"/>
                  <w:vAlign w:val="center"/>
                </w:tcPr>
                <w:p w14:paraId="5383C7DE" w14:textId="77777777" w:rsidR="004E55D8" w:rsidRPr="000F41B7" w:rsidRDefault="00CD00FE" w:rsidP="000F41B7">
                  <w:pPr>
                    <w:rPr>
                      <w:color w:val="00B050"/>
                    </w:rPr>
                  </w:pPr>
                  <w:r>
                    <w:rPr>
                      <w:color w:val="00B050"/>
                    </w:rPr>
                    <w:t>lecture</w:t>
                  </w:r>
                </w:p>
              </w:tc>
              <w:tc>
                <w:tcPr>
                  <w:tcW w:w="1397" w:type="dxa"/>
                  <w:vAlign w:val="center"/>
                </w:tcPr>
                <w:p w14:paraId="01977601" w14:textId="77777777" w:rsidR="004E55D8" w:rsidRPr="000F41B7" w:rsidRDefault="004E55D8" w:rsidP="000F41B7">
                  <w:pPr>
                    <w:rPr>
                      <w:color w:val="00B050"/>
                    </w:rPr>
                  </w:pPr>
                </w:p>
              </w:tc>
              <w:tc>
                <w:tcPr>
                  <w:tcW w:w="1119" w:type="dxa"/>
                  <w:vAlign w:val="center"/>
                </w:tcPr>
                <w:p w14:paraId="2A96BC7C" w14:textId="77777777" w:rsidR="004E55D8" w:rsidRPr="000F41B7" w:rsidRDefault="004E55D8" w:rsidP="000F41B7">
                  <w:pPr>
                    <w:rPr>
                      <w:color w:val="00B050"/>
                    </w:rPr>
                  </w:pPr>
                </w:p>
              </w:tc>
              <w:tc>
                <w:tcPr>
                  <w:tcW w:w="1155" w:type="dxa"/>
                  <w:vAlign w:val="center"/>
                </w:tcPr>
                <w:p w14:paraId="73C9BCC2" w14:textId="77777777" w:rsidR="004E55D8" w:rsidRPr="000F41B7" w:rsidRDefault="004E55D8" w:rsidP="000F41B7">
                  <w:pPr>
                    <w:rPr>
                      <w:color w:val="00B050"/>
                    </w:rPr>
                  </w:pPr>
                </w:p>
              </w:tc>
            </w:tr>
            <w:tr w:rsidR="004167B5" w14:paraId="6D77F535" w14:textId="77777777" w:rsidTr="000E0EB3">
              <w:trPr>
                <w:trHeight w:val="554"/>
              </w:trPr>
              <w:tc>
                <w:tcPr>
                  <w:tcW w:w="7828" w:type="dxa"/>
                  <w:gridSpan w:val="7"/>
                  <w:vAlign w:val="center"/>
                </w:tcPr>
                <w:p w14:paraId="532873A2" w14:textId="77777777" w:rsidR="00CD00FE" w:rsidRDefault="00CD00FE" w:rsidP="000F41B7">
                  <w:pPr>
                    <w:rPr>
                      <w:color w:val="00B050"/>
                    </w:rPr>
                  </w:pPr>
                  <w:r>
                    <w:rPr>
                      <w:color w:val="00B050"/>
                    </w:rPr>
                    <w:t xml:space="preserve">Introduce aircraft configuration including conventional and novel configurations, analysis of aircraft configurations, major components, </w:t>
                  </w:r>
                  <w:proofErr w:type="spellStart"/>
                  <w:r>
                    <w:rPr>
                      <w:color w:val="00B050"/>
                    </w:rPr>
                    <w:t>c.g.</w:t>
                  </w:r>
                  <w:proofErr w:type="spellEnd"/>
                  <w:r>
                    <w:rPr>
                      <w:color w:val="00B050"/>
                    </w:rPr>
                    <w:t xml:space="preserve"> locations, aircraft systems</w:t>
                  </w:r>
                </w:p>
                <w:p w14:paraId="51E8DD20" w14:textId="77777777" w:rsidR="004167B5" w:rsidRPr="000F41B7" w:rsidRDefault="00164CD6" w:rsidP="000F41B7">
                  <w:pPr>
                    <w:rPr>
                      <w:color w:val="00B050"/>
                    </w:rPr>
                  </w:pPr>
                  <w:r>
                    <w:rPr>
                      <w:color w:val="FF0000"/>
                    </w:rPr>
                    <w:t xml:space="preserve">A1: </w:t>
                  </w:r>
                  <w:r w:rsidR="00CD00FE" w:rsidRPr="00AD6A3E">
                    <w:rPr>
                      <w:color w:val="FF0000"/>
                    </w:rPr>
                    <w:t>Course work: analysis of several novel aircraft configuration</w:t>
                  </w:r>
                  <w:r w:rsidR="00EA5BB2" w:rsidRPr="00AD6A3E">
                    <w:rPr>
                      <w:color w:val="FF0000"/>
                    </w:rPr>
                    <w:t>, due in two weeks</w:t>
                  </w:r>
                </w:p>
              </w:tc>
            </w:tr>
            <w:tr w:rsidR="003E7AB3" w14:paraId="5C003F45" w14:textId="77777777" w:rsidTr="000E0EB3">
              <w:trPr>
                <w:trHeight w:val="548"/>
              </w:trPr>
              <w:tc>
                <w:tcPr>
                  <w:tcW w:w="836" w:type="dxa"/>
                  <w:vAlign w:val="center"/>
                </w:tcPr>
                <w:p w14:paraId="2E06D144" w14:textId="77777777" w:rsidR="004E55D8" w:rsidRPr="000F41B7" w:rsidRDefault="007E569E" w:rsidP="000F41B7">
                  <w:pPr>
                    <w:rPr>
                      <w:color w:val="00B050"/>
                    </w:rPr>
                  </w:pPr>
                  <w:r>
                    <w:rPr>
                      <w:color w:val="00B050"/>
                    </w:rPr>
                    <w:t>3</w:t>
                  </w:r>
                </w:p>
              </w:tc>
              <w:tc>
                <w:tcPr>
                  <w:tcW w:w="1427" w:type="dxa"/>
                  <w:vAlign w:val="center"/>
                </w:tcPr>
                <w:p w14:paraId="5696DD77" w14:textId="77777777" w:rsidR="004E55D8" w:rsidRPr="000F41B7" w:rsidRDefault="003E7AB3" w:rsidP="000F41B7">
                  <w:pPr>
                    <w:rPr>
                      <w:color w:val="00B050"/>
                    </w:rPr>
                  </w:pPr>
                  <w:r>
                    <w:rPr>
                      <w:color w:val="00B050"/>
                    </w:rPr>
                    <w:t xml:space="preserve">Preliminary </w:t>
                  </w:r>
                  <w:r w:rsidR="007E569E">
                    <w:rPr>
                      <w:color w:val="00B050"/>
                    </w:rPr>
                    <w:t>Weight estimation</w:t>
                  </w:r>
                </w:p>
              </w:tc>
              <w:tc>
                <w:tcPr>
                  <w:tcW w:w="766" w:type="dxa"/>
                  <w:vAlign w:val="center"/>
                </w:tcPr>
                <w:p w14:paraId="74BB0E2C" w14:textId="77777777" w:rsidR="004E55D8" w:rsidRPr="000F41B7" w:rsidRDefault="007E569E" w:rsidP="000F41B7">
                  <w:pPr>
                    <w:rPr>
                      <w:color w:val="00B050"/>
                    </w:rPr>
                  </w:pPr>
                  <w:r>
                    <w:rPr>
                      <w:color w:val="00B050"/>
                    </w:rPr>
                    <w:t>2</w:t>
                  </w:r>
                </w:p>
              </w:tc>
              <w:tc>
                <w:tcPr>
                  <w:tcW w:w="1128" w:type="dxa"/>
                  <w:vAlign w:val="center"/>
                </w:tcPr>
                <w:p w14:paraId="471B960F" w14:textId="77777777" w:rsidR="004E55D8" w:rsidRPr="000F41B7" w:rsidRDefault="00D270D7" w:rsidP="000F41B7">
                  <w:pPr>
                    <w:rPr>
                      <w:color w:val="00B050"/>
                    </w:rPr>
                  </w:pPr>
                  <w:r>
                    <w:rPr>
                      <w:rFonts w:hint="eastAsia"/>
                      <w:color w:val="00B050"/>
                    </w:rPr>
                    <w:t>lecture</w:t>
                  </w:r>
                </w:p>
              </w:tc>
              <w:tc>
                <w:tcPr>
                  <w:tcW w:w="1397" w:type="dxa"/>
                  <w:vAlign w:val="center"/>
                </w:tcPr>
                <w:p w14:paraId="0858A2D5" w14:textId="77777777" w:rsidR="004E55D8" w:rsidRPr="000F41B7" w:rsidRDefault="004E55D8" w:rsidP="000F41B7">
                  <w:pPr>
                    <w:rPr>
                      <w:color w:val="00B050"/>
                    </w:rPr>
                  </w:pPr>
                </w:p>
              </w:tc>
              <w:tc>
                <w:tcPr>
                  <w:tcW w:w="1119" w:type="dxa"/>
                  <w:vAlign w:val="center"/>
                </w:tcPr>
                <w:p w14:paraId="4B6B6FA3" w14:textId="77777777" w:rsidR="004E55D8" w:rsidRPr="000F41B7" w:rsidRDefault="004E55D8" w:rsidP="000F41B7">
                  <w:pPr>
                    <w:rPr>
                      <w:color w:val="00B050"/>
                    </w:rPr>
                  </w:pPr>
                </w:p>
              </w:tc>
              <w:tc>
                <w:tcPr>
                  <w:tcW w:w="1155" w:type="dxa"/>
                  <w:vAlign w:val="center"/>
                </w:tcPr>
                <w:p w14:paraId="73A6AB22" w14:textId="77777777" w:rsidR="004E55D8" w:rsidRPr="000F41B7" w:rsidRDefault="004E55D8" w:rsidP="000F41B7">
                  <w:pPr>
                    <w:rPr>
                      <w:color w:val="00B050"/>
                    </w:rPr>
                  </w:pPr>
                </w:p>
              </w:tc>
            </w:tr>
            <w:tr w:rsidR="007E569E" w14:paraId="6FE05A0A" w14:textId="77777777" w:rsidTr="000E0EB3">
              <w:trPr>
                <w:trHeight w:val="570"/>
              </w:trPr>
              <w:tc>
                <w:tcPr>
                  <w:tcW w:w="7828" w:type="dxa"/>
                  <w:gridSpan w:val="7"/>
                  <w:vAlign w:val="center"/>
                </w:tcPr>
                <w:p w14:paraId="10882717" w14:textId="77777777" w:rsidR="007E569E" w:rsidRDefault="00D270D7" w:rsidP="000F41B7">
                  <w:pPr>
                    <w:rPr>
                      <w:color w:val="00B050"/>
                      <w:lang w:val="en-GB"/>
                    </w:rPr>
                  </w:pPr>
                  <w:r w:rsidRPr="00D270D7">
                    <w:rPr>
                      <w:color w:val="00B050"/>
                      <w:lang w:val="en-GB"/>
                    </w:rPr>
                    <w:t>Weight Components, Breguet Range Equation, SFC, Flight Profile, Take-off Weight Estimation, Empty Weight Estimation, Fuel Fraction Estimation, Weight of Structure Components, Fuel Tank Volume, C.G. of Various Component Groups</w:t>
                  </w:r>
                </w:p>
                <w:p w14:paraId="52505BD8" w14:textId="77777777" w:rsidR="00D270D7" w:rsidRPr="000F41B7" w:rsidRDefault="00164CD6" w:rsidP="000F41B7">
                  <w:pPr>
                    <w:rPr>
                      <w:color w:val="00B050"/>
                    </w:rPr>
                  </w:pPr>
                  <w:r>
                    <w:rPr>
                      <w:color w:val="FF0000"/>
                      <w:lang w:val="en-GB"/>
                    </w:rPr>
                    <w:t xml:space="preserve">A2: </w:t>
                  </w:r>
                  <w:r w:rsidR="00D270D7" w:rsidRPr="00AD6A3E">
                    <w:rPr>
                      <w:color w:val="FF0000"/>
                      <w:lang w:val="en-GB"/>
                    </w:rPr>
                    <w:t>Course work: Analysis of some typical transport aircraft, due in two weeks</w:t>
                  </w:r>
                </w:p>
              </w:tc>
            </w:tr>
            <w:tr w:rsidR="003E7AB3" w14:paraId="2FBDFEC5" w14:textId="77777777" w:rsidTr="000E0EB3">
              <w:trPr>
                <w:trHeight w:val="550"/>
              </w:trPr>
              <w:tc>
                <w:tcPr>
                  <w:tcW w:w="836" w:type="dxa"/>
                  <w:vAlign w:val="center"/>
                </w:tcPr>
                <w:p w14:paraId="0CEB130B" w14:textId="77777777" w:rsidR="004E55D8" w:rsidRPr="000F41B7" w:rsidRDefault="003E7AB3" w:rsidP="000F41B7">
                  <w:pPr>
                    <w:rPr>
                      <w:color w:val="00B050"/>
                    </w:rPr>
                  </w:pPr>
                  <w:r>
                    <w:rPr>
                      <w:color w:val="00B050"/>
                    </w:rPr>
                    <w:t>4</w:t>
                  </w:r>
                </w:p>
              </w:tc>
              <w:tc>
                <w:tcPr>
                  <w:tcW w:w="1427" w:type="dxa"/>
                  <w:vAlign w:val="center"/>
                </w:tcPr>
                <w:p w14:paraId="31464591" w14:textId="77777777" w:rsidR="004E55D8" w:rsidRPr="000F41B7" w:rsidRDefault="003E7AB3" w:rsidP="000F41B7">
                  <w:pPr>
                    <w:rPr>
                      <w:color w:val="00B050"/>
                    </w:rPr>
                  </w:pPr>
                  <w:r>
                    <w:rPr>
                      <w:color w:val="00B050"/>
                    </w:rPr>
                    <w:t>Refined Weight</w:t>
                  </w:r>
                </w:p>
              </w:tc>
              <w:tc>
                <w:tcPr>
                  <w:tcW w:w="766" w:type="dxa"/>
                  <w:vAlign w:val="center"/>
                </w:tcPr>
                <w:p w14:paraId="6FE7AAD5" w14:textId="77777777" w:rsidR="004E55D8" w:rsidRPr="000F41B7" w:rsidRDefault="003E7AB3" w:rsidP="000F41B7">
                  <w:pPr>
                    <w:rPr>
                      <w:color w:val="00B050"/>
                    </w:rPr>
                  </w:pPr>
                  <w:r>
                    <w:rPr>
                      <w:color w:val="00B050"/>
                    </w:rPr>
                    <w:t>2</w:t>
                  </w:r>
                </w:p>
              </w:tc>
              <w:tc>
                <w:tcPr>
                  <w:tcW w:w="1128" w:type="dxa"/>
                  <w:vAlign w:val="center"/>
                </w:tcPr>
                <w:p w14:paraId="2591A172" w14:textId="77777777" w:rsidR="004E55D8" w:rsidRPr="000F41B7" w:rsidRDefault="003E7AB3" w:rsidP="000F41B7">
                  <w:pPr>
                    <w:rPr>
                      <w:color w:val="00B050"/>
                    </w:rPr>
                  </w:pPr>
                  <w:r>
                    <w:rPr>
                      <w:color w:val="00B050"/>
                    </w:rPr>
                    <w:t>lecture</w:t>
                  </w:r>
                </w:p>
              </w:tc>
              <w:tc>
                <w:tcPr>
                  <w:tcW w:w="1397" w:type="dxa"/>
                  <w:vAlign w:val="center"/>
                </w:tcPr>
                <w:p w14:paraId="5EEB53D3" w14:textId="77777777" w:rsidR="004E55D8" w:rsidRPr="000F41B7" w:rsidRDefault="004E55D8" w:rsidP="000F41B7">
                  <w:pPr>
                    <w:rPr>
                      <w:color w:val="00B050"/>
                    </w:rPr>
                  </w:pPr>
                </w:p>
              </w:tc>
              <w:tc>
                <w:tcPr>
                  <w:tcW w:w="1119" w:type="dxa"/>
                  <w:vAlign w:val="center"/>
                </w:tcPr>
                <w:p w14:paraId="04FBB573" w14:textId="77777777" w:rsidR="004E55D8" w:rsidRPr="000F41B7" w:rsidRDefault="004E55D8" w:rsidP="000F41B7">
                  <w:pPr>
                    <w:rPr>
                      <w:color w:val="00B050"/>
                    </w:rPr>
                  </w:pPr>
                </w:p>
              </w:tc>
              <w:tc>
                <w:tcPr>
                  <w:tcW w:w="1155" w:type="dxa"/>
                  <w:vAlign w:val="center"/>
                </w:tcPr>
                <w:p w14:paraId="476CB08D" w14:textId="77777777" w:rsidR="004E55D8" w:rsidRPr="000F41B7" w:rsidRDefault="004E55D8" w:rsidP="000F41B7">
                  <w:pPr>
                    <w:rPr>
                      <w:color w:val="00B050"/>
                    </w:rPr>
                  </w:pPr>
                </w:p>
              </w:tc>
            </w:tr>
            <w:tr w:rsidR="00D270D7" w14:paraId="03C3B5AF" w14:textId="77777777" w:rsidTr="000E0EB3">
              <w:trPr>
                <w:trHeight w:val="558"/>
              </w:trPr>
              <w:tc>
                <w:tcPr>
                  <w:tcW w:w="7828" w:type="dxa"/>
                  <w:gridSpan w:val="7"/>
                  <w:vAlign w:val="center"/>
                </w:tcPr>
                <w:p w14:paraId="26E39479" w14:textId="77777777" w:rsidR="00D270D7" w:rsidRPr="000F41B7" w:rsidRDefault="003F3451" w:rsidP="000F41B7">
                  <w:pPr>
                    <w:rPr>
                      <w:color w:val="00B050"/>
                    </w:rPr>
                  </w:pPr>
                  <w:r>
                    <w:rPr>
                      <w:color w:val="00B050"/>
                    </w:rPr>
                    <w:t>Component based weight estimation methods</w:t>
                  </w:r>
                </w:p>
              </w:tc>
            </w:tr>
            <w:tr w:rsidR="003E7AB3" w14:paraId="6D2FBEE7" w14:textId="77777777" w:rsidTr="000E0EB3">
              <w:trPr>
                <w:trHeight w:val="552"/>
              </w:trPr>
              <w:tc>
                <w:tcPr>
                  <w:tcW w:w="836" w:type="dxa"/>
                  <w:vAlign w:val="center"/>
                </w:tcPr>
                <w:p w14:paraId="061DB83E" w14:textId="77777777" w:rsidR="004E55D8" w:rsidRPr="000F41B7" w:rsidRDefault="00D270D7" w:rsidP="000F41B7">
                  <w:pPr>
                    <w:rPr>
                      <w:color w:val="00B050"/>
                    </w:rPr>
                  </w:pPr>
                  <w:r>
                    <w:rPr>
                      <w:color w:val="00B050"/>
                    </w:rPr>
                    <w:t>5</w:t>
                  </w:r>
                </w:p>
              </w:tc>
              <w:tc>
                <w:tcPr>
                  <w:tcW w:w="1427" w:type="dxa"/>
                  <w:vAlign w:val="center"/>
                </w:tcPr>
                <w:p w14:paraId="3D31E8CF" w14:textId="77777777" w:rsidR="004E55D8" w:rsidRPr="000F41B7" w:rsidRDefault="003A6B1E" w:rsidP="000F41B7">
                  <w:pPr>
                    <w:rPr>
                      <w:color w:val="00B050"/>
                    </w:rPr>
                  </w:pPr>
                  <w:r>
                    <w:rPr>
                      <w:color w:val="00B050"/>
                    </w:rPr>
                    <w:t>Fuselage design</w:t>
                  </w:r>
                </w:p>
              </w:tc>
              <w:tc>
                <w:tcPr>
                  <w:tcW w:w="766" w:type="dxa"/>
                  <w:vAlign w:val="center"/>
                </w:tcPr>
                <w:p w14:paraId="3EBD0F36" w14:textId="77777777" w:rsidR="004E55D8" w:rsidRPr="000F41B7" w:rsidRDefault="00FD6BD0" w:rsidP="000F41B7">
                  <w:pPr>
                    <w:rPr>
                      <w:color w:val="00B050"/>
                    </w:rPr>
                  </w:pPr>
                  <w:r>
                    <w:rPr>
                      <w:color w:val="00B050"/>
                    </w:rPr>
                    <w:t>2</w:t>
                  </w:r>
                </w:p>
              </w:tc>
              <w:tc>
                <w:tcPr>
                  <w:tcW w:w="1128" w:type="dxa"/>
                  <w:vAlign w:val="center"/>
                </w:tcPr>
                <w:p w14:paraId="75FD656D" w14:textId="77777777" w:rsidR="004E55D8" w:rsidRPr="000F41B7" w:rsidRDefault="00D267FB" w:rsidP="000F41B7">
                  <w:pPr>
                    <w:rPr>
                      <w:color w:val="00B050"/>
                    </w:rPr>
                  </w:pPr>
                  <w:r>
                    <w:rPr>
                      <w:color w:val="00B050"/>
                    </w:rPr>
                    <w:t xml:space="preserve">Lecture </w:t>
                  </w:r>
                </w:p>
              </w:tc>
              <w:tc>
                <w:tcPr>
                  <w:tcW w:w="1397" w:type="dxa"/>
                  <w:vAlign w:val="center"/>
                </w:tcPr>
                <w:p w14:paraId="15290C7F" w14:textId="77777777" w:rsidR="004E55D8" w:rsidRPr="000F41B7" w:rsidRDefault="004E55D8" w:rsidP="000F41B7">
                  <w:pPr>
                    <w:rPr>
                      <w:color w:val="00B050"/>
                    </w:rPr>
                  </w:pPr>
                </w:p>
              </w:tc>
              <w:tc>
                <w:tcPr>
                  <w:tcW w:w="1119" w:type="dxa"/>
                  <w:vAlign w:val="center"/>
                </w:tcPr>
                <w:p w14:paraId="62D12E64" w14:textId="77777777" w:rsidR="004E55D8" w:rsidRPr="000F41B7" w:rsidRDefault="004E55D8" w:rsidP="000F41B7">
                  <w:pPr>
                    <w:rPr>
                      <w:color w:val="00B050"/>
                    </w:rPr>
                  </w:pPr>
                </w:p>
              </w:tc>
              <w:tc>
                <w:tcPr>
                  <w:tcW w:w="1155" w:type="dxa"/>
                  <w:vAlign w:val="center"/>
                </w:tcPr>
                <w:p w14:paraId="0DED8C65" w14:textId="77777777" w:rsidR="004E55D8" w:rsidRPr="000F41B7" w:rsidRDefault="004E55D8" w:rsidP="000F41B7">
                  <w:pPr>
                    <w:rPr>
                      <w:color w:val="00B050"/>
                    </w:rPr>
                  </w:pPr>
                </w:p>
              </w:tc>
            </w:tr>
            <w:tr w:rsidR="00D270D7" w14:paraId="496B90E9" w14:textId="77777777" w:rsidTr="000E0EB3">
              <w:trPr>
                <w:trHeight w:val="560"/>
              </w:trPr>
              <w:tc>
                <w:tcPr>
                  <w:tcW w:w="7828" w:type="dxa"/>
                  <w:gridSpan w:val="7"/>
                  <w:vAlign w:val="center"/>
                </w:tcPr>
                <w:p w14:paraId="5BBB974E" w14:textId="77777777" w:rsidR="00D270D7" w:rsidRDefault="00757105" w:rsidP="000F41B7">
                  <w:pPr>
                    <w:rPr>
                      <w:color w:val="00B050"/>
                      <w:lang w:val="en-GB"/>
                    </w:rPr>
                  </w:pPr>
                  <w:r w:rsidRPr="00757105">
                    <w:rPr>
                      <w:color w:val="00B050"/>
                      <w:lang w:val="en-GB"/>
                    </w:rPr>
                    <w:t>Passenger Cabin Layout, Fuselage Geometry, Airworthiness, Systems, Area Law, Cockpit Design</w:t>
                  </w:r>
                </w:p>
                <w:p w14:paraId="46A8810C" w14:textId="77777777" w:rsidR="00C05D87" w:rsidRPr="000F41B7" w:rsidRDefault="00164CD6" w:rsidP="000F41B7">
                  <w:pPr>
                    <w:rPr>
                      <w:color w:val="00B050"/>
                    </w:rPr>
                  </w:pPr>
                  <w:r>
                    <w:rPr>
                      <w:color w:val="FF0000"/>
                      <w:lang w:val="en-GB"/>
                    </w:rPr>
                    <w:t xml:space="preserve">A3: </w:t>
                  </w:r>
                  <w:r w:rsidR="00C05D87" w:rsidRPr="00AD6A3E">
                    <w:rPr>
                      <w:color w:val="FF0000"/>
                      <w:lang w:val="en-GB"/>
                    </w:rPr>
                    <w:t>Course work: Comparative analysis of</w:t>
                  </w:r>
                  <w:r w:rsidR="00F543A5" w:rsidRPr="00AD6A3E">
                    <w:rPr>
                      <w:color w:val="FF0000"/>
                      <w:lang w:val="en-GB"/>
                    </w:rPr>
                    <w:t xml:space="preserve"> </w:t>
                  </w:r>
                  <w:r w:rsidR="00980AB3" w:rsidRPr="00AD6A3E">
                    <w:rPr>
                      <w:color w:val="FF0000"/>
                      <w:lang w:val="en-GB"/>
                    </w:rPr>
                    <w:t>various passenger cabin designs, due in two weeks</w:t>
                  </w:r>
                </w:p>
              </w:tc>
            </w:tr>
            <w:tr w:rsidR="003E7AB3" w14:paraId="057E9494" w14:textId="77777777" w:rsidTr="000E0EB3">
              <w:trPr>
                <w:trHeight w:val="568"/>
              </w:trPr>
              <w:tc>
                <w:tcPr>
                  <w:tcW w:w="836" w:type="dxa"/>
                  <w:vAlign w:val="center"/>
                </w:tcPr>
                <w:p w14:paraId="3EA31588" w14:textId="77777777" w:rsidR="003E7AB3" w:rsidRDefault="003F3451" w:rsidP="00980AB3">
                  <w:pPr>
                    <w:rPr>
                      <w:color w:val="00B050"/>
                    </w:rPr>
                  </w:pPr>
                  <w:r>
                    <w:rPr>
                      <w:color w:val="00B050"/>
                    </w:rPr>
                    <w:t>6</w:t>
                  </w:r>
                </w:p>
              </w:tc>
              <w:tc>
                <w:tcPr>
                  <w:tcW w:w="1427" w:type="dxa"/>
                  <w:vAlign w:val="center"/>
                </w:tcPr>
                <w:p w14:paraId="117DE8E9" w14:textId="77777777" w:rsidR="003E7AB3" w:rsidRDefault="00163CBE" w:rsidP="00980AB3">
                  <w:pPr>
                    <w:rPr>
                      <w:color w:val="00B050"/>
                    </w:rPr>
                  </w:pPr>
                  <w:r>
                    <w:rPr>
                      <w:color w:val="00B050"/>
                    </w:rPr>
                    <w:t>Aerodynamic design</w:t>
                  </w:r>
                </w:p>
              </w:tc>
              <w:tc>
                <w:tcPr>
                  <w:tcW w:w="766" w:type="dxa"/>
                  <w:vAlign w:val="center"/>
                </w:tcPr>
                <w:p w14:paraId="265CF8B4" w14:textId="77777777" w:rsidR="003E7AB3" w:rsidRDefault="00163CBE" w:rsidP="00980AB3">
                  <w:pPr>
                    <w:rPr>
                      <w:color w:val="00B050"/>
                    </w:rPr>
                  </w:pPr>
                  <w:r>
                    <w:rPr>
                      <w:color w:val="00B050"/>
                    </w:rPr>
                    <w:t>2</w:t>
                  </w:r>
                </w:p>
              </w:tc>
              <w:tc>
                <w:tcPr>
                  <w:tcW w:w="1128" w:type="dxa"/>
                  <w:vAlign w:val="center"/>
                </w:tcPr>
                <w:p w14:paraId="57BDE4DC" w14:textId="77777777" w:rsidR="003E7AB3" w:rsidRDefault="00D542FC" w:rsidP="00980AB3">
                  <w:pPr>
                    <w:rPr>
                      <w:color w:val="00B050"/>
                    </w:rPr>
                  </w:pPr>
                  <w:r>
                    <w:rPr>
                      <w:color w:val="00B050"/>
                    </w:rPr>
                    <w:t>lecture</w:t>
                  </w:r>
                </w:p>
              </w:tc>
              <w:tc>
                <w:tcPr>
                  <w:tcW w:w="1397" w:type="dxa"/>
                  <w:vAlign w:val="center"/>
                </w:tcPr>
                <w:p w14:paraId="2B01B31A" w14:textId="77777777" w:rsidR="003E7AB3" w:rsidRPr="000F41B7" w:rsidRDefault="003E7AB3" w:rsidP="00980AB3">
                  <w:pPr>
                    <w:rPr>
                      <w:color w:val="00B050"/>
                    </w:rPr>
                  </w:pPr>
                </w:p>
              </w:tc>
              <w:tc>
                <w:tcPr>
                  <w:tcW w:w="1119" w:type="dxa"/>
                  <w:vAlign w:val="center"/>
                </w:tcPr>
                <w:p w14:paraId="7B40A47D" w14:textId="77777777" w:rsidR="003E7AB3" w:rsidRPr="000F41B7" w:rsidRDefault="003E7AB3" w:rsidP="00980AB3">
                  <w:pPr>
                    <w:rPr>
                      <w:color w:val="00B050"/>
                    </w:rPr>
                  </w:pPr>
                </w:p>
              </w:tc>
              <w:tc>
                <w:tcPr>
                  <w:tcW w:w="1155" w:type="dxa"/>
                  <w:vAlign w:val="center"/>
                </w:tcPr>
                <w:p w14:paraId="79F34A84" w14:textId="77777777" w:rsidR="003E7AB3" w:rsidRPr="000F41B7" w:rsidRDefault="003E7AB3" w:rsidP="00980AB3">
                  <w:pPr>
                    <w:rPr>
                      <w:color w:val="00B050"/>
                    </w:rPr>
                  </w:pPr>
                </w:p>
              </w:tc>
            </w:tr>
            <w:tr w:rsidR="003F3451" w14:paraId="568B6DA4" w14:textId="77777777" w:rsidTr="000E0EB3">
              <w:trPr>
                <w:trHeight w:val="568"/>
              </w:trPr>
              <w:tc>
                <w:tcPr>
                  <w:tcW w:w="7828" w:type="dxa"/>
                  <w:gridSpan w:val="7"/>
                  <w:vAlign w:val="center"/>
                </w:tcPr>
                <w:p w14:paraId="6416B786" w14:textId="77777777" w:rsidR="00163CBE" w:rsidRPr="000F41B7" w:rsidRDefault="00163CBE" w:rsidP="00163CBE">
                  <w:pPr>
                    <w:rPr>
                      <w:color w:val="00B050"/>
                    </w:rPr>
                  </w:pPr>
                  <w:r>
                    <w:rPr>
                      <w:color w:val="00B050"/>
                    </w:rPr>
                    <w:lastRenderedPageBreak/>
                    <w:t>Aircraft aerodynamic design: Airfoil, wing, fuselage, tails</w:t>
                  </w:r>
                </w:p>
              </w:tc>
            </w:tr>
            <w:tr w:rsidR="003F3451" w14:paraId="02F2B7F4" w14:textId="77777777" w:rsidTr="000E0EB3">
              <w:trPr>
                <w:trHeight w:val="568"/>
              </w:trPr>
              <w:tc>
                <w:tcPr>
                  <w:tcW w:w="836" w:type="dxa"/>
                  <w:vAlign w:val="center"/>
                </w:tcPr>
                <w:p w14:paraId="3DF9FDE0" w14:textId="77777777" w:rsidR="003F3451" w:rsidRDefault="003F3451" w:rsidP="00980AB3">
                  <w:pPr>
                    <w:rPr>
                      <w:color w:val="00B050"/>
                    </w:rPr>
                  </w:pPr>
                  <w:r>
                    <w:rPr>
                      <w:color w:val="00B050"/>
                    </w:rPr>
                    <w:t>7</w:t>
                  </w:r>
                </w:p>
              </w:tc>
              <w:tc>
                <w:tcPr>
                  <w:tcW w:w="1427" w:type="dxa"/>
                  <w:vAlign w:val="center"/>
                </w:tcPr>
                <w:p w14:paraId="3A8D5749" w14:textId="77777777" w:rsidR="003F3451" w:rsidRDefault="009F67C9" w:rsidP="00980AB3">
                  <w:pPr>
                    <w:rPr>
                      <w:color w:val="00B050"/>
                    </w:rPr>
                  </w:pPr>
                  <w:r>
                    <w:rPr>
                      <w:color w:val="00B050"/>
                    </w:rPr>
                    <w:t>Aerodynamic estimation</w:t>
                  </w:r>
                </w:p>
              </w:tc>
              <w:tc>
                <w:tcPr>
                  <w:tcW w:w="766" w:type="dxa"/>
                  <w:vAlign w:val="center"/>
                </w:tcPr>
                <w:p w14:paraId="5B5A6E59" w14:textId="77777777" w:rsidR="003F3451" w:rsidRDefault="00163CBE" w:rsidP="00980AB3">
                  <w:pPr>
                    <w:rPr>
                      <w:color w:val="00B050"/>
                    </w:rPr>
                  </w:pPr>
                  <w:r>
                    <w:rPr>
                      <w:color w:val="00B050"/>
                    </w:rPr>
                    <w:t>2</w:t>
                  </w:r>
                </w:p>
              </w:tc>
              <w:tc>
                <w:tcPr>
                  <w:tcW w:w="1128" w:type="dxa"/>
                  <w:vAlign w:val="center"/>
                </w:tcPr>
                <w:p w14:paraId="37483C93" w14:textId="77777777" w:rsidR="003F3451" w:rsidRDefault="00D542FC" w:rsidP="00980AB3">
                  <w:pPr>
                    <w:rPr>
                      <w:color w:val="00B050"/>
                    </w:rPr>
                  </w:pPr>
                  <w:r>
                    <w:rPr>
                      <w:color w:val="00B050"/>
                    </w:rPr>
                    <w:t>lecture</w:t>
                  </w:r>
                </w:p>
              </w:tc>
              <w:tc>
                <w:tcPr>
                  <w:tcW w:w="1397" w:type="dxa"/>
                  <w:vAlign w:val="center"/>
                </w:tcPr>
                <w:p w14:paraId="6948B0FC" w14:textId="77777777" w:rsidR="003F3451" w:rsidRPr="000F41B7" w:rsidRDefault="003F3451" w:rsidP="00980AB3">
                  <w:pPr>
                    <w:rPr>
                      <w:color w:val="00B050"/>
                    </w:rPr>
                  </w:pPr>
                </w:p>
              </w:tc>
              <w:tc>
                <w:tcPr>
                  <w:tcW w:w="1119" w:type="dxa"/>
                  <w:vAlign w:val="center"/>
                </w:tcPr>
                <w:p w14:paraId="24BAAEBB" w14:textId="77777777" w:rsidR="003F3451" w:rsidRPr="000F41B7" w:rsidRDefault="003F3451" w:rsidP="00980AB3">
                  <w:pPr>
                    <w:rPr>
                      <w:color w:val="00B050"/>
                    </w:rPr>
                  </w:pPr>
                </w:p>
              </w:tc>
              <w:tc>
                <w:tcPr>
                  <w:tcW w:w="1155" w:type="dxa"/>
                  <w:vAlign w:val="center"/>
                </w:tcPr>
                <w:p w14:paraId="28CE0717" w14:textId="77777777" w:rsidR="003F3451" w:rsidRPr="000F41B7" w:rsidRDefault="003F3451" w:rsidP="00980AB3">
                  <w:pPr>
                    <w:rPr>
                      <w:color w:val="00B050"/>
                    </w:rPr>
                  </w:pPr>
                </w:p>
              </w:tc>
            </w:tr>
            <w:tr w:rsidR="003F3451" w14:paraId="73F1F206" w14:textId="77777777" w:rsidTr="000E0EB3">
              <w:trPr>
                <w:trHeight w:val="568"/>
              </w:trPr>
              <w:tc>
                <w:tcPr>
                  <w:tcW w:w="7828" w:type="dxa"/>
                  <w:gridSpan w:val="7"/>
                  <w:vAlign w:val="center"/>
                </w:tcPr>
                <w:p w14:paraId="3487C0C4" w14:textId="77777777" w:rsidR="003F3451" w:rsidRDefault="009F67C9" w:rsidP="00980AB3">
                  <w:pPr>
                    <w:rPr>
                      <w:color w:val="00B050"/>
                    </w:rPr>
                  </w:pPr>
                  <w:r>
                    <w:rPr>
                      <w:color w:val="00B050"/>
                    </w:rPr>
                    <w:t>Lift estimation, drag estimation methods</w:t>
                  </w:r>
                </w:p>
                <w:p w14:paraId="56FAF0BA" w14:textId="77777777" w:rsidR="005D77CE" w:rsidRPr="000F41B7" w:rsidRDefault="00164CD6" w:rsidP="00980AB3">
                  <w:pPr>
                    <w:rPr>
                      <w:color w:val="00B050"/>
                    </w:rPr>
                  </w:pPr>
                  <w:r>
                    <w:rPr>
                      <w:color w:val="FF0000"/>
                    </w:rPr>
                    <w:t xml:space="preserve">A4: </w:t>
                  </w:r>
                  <w:r w:rsidR="005D77CE" w:rsidRPr="00AD6A3E">
                    <w:rPr>
                      <w:color w:val="FF0000"/>
                    </w:rPr>
                    <w:t>Course work: aerodynamic estimation of a given aircraft configuration, due in two weeks</w:t>
                  </w:r>
                </w:p>
              </w:tc>
            </w:tr>
            <w:tr w:rsidR="003F3451" w14:paraId="3F70225D" w14:textId="77777777" w:rsidTr="000E0EB3">
              <w:trPr>
                <w:trHeight w:val="568"/>
              </w:trPr>
              <w:tc>
                <w:tcPr>
                  <w:tcW w:w="836" w:type="dxa"/>
                  <w:vAlign w:val="center"/>
                </w:tcPr>
                <w:p w14:paraId="23DEC3F2" w14:textId="77777777" w:rsidR="003F3451" w:rsidRDefault="003F3451" w:rsidP="00980AB3">
                  <w:pPr>
                    <w:rPr>
                      <w:color w:val="00B050"/>
                    </w:rPr>
                  </w:pPr>
                  <w:r>
                    <w:rPr>
                      <w:color w:val="00B050"/>
                    </w:rPr>
                    <w:t>8</w:t>
                  </w:r>
                </w:p>
              </w:tc>
              <w:tc>
                <w:tcPr>
                  <w:tcW w:w="1427" w:type="dxa"/>
                  <w:vAlign w:val="center"/>
                </w:tcPr>
                <w:p w14:paraId="340FE6D1" w14:textId="77777777" w:rsidR="003F3451" w:rsidRDefault="009F67C9" w:rsidP="00980AB3">
                  <w:pPr>
                    <w:rPr>
                      <w:color w:val="00B050"/>
                    </w:rPr>
                  </w:pPr>
                  <w:r>
                    <w:rPr>
                      <w:color w:val="00B050"/>
                    </w:rPr>
                    <w:t>CFD-based aerodynamic design</w:t>
                  </w:r>
                </w:p>
              </w:tc>
              <w:tc>
                <w:tcPr>
                  <w:tcW w:w="766" w:type="dxa"/>
                  <w:vAlign w:val="center"/>
                </w:tcPr>
                <w:p w14:paraId="6116B9D7" w14:textId="77777777" w:rsidR="003F3451" w:rsidRDefault="00163CBE" w:rsidP="00980AB3">
                  <w:pPr>
                    <w:rPr>
                      <w:color w:val="00B050"/>
                    </w:rPr>
                  </w:pPr>
                  <w:r>
                    <w:rPr>
                      <w:color w:val="00B050"/>
                    </w:rPr>
                    <w:t>2</w:t>
                  </w:r>
                </w:p>
              </w:tc>
              <w:tc>
                <w:tcPr>
                  <w:tcW w:w="1128" w:type="dxa"/>
                  <w:vAlign w:val="center"/>
                </w:tcPr>
                <w:p w14:paraId="3FE445BF" w14:textId="77777777" w:rsidR="003F3451" w:rsidRDefault="00D542FC" w:rsidP="00980AB3">
                  <w:pPr>
                    <w:rPr>
                      <w:color w:val="00B050"/>
                    </w:rPr>
                  </w:pPr>
                  <w:r>
                    <w:rPr>
                      <w:color w:val="00B050"/>
                    </w:rPr>
                    <w:t>lecture</w:t>
                  </w:r>
                </w:p>
              </w:tc>
              <w:tc>
                <w:tcPr>
                  <w:tcW w:w="1397" w:type="dxa"/>
                  <w:vAlign w:val="center"/>
                </w:tcPr>
                <w:p w14:paraId="335485A8" w14:textId="77777777" w:rsidR="003F3451" w:rsidRPr="000F41B7" w:rsidRDefault="003F3451" w:rsidP="00980AB3">
                  <w:pPr>
                    <w:rPr>
                      <w:color w:val="00B050"/>
                    </w:rPr>
                  </w:pPr>
                </w:p>
              </w:tc>
              <w:tc>
                <w:tcPr>
                  <w:tcW w:w="1119" w:type="dxa"/>
                  <w:vAlign w:val="center"/>
                </w:tcPr>
                <w:p w14:paraId="4C984CA1" w14:textId="77777777" w:rsidR="003F3451" w:rsidRPr="000F41B7" w:rsidRDefault="003F3451" w:rsidP="00980AB3">
                  <w:pPr>
                    <w:rPr>
                      <w:color w:val="00B050"/>
                    </w:rPr>
                  </w:pPr>
                </w:p>
              </w:tc>
              <w:tc>
                <w:tcPr>
                  <w:tcW w:w="1155" w:type="dxa"/>
                  <w:vAlign w:val="center"/>
                </w:tcPr>
                <w:p w14:paraId="09C0AB16" w14:textId="77777777" w:rsidR="003F3451" w:rsidRPr="000F41B7" w:rsidRDefault="003F3451" w:rsidP="00980AB3">
                  <w:pPr>
                    <w:rPr>
                      <w:color w:val="00B050"/>
                    </w:rPr>
                  </w:pPr>
                </w:p>
              </w:tc>
            </w:tr>
            <w:tr w:rsidR="003F3451" w14:paraId="65309368" w14:textId="77777777" w:rsidTr="000E0EB3">
              <w:trPr>
                <w:trHeight w:val="568"/>
              </w:trPr>
              <w:tc>
                <w:tcPr>
                  <w:tcW w:w="7828" w:type="dxa"/>
                  <w:gridSpan w:val="7"/>
                  <w:vAlign w:val="center"/>
                </w:tcPr>
                <w:p w14:paraId="4BE32C8A" w14:textId="77777777" w:rsidR="003F3451" w:rsidRPr="000F41B7" w:rsidRDefault="009F67C9" w:rsidP="00980AB3">
                  <w:pPr>
                    <w:rPr>
                      <w:color w:val="00B050"/>
                    </w:rPr>
                  </w:pPr>
                  <w:r>
                    <w:rPr>
                      <w:color w:val="00B050"/>
                    </w:rPr>
                    <w:t>Geometry modeling, computational fluid dynamics methods; inverse design and numerical optimization</w:t>
                  </w:r>
                </w:p>
              </w:tc>
            </w:tr>
            <w:tr w:rsidR="003E7AB3" w14:paraId="2439C687" w14:textId="77777777" w:rsidTr="000E0EB3">
              <w:trPr>
                <w:trHeight w:val="568"/>
              </w:trPr>
              <w:tc>
                <w:tcPr>
                  <w:tcW w:w="836" w:type="dxa"/>
                  <w:vAlign w:val="center"/>
                </w:tcPr>
                <w:p w14:paraId="1393DE7E" w14:textId="77777777" w:rsidR="00980AB3" w:rsidRPr="000F41B7" w:rsidRDefault="00163CBE" w:rsidP="00980AB3">
                  <w:pPr>
                    <w:rPr>
                      <w:color w:val="00B050"/>
                    </w:rPr>
                  </w:pPr>
                  <w:r>
                    <w:rPr>
                      <w:color w:val="00B050"/>
                    </w:rPr>
                    <w:t>9</w:t>
                  </w:r>
                </w:p>
              </w:tc>
              <w:tc>
                <w:tcPr>
                  <w:tcW w:w="1427" w:type="dxa"/>
                  <w:vAlign w:val="center"/>
                </w:tcPr>
                <w:p w14:paraId="2ACB35DB" w14:textId="77777777" w:rsidR="00980AB3" w:rsidRPr="000F41B7" w:rsidRDefault="00980AB3" w:rsidP="00980AB3">
                  <w:pPr>
                    <w:rPr>
                      <w:color w:val="00B050"/>
                    </w:rPr>
                  </w:pPr>
                  <w:r>
                    <w:rPr>
                      <w:color w:val="00B050"/>
                    </w:rPr>
                    <w:t>Thrust weight ratio and wing loading</w:t>
                  </w:r>
                </w:p>
              </w:tc>
              <w:tc>
                <w:tcPr>
                  <w:tcW w:w="766" w:type="dxa"/>
                  <w:vAlign w:val="center"/>
                </w:tcPr>
                <w:p w14:paraId="50DDE13C" w14:textId="77777777" w:rsidR="00980AB3" w:rsidRPr="000F41B7" w:rsidRDefault="00980AB3" w:rsidP="00980AB3">
                  <w:pPr>
                    <w:rPr>
                      <w:color w:val="00B050"/>
                    </w:rPr>
                  </w:pPr>
                  <w:r>
                    <w:rPr>
                      <w:color w:val="00B050"/>
                    </w:rPr>
                    <w:t>2</w:t>
                  </w:r>
                </w:p>
              </w:tc>
              <w:tc>
                <w:tcPr>
                  <w:tcW w:w="1128" w:type="dxa"/>
                  <w:vAlign w:val="center"/>
                </w:tcPr>
                <w:p w14:paraId="6B1689FE" w14:textId="77777777" w:rsidR="00980AB3" w:rsidRPr="000F41B7" w:rsidRDefault="00980AB3" w:rsidP="00980AB3">
                  <w:pPr>
                    <w:rPr>
                      <w:color w:val="00B050"/>
                    </w:rPr>
                  </w:pPr>
                  <w:r>
                    <w:rPr>
                      <w:color w:val="00B050"/>
                    </w:rPr>
                    <w:t xml:space="preserve">Lecture </w:t>
                  </w:r>
                </w:p>
              </w:tc>
              <w:tc>
                <w:tcPr>
                  <w:tcW w:w="1397" w:type="dxa"/>
                  <w:vAlign w:val="center"/>
                </w:tcPr>
                <w:p w14:paraId="5AB8D540" w14:textId="77777777" w:rsidR="00980AB3" w:rsidRPr="000F41B7" w:rsidRDefault="00980AB3" w:rsidP="00980AB3">
                  <w:pPr>
                    <w:rPr>
                      <w:color w:val="00B050"/>
                    </w:rPr>
                  </w:pPr>
                </w:p>
              </w:tc>
              <w:tc>
                <w:tcPr>
                  <w:tcW w:w="1119" w:type="dxa"/>
                  <w:vAlign w:val="center"/>
                </w:tcPr>
                <w:p w14:paraId="7FD9DB60" w14:textId="77777777" w:rsidR="00980AB3" w:rsidRPr="000F41B7" w:rsidRDefault="00980AB3" w:rsidP="00980AB3">
                  <w:pPr>
                    <w:rPr>
                      <w:color w:val="00B050"/>
                    </w:rPr>
                  </w:pPr>
                </w:p>
              </w:tc>
              <w:tc>
                <w:tcPr>
                  <w:tcW w:w="1155" w:type="dxa"/>
                  <w:vAlign w:val="center"/>
                </w:tcPr>
                <w:p w14:paraId="63C1FDFD" w14:textId="77777777" w:rsidR="00980AB3" w:rsidRPr="000F41B7" w:rsidRDefault="00980AB3" w:rsidP="00980AB3">
                  <w:pPr>
                    <w:rPr>
                      <w:color w:val="00B050"/>
                    </w:rPr>
                  </w:pPr>
                </w:p>
              </w:tc>
            </w:tr>
            <w:tr w:rsidR="005D77CE" w14:paraId="3587CAA5" w14:textId="77777777" w:rsidTr="000E0EB3">
              <w:trPr>
                <w:trHeight w:val="568"/>
              </w:trPr>
              <w:tc>
                <w:tcPr>
                  <w:tcW w:w="7828" w:type="dxa"/>
                  <w:gridSpan w:val="7"/>
                  <w:vAlign w:val="center"/>
                </w:tcPr>
                <w:p w14:paraId="5781E6EF" w14:textId="77777777" w:rsidR="005D77CE" w:rsidRDefault="00D542FC" w:rsidP="00980AB3">
                  <w:pPr>
                    <w:rPr>
                      <w:color w:val="00B050"/>
                    </w:rPr>
                  </w:pPr>
                  <w:r>
                    <w:rPr>
                      <w:color w:val="00B050"/>
                    </w:rPr>
                    <w:t>Thrust weight ratio estimation methods</w:t>
                  </w:r>
                </w:p>
                <w:p w14:paraId="2D853A03" w14:textId="77777777" w:rsidR="00D542FC" w:rsidRDefault="00D542FC" w:rsidP="00980AB3">
                  <w:pPr>
                    <w:rPr>
                      <w:color w:val="00B050"/>
                    </w:rPr>
                  </w:pPr>
                  <w:r>
                    <w:rPr>
                      <w:color w:val="00B050"/>
                    </w:rPr>
                    <w:t>Wing loading estimation</w:t>
                  </w:r>
                </w:p>
                <w:p w14:paraId="6B0F6119" w14:textId="77777777" w:rsidR="00D542FC" w:rsidRDefault="00D542FC" w:rsidP="00980AB3">
                  <w:pPr>
                    <w:rPr>
                      <w:color w:val="00B050"/>
                    </w:rPr>
                  </w:pPr>
                  <w:r>
                    <w:rPr>
                      <w:color w:val="00B050"/>
                    </w:rPr>
                    <w:t>Aircraft sizing methods</w:t>
                  </w:r>
                </w:p>
                <w:p w14:paraId="480CFE62" w14:textId="77777777" w:rsidR="0078090D" w:rsidRPr="000F41B7" w:rsidRDefault="00164CD6" w:rsidP="00980AB3">
                  <w:pPr>
                    <w:rPr>
                      <w:color w:val="00B050"/>
                    </w:rPr>
                  </w:pPr>
                  <w:r>
                    <w:rPr>
                      <w:color w:val="FF0000"/>
                    </w:rPr>
                    <w:t xml:space="preserve">A5: </w:t>
                  </w:r>
                  <w:r w:rsidR="0078090D" w:rsidRPr="00AD6A3E">
                    <w:rPr>
                      <w:color w:val="FF0000"/>
                    </w:rPr>
                    <w:t>Course work: wing sizing based on given aircraft data</w:t>
                  </w:r>
                </w:p>
              </w:tc>
            </w:tr>
            <w:tr w:rsidR="00EC6603" w14:paraId="68D76FA1" w14:textId="77777777" w:rsidTr="000E0EB3">
              <w:trPr>
                <w:trHeight w:val="568"/>
              </w:trPr>
              <w:tc>
                <w:tcPr>
                  <w:tcW w:w="836" w:type="dxa"/>
                  <w:vAlign w:val="center"/>
                </w:tcPr>
                <w:p w14:paraId="3575FC00" w14:textId="77777777" w:rsidR="00EC6603" w:rsidRDefault="00D542FC" w:rsidP="00980AB3">
                  <w:pPr>
                    <w:rPr>
                      <w:color w:val="00B050"/>
                    </w:rPr>
                  </w:pPr>
                  <w:r>
                    <w:rPr>
                      <w:color w:val="00B050"/>
                    </w:rPr>
                    <w:t>10</w:t>
                  </w:r>
                </w:p>
              </w:tc>
              <w:tc>
                <w:tcPr>
                  <w:tcW w:w="1427" w:type="dxa"/>
                  <w:vAlign w:val="center"/>
                </w:tcPr>
                <w:p w14:paraId="0A516099" w14:textId="77777777" w:rsidR="00EC6603" w:rsidRDefault="00D542FC" w:rsidP="00980AB3">
                  <w:pPr>
                    <w:rPr>
                      <w:color w:val="00B050"/>
                    </w:rPr>
                  </w:pPr>
                  <w:r>
                    <w:rPr>
                      <w:color w:val="00B050"/>
                    </w:rPr>
                    <w:t>Landing gear</w:t>
                  </w:r>
                </w:p>
              </w:tc>
              <w:tc>
                <w:tcPr>
                  <w:tcW w:w="766" w:type="dxa"/>
                  <w:vAlign w:val="center"/>
                </w:tcPr>
                <w:p w14:paraId="6EF383D4" w14:textId="77777777" w:rsidR="00EC6603" w:rsidRDefault="00D542FC" w:rsidP="00980AB3">
                  <w:pPr>
                    <w:rPr>
                      <w:color w:val="00B050"/>
                    </w:rPr>
                  </w:pPr>
                  <w:r>
                    <w:rPr>
                      <w:color w:val="00B050"/>
                    </w:rPr>
                    <w:t>2</w:t>
                  </w:r>
                </w:p>
              </w:tc>
              <w:tc>
                <w:tcPr>
                  <w:tcW w:w="1128" w:type="dxa"/>
                  <w:vAlign w:val="center"/>
                </w:tcPr>
                <w:p w14:paraId="0F154957" w14:textId="77777777" w:rsidR="00EC6603" w:rsidRDefault="00D542FC" w:rsidP="00980AB3">
                  <w:pPr>
                    <w:rPr>
                      <w:color w:val="00B050"/>
                    </w:rPr>
                  </w:pPr>
                  <w:r>
                    <w:rPr>
                      <w:color w:val="00B050"/>
                    </w:rPr>
                    <w:t>lecture</w:t>
                  </w:r>
                </w:p>
              </w:tc>
              <w:tc>
                <w:tcPr>
                  <w:tcW w:w="1397" w:type="dxa"/>
                  <w:vAlign w:val="center"/>
                </w:tcPr>
                <w:p w14:paraId="3EAB42AE" w14:textId="77777777" w:rsidR="00EC6603" w:rsidRPr="000F41B7" w:rsidRDefault="00EC6603" w:rsidP="00980AB3">
                  <w:pPr>
                    <w:rPr>
                      <w:color w:val="00B050"/>
                    </w:rPr>
                  </w:pPr>
                </w:p>
              </w:tc>
              <w:tc>
                <w:tcPr>
                  <w:tcW w:w="1119" w:type="dxa"/>
                  <w:vAlign w:val="center"/>
                </w:tcPr>
                <w:p w14:paraId="4B29F044" w14:textId="77777777" w:rsidR="00EC6603" w:rsidRPr="000F41B7" w:rsidRDefault="00EC6603" w:rsidP="00980AB3">
                  <w:pPr>
                    <w:rPr>
                      <w:color w:val="00B050"/>
                    </w:rPr>
                  </w:pPr>
                </w:p>
              </w:tc>
              <w:tc>
                <w:tcPr>
                  <w:tcW w:w="1155" w:type="dxa"/>
                  <w:vAlign w:val="center"/>
                </w:tcPr>
                <w:p w14:paraId="22F33F7D" w14:textId="77777777" w:rsidR="00EC6603" w:rsidRPr="000F41B7" w:rsidRDefault="00EC6603" w:rsidP="00980AB3">
                  <w:pPr>
                    <w:rPr>
                      <w:color w:val="00B050"/>
                    </w:rPr>
                  </w:pPr>
                </w:p>
              </w:tc>
            </w:tr>
            <w:tr w:rsidR="00D542FC" w14:paraId="28E7A5B3" w14:textId="77777777" w:rsidTr="000E0EB3">
              <w:trPr>
                <w:trHeight w:val="568"/>
              </w:trPr>
              <w:tc>
                <w:tcPr>
                  <w:tcW w:w="7828" w:type="dxa"/>
                  <w:gridSpan w:val="7"/>
                  <w:vAlign w:val="center"/>
                </w:tcPr>
                <w:p w14:paraId="2BE26FCC" w14:textId="77777777" w:rsidR="00D542FC" w:rsidRPr="000F41B7" w:rsidRDefault="00611E51" w:rsidP="00980AB3">
                  <w:pPr>
                    <w:rPr>
                      <w:color w:val="00B050"/>
                    </w:rPr>
                  </w:pPr>
                  <w:r>
                    <w:rPr>
                      <w:color w:val="00B050"/>
                    </w:rPr>
                    <w:t>Basic design requirements; tasks in landing gear design; landing gear arrangement; main design parameters; principles of deciding parameters; shock absorbers and geometry</w:t>
                  </w:r>
                </w:p>
              </w:tc>
            </w:tr>
            <w:tr w:rsidR="00EC6603" w14:paraId="6E176161" w14:textId="77777777" w:rsidTr="000E0EB3">
              <w:trPr>
                <w:trHeight w:val="568"/>
              </w:trPr>
              <w:tc>
                <w:tcPr>
                  <w:tcW w:w="836" w:type="dxa"/>
                  <w:vAlign w:val="center"/>
                </w:tcPr>
                <w:p w14:paraId="59CC8D88" w14:textId="77777777" w:rsidR="00EC6603" w:rsidRDefault="00666D2F" w:rsidP="00980AB3">
                  <w:pPr>
                    <w:rPr>
                      <w:color w:val="00B050"/>
                    </w:rPr>
                  </w:pPr>
                  <w:r>
                    <w:rPr>
                      <w:color w:val="00B050"/>
                    </w:rPr>
                    <w:t>11</w:t>
                  </w:r>
                </w:p>
              </w:tc>
              <w:tc>
                <w:tcPr>
                  <w:tcW w:w="1427" w:type="dxa"/>
                  <w:vAlign w:val="center"/>
                </w:tcPr>
                <w:p w14:paraId="175E7B84" w14:textId="77777777" w:rsidR="00EC6603" w:rsidRDefault="007A523E" w:rsidP="00980AB3">
                  <w:pPr>
                    <w:rPr>
                      <w:color w:val="00B050"/>
                    </w:rPr>
                  </w:pPr>
                  <w:r>
                    <w:rPr>
                      <w:color w:val="00B050"/>
                    </w:rPr>
                    <w:t xml:space="preserve">Powerplant </w:t>
                  </w:r>
                </w:p>
              </w:tc>
              <w:tc>
                <w:tcPr>
                  <w:tcW w:w="766" w:type="dxa"/>
                  <w:vAlign w:val="center"/>
                </w:tcPr>
                <w:p w14:paraId="1EB53A04" w14:textId="77777777" w:rsidR="00EC6603" w:rsidRDefault="007A523E" w:rsidP="00980AB3">
                  <w:pPr>
                    <w:rPr>
                      <w:color w:val="00B050"/>
                    </w:rPr>
                  </w:pPr>
                  <w:r>
                    <w:rPr>
                      <w:color w:val="00B050"/>
                    </w:rPr>
                    <w:t>2</w:t>
                  </w:r>
                </w:p>
              </w:tc>
              <w:tc>
                <w:tcPr>
                  <w:tcW w:w="1128" w:type="dxa"/>
                  <w:vAlign w:val="center"/>
                </w:tcPr>
                <w:p w14:paraId="297F74BC" w14:textId="77777777" w:rsidR="00EC6603" w:rsidRDefault="007A523E" w:rsidP="00980AB3">
                  <w:pPr>
                    <w:rPr>
                      <w:color w:val="00B050"/>
                    </w:rPr>
                  </w:pPr>
                  <w:r>
                    <w:rPr>
                      <w:color w:val="00B050"/>
                    </w:rPr>
                    <w:t>lecture</w:t>
                  </w:r>
                </w:p>
              </w:tc>
              <w:tc>
                <w:tcPr>
                  <w:tcW w:w="1397" w:type="dxa"/>
                  <w:vAlign w:val="center"/>
                </w:tcPr>
                <w:p w14:paraId="19AE1C80" w14:textId="77777777" w:rsidR="00EC6603" w:rsidRPr="000F41B7" w:rsidRDefault="00EC6603" w:rsidP="00980AB3">
                  <w:pPr>
                    <w:rPr>
                      <w:color w:val="00B050"/>
                    </w:rPr>
                  </w:pPr>
                </w:p>
              </w:tc>
              <w:tc>
                <w:tcPr>
                  <w:tcW w:w="1119" w:type="dxa"/>
                  <w:vAlign w:val="center"/>
                </w:tcPr>
                <w:p w14:paraId="478829ED" w14:textId="77777777" w:rsidR="00EC6603" w:rsidRPr="000F41B7" w:rsidRDefault="00EC6603" w:rsidP="00980AB3">
                  <w:pPr>
                    <w:rPr>
                      <w:color w:val="00B050"/>
                    </w:rPr>
                  </w:pPr>
                </w:p>
              </w:tc>
              <w:tc>
                <w:tcPr>
                  <w:tcW w:w="1155" w:type="dxa"/>
                  <w:vAlign w:val="center"/>
                </w:tcPr>
                <w:p w14:paraId="4DBD3141" w14:textId="77777777" w:rsidR="00EC6603" w:rsidRPr="000F41B7" w:rsidRDefault="00EC6603" w:rsidP="00980AB3">
                  <w:pPr>
                    <w:rPr>
                      <w:color w:val="00B050"/>
                    </w:rPr>
                  </w:pPr>
                </w:p>
              </w:tc>
            </w:tr>
            <w:tr w:rsidR="00666D2F" w14:paraId="18A11A83" w14:textId="77777777" w:rsidTr="000E0EB3">
              <w:trPr>
                <w:trHeight w:val="568"/>
              </w:trPr>
              <w:tc>
                <w:tcPr>
                  <w:tcW w:w="7828" w:type="dxa"/>
                  <w:gridSpan w:val="7"/>
                  <w:vAlign w:val="center"/>
                </w:tcPr>
                <w:p w14:paraId="11FFAD1E" w14:textId="77777777" w:rsidR="00666D2F" w:rsidRPr="000F41B7" w:rsidRDefault="007A523E" w:rsidP="00980AB3">
                  <w:pPr>
                    <w:rPr>
                      <w:color w:val="00B050"/>
                    </w:rPr>
                  </w:pPr>
                  <w:r>
                    <w:rPr>
                      <w:color w:val="00B050"/>
                    </w:rPr>
                    <w:t>Type of propulsion, air breathing engines, engine characteristics, engine performance, engine installation, inlet and nozzle design, fuel system</w:t>
                  </w:r>
                </w:p>
              </w:tc>
            </w:tr>
            <w:tr w:rsidR="00EC6603" w14:paraId="69A0593C" w14:textId="77777777" w:rsidTr="000E0EB3">
              <w:trPr>
                <w:trHeight w:val="568"/>
              </w:trPr>
              <w:tc>
                <w:tcPr>
                  <w:tcW w:w="836" w:type="dxa"/>
                  <w:vAlign w:val="center"/>
                </w:tcPr>
                <w:p w14:paraId="7782D96C" w14:textId="77777777" w:rsidR="00EC6603" w:rsidRDefault="008F3538" w:rsidP="00980AB3">
                  <w:pPr>
                    <w:rPr>
                      <w:color w:val="00B050"/>
                    </w:rPr>
                  </w:pPr>
                  <w:r>
                    <w:rPr>
                      <w:color w:val="00B050"/>
                    </w:rPr>
                    <w:t>12</w:t>
                  </w:r>
                </w:p>
              </w:tc>
              <w:tc>
                <w:tcPr>
                  <w:tcW w:w="1427" w:type="dxa"/>
                  <w:vAlign w:val="center"/>
                </w:tcPr>
                <w:p w14:paraId="71DBE929" w14:textId="77777777" w:rsidR="00EC6603" w:rsidRDefault="007A523E" w:rsidP="00980AB3">
                  <w:pPr>
                    <w:rPr>
                      <w:color w:val="00B050"/>
                    </w:rPr>
                  </w:pPr>
                  <w:r>
                    <w:rPr>
                      <w:color w:val="00B050"/>
                    </w:rPr>
                    <w:t>Loading, materials, and structure</w:t>
                  </w:r>
                </w:p>
              </w:tc>
              <w:tc>
                <w:tcPr>
                  <w:tcW w:w="766" w:type="dxa"/>
                  <w:vAlign w:val="center"/>
                </w:tcPr>
                <w:p w14:paraId="1C8CBD83" w14:textId="77777777" w:rsidR="00EC6603" w:rsidRDefault="007A523E" w:rsidP="00980AB3">
                  <w:pPr>
                    <w:rPr>
                      <w:color w:val="00B050"/>
                    </w:rPr>
                  </w:pPr>
                  <w:r>
                    <w:rPr>
                      <w:color w:val="00B050"/>
                    </w:rPr>
                    <w:t>2</w:t>
                  </w:r>
                </w:p>
              </w:tc>
              <w:tc>
                <w:tcPr>
                  <w:tcW w:w="1128" w:type="dxa"/>
                  <w:vAlign w:val="center"/>
                </w:tcPr>
                <w:p w14:paraId="5E4F088E" w14:textId="77777777" w:rsidR="00EC6603" w:rsidRDefault="007A523E" w:rsidP="00980AB3">
                  <w:pPr>
                    <w:rPr>
                      <w:color w:val="00B050"/>
                    </w:rPr>
                  </w:pPr>
                  <w:r>
                    <w:rPr>
                      <w:color w:val="00B050"/>
                    </w:rPr>
                    <w:t>lecture</w:t>
                  </w:r>
                </w:p>
              </w:tc>
              <w:tc>
                <w:tcPr>
                  <w:tcW w:w="1397" w:type="dxa"/>
                  <w:vAlign w:val="center"/>
                </w:tcPr>
                <w:p w14:paraId="190811BF" w14:textId="77777777" w:rsidR="00EC6603" w:rsidRPr="000F41B7" w:rsidRDefault="00EC6603" w:rsidP="00980AB3">
                  <w:pPr>
                    <w:rPr>
                      <w:color w:val="00B050"/>
                    </w:rPr>
                  </w:pPr>
                </w:p>
              </w:tc>
              <w:tc>
                <w:tcPr>
                  <w:tcW w:w="1119" w:type="dxa"/>
                  <w:vAlign w:val="center"/>
                </w:tcPr>
                <w:p w14:paraId="659D7DEA" w14:textId="77777777" w:rsidR="00EC6603" w:rsidRPr="000F41B7" w:rsidRDefault="00EC6603" w:rsidP="00980AB3">
                  <w:pPr>
                    <w:rPr>
                      <w:color w:val="00B050"/>
                    </w:rPr>
                  </w:pPr>
                </w:p>
              </w:tc>
              <w:tc>
                <w:tcPr>
                  <w:tcW w:w="1155" w:type="dxa"/>
                  <w:vAlign w:val="center"/>
                </w:tcPr>
                <w:p w14:paraId="65F45651" w14:textId="77777777" w:rsidR="00EC6603" w:rsidRPr="000F41B7" w:rsidRDefault="00EC6603" w:rsidP="00980AB3">
                  <w:pPr>
                    <w:rPr>
                      <w:color w:val="00B050"/>
                    </w:rPr>
                  </w:pPr>
                </w:p>
              </w:tc>
            </w:tr>
            <w:tr w:rsidR="008F3538" w14:paraId="6A25BD87" w14:textId="77777777" w:rsidTr="000E0EB3">
              <w:trPr>
                <w:trHeight w:val="568"/>
              </w:trPr>
              <w:tc>
                <w:tcPr>
                  <w:tcW w:w="7828" w:type="dxa"/>
                  <w:gridSpan w:val="7"/>
                  <w:vAlign w:val="center"/>
                </w:tcPr>
                <w:p w14:paraId="478C3DA5" w14:textId="77777777" w:rsidR="008F3538" w:rsidRPr="000F41B7" w:rsidRDefault="007A523E" w:rsidP="00980AB3">
                  <w:pPr>
                    <w:rPr>
                      <w:color w:val="00B050"/>
                    </w:rPr>
                  </w:pPr>
                  <w:r>
                    <w:rPr>
                      <w:color w:val="00B050"/>
                    </w:rPr>
                    <w:t>Structural design requirements and criteria; loads triangle; categories of aircraft loads, evolution of design criteria; structural analysis; material selection; future trends</w:t>
                  </w:r>
                </w:p>
              </w:tc>
            </w:tr>
            <w:tr w:rsidR="00EC6603" w14:paraId="45CAF247" w14:textId="77777777" w:rsidTr="000E0EB3">
              <w:trPr>
                <w:trHeight w:val="568"/>
              </w:trPr>
              <w:tc>
                <w:tcPr>
                  <w:tcW w:w="836" w:type="dxa"/>
                  <w:vAlign w:val="center"/>
                </w:tcPr>
                <w:p w14:paraId="44E4D509" w14:textId="77777777" w:rsidR="00EC6603" w:rsidRDefault="008F3538" w:rsidP="00980AB3">
                  <w:pPr>
                    <w:rPr>
                      <w:color w:val="00B050"/>
                    </w:rPr>
                  </w:pPr>
                  <w:r>
                    <w:rPr>
                      <w:color w:val="00B050"/>
                    </w:rPr>
                    <w:t>13</w:t>
                  </w:r>
                </w:p>
              </w:tc>
              <w:tc>
                <w:tcPr>
                  <w:tcW w:w="1427" w:type="dxa"/>
                  <w:vAlign w:val="center"/>
                </w:tcPr>
                <w:p w14:paraId="19CD90D0" w14:textId="77777777" w:rsidR="00EC6603" w:rsidRDefault="007A523E" w:rsidP="00980AB3">
                  <w:pPr>
                    <w:rPr>
                      <w:color w:val="00B050"/>
                    </w:rPr>
                  </w:pPr>
                  <w:r>
                    <w:rPr>
                      <w:color w:val="00B050"/>
                    </w:rPr>
                    <w:t>Stability and control</w:t>
                  </w:r>
                </w:p>
              </w:tc>
              <w:tc>
                <w:tcPr>
                  <w:tcW w:w="766" w:type="dxa"/>
                  <w:vAlign w:val="center"/>
                </w:tcPr>
                <w:p w14:paraId="7E394D88" w14:textId="77777777" w:rsidR="00EC6603" w:rsidRDefault="007A523E" w:rsidP="00980AB3">
                  <w:pPr>
                    <w:rPr>
                      <w:color w:val="00B050"/>
                    </w:rPr>
                  </w:pPr>
                  <w:r>
                    <w:rPr>
                      <w:color w:val="00B050"/>
                    </w:rPr>
                    <w:t>2</w:t>
                  </w:r>
                </w:p>
              </w:tc>
              <w:tc>
                <w:tcPr>
                  <w:tcW w:w="1128" w:type="dxa"/>
                  <w:vAlign w:val="center"/>
                </w:tcPr>
                <w:p w14:paraId="77604FAA" w14:textId="77777777" w:rsidR="00EC6603" w:rsidRDefault="007A523E" w:rsidP="00980AB3">
                  <w:pPr>
                    <w:rPr>
                      <w:color w:val="00B050"/>
                    </w:rPr>
                  </w:pPr>
                  <w:r>
                    <w:rPr>
                      <w:color w:val="00B050"/>
                    </w:rPr>
                    <w:t>lecture</w:t>
                  </w:r>
                </w:p>
              </w:tc>
              <w:tc>
                <w:tcPr>
                  <w:tcW w:w="1397" w:type="dxa"/>
                  <w:vAlign w:val="center"/>
                </w:tcPr>
                <w:p w14:paraId="44DD374D" w14:textId="77777777" w:rsidR="00EC6603" w:rsidRPr="000F41B7" w:rsidRDefault="00EC6603" w:rsidP="00980AB3">
                  <w:pPr>
                    <w:rPr>
                      <w:color w:val="00B050"/>
                    </w:rPr>
                  </w:pPr>
                </w:p>
              </w:tc>
              <w:tc>
                <w:tcPr>
                  <w:tcW w:w="1119" w:type="dxa"/>
                  <w:vAlign w:val="center"/>
                </w:tcPr>
                <w:p w14:paraId="759F5944" w14:textId="77777777" w:rsidR="00EC6603" w:rsidRPr="000F41B7" w:rsidRDefault="00EC6603" w:rsidP="00980AB3">
                  <w:pPr>
                    <w:rPr>
                      <w:color w:val="00B050"/>
                    </w:rPr>
                  </w:pPr>
                </w:p>
              </w:tc>
              <w:tc>
                <w:tcPr>
                  <w:tcW w:w="1155" w:type="dxa"/>
                  <w:vAlign w:val="center"/>
                </w:tcPr>
                <w:p w14:paraId="7D306CCD" w14:textId="77777777" w:rsidR="00EC6603" w:rsidRPr="000F41B7" w:rsidRDefault="00EC6603" w:rsidP="00980AB3">
                  <w:pPr>
                    <w:rPr>
                      <w:color w:val="00B050"/>
                    </w:rPr>
                  </w:pPr>
                </w:p>
              </w:tc>
            </w:tr>
            <w:tr w:rsidR="008F3538" w14:paraId="1E1B0514" w14:textId="77777777" w:rsidTr="000E0EB3">
              <w:trPr>
                <w:trHeight w:val="568"/>
              </w:trPr>
              <w:tc>
                <w:tcPr>
                  <w:tcW w:w="7828" w:type="dxa"/>
                  <w:gridSpan w:val="7"/>
                  <w:vAlign w:val="center"/>
                </w:tcPr>
                <w:p w14:paraId="15BD66BC" w14:textId="77777777" w:rsidR="008F3538" w:rsidRPr="000F41B7" w:rsidRDefault="007A6429" w:rsidP="00980AB3">
                  <w:pPr>
                    <w:rPr>
                      <w:color w:val="00B050"/>
                    </w:rPr>
                  </w:pPr>
                  <w:r>
                    <w:rPr>
                      <w:color w:val="00B050"/>
                    </w:rPr>
                    <w:t>Overview, definition and types of stability; stability analysis; aircraft control systems, aircraft flying qualities;</w:t>
                  </w:r>
                </w:p>
              </w:tc>
            </w:tr>
            <w:tr w:rsidR="00EC6603" w14:paraId="524A8912" w14:textId="77777777" w:rsidTr="000E0EB3">
              <w:trPr>
                <w:trHeight w:val="568"/>
              </w:trPr>
              <w:tc>
                <w:tcPr>
                  <w:tcW w:w="836" w:type="dxa"/>
                  <w:vAlign w:val="center"/>
                </w:tcPr>
                <w:p w14:paraId="0D9E8E62" w14:textId="77777777" w:rsidR="00EC6603" w:rsidRDefault="008F3538" w:rsidP="00980AB3">
                  <w:pPr>
                    <w:rPr>
                      <w:color w:val="00B050"/>
                    </w:rPr>
                  </w:pPr>
                  <w:r>
                    <w:rPr>
                      <w:color w:val="00B050"/>
                    </w:rPr>
                    <w:t>14</w:t>
                  </w:r>
                </w:p>
              </w:tc>
              <w:tc>
                <w:tcPr>
                  <w:tcW w:w="1427" w:type="dxa"/>
                  <w:vAlign w:val="center"/>
                </w:tcPr>
                <w:p w14:paraId="16C90F55" w14:textId="77777777" w:rsidR="00EC6603" w:rsidRDefault="007A6429" w:rsidP="00980AB3">
                  <w:pPr>
                    <w:rPr>
                      <w:color w:val="00B050"/>
                    </w:rPr>
                  </w:pPr>
                  <w:r>
                    <w:rPr>
                      <w:color w:val="00B050"/>
                    </w:rPr>
                    <w:t>Performance (a)</w:t>
                  </w:r>
                </w:p>
              </w:tc>
              <w:tc>
                <w:tcPr>
                  <w:tcW w:w="766" w:type="dxa"/>
                  <w:vAlign w:val="center"/>
                </w:tcPr>
                <w:p w14:paraId="3A5DFF87" w14:textId="77777777" w:rsidR="00EC6603" w:rsidRDefault="007A6429" w:rsidP="00980AB3">
                  <w:pPr>
                    <w:rPr>
                      <w:color w:val="00B050"/>
                    </w:rPr>
                  </w:pPr>
                  <w:r>
                    <w:rPr>
                      <w:color w:val="00B050"/>
                    </w:rPr>
                    <w:t>2</w:t>
                  </w:r>
                </w:p>
              </w:tc>
              <w:tc>
                <w:tcPr>
                  <w:tcW w:w="1128" w:type="dxa"/>
                  <w:vAlign w:val="center"/>
                </w:tcPr>
                <w:p w14:paraId="4320BB1B" w14:textId="77777777" w:rsidR="00EC6603" w:rsidRDefault="007A6429" w:rsidP="00980AB3">
                  <w:pPr>
                    <w:rPr>
                      <w:color w:val="00B050"/>
                    </w:rPr>
                  </w:pPr>
                  <w:r>
                    <w:rPr>
                      <w:color w:val="00B050"/>
                    </w:rPr>
                    <w:t xml:space="preserve">Lecture </w:t>
                  </w:r>
                </w:p>
              </w:tc>
              <w:tc>
                <w:tcPr>
                  <w:tcW w:w="1397" w:type="dxa"/>
                  <w:vAlign w:val="center"/>
                </w:tcPr>
                <w:p w14:paraId="59B6C536" w14:textId="77777777" w:rsidR="00EC6603" w:rsidRPr="000F41B7" w:rsidRDefault="00EC6603" w:rsidP="00980AB3">
                  <w:pPr>
                    <w:rPr>
                      <w:color w:val="00B050"/>
                    </w:rPr>
                  </w:pPr>
                </w:p>
              </w:tc>
              <w:tc>
                <w:tcPr>
                  <w:tcW w:w="1119" w:type="dxa"/>
                  <w:vAlign w:val="center"/>
                </w:tcPr>
                <w:p w14:paraId="53B8909E" w14:textId="77777777" w:rsidR="00EC6603" w:rsidRPr="000F41B7" w:rsidRDefault="00EC6603" w:rsidP="00980AB3">
                  <w:pPr>
                    <w:rPr>
                      <w:color w:val="00B050"/>
                    </w:rPr>
                  </w:pPr>
                </w:p>
              </w:tc>
              <w:tc>
                <w:tcPr>
                  <w:tcW w:w="1155" w:type="dxa"/>
                  <w:vAlign w:val="center"/>
                </w:tcPr>
                <w:p w14:paraId="6A90DBBB" w14:textId="77777777" w:rsidR="00EC6603" w:rsidRPr="000F41B7" w:rsidRDefault="00EC6603" w:rsidP="00980AB3">
                  <w:pPr>
                    <w:rPr>
                      <w:color w:val="00B050"/>
                    </w:rPr>
                  </w:pPr>
                </w:p>
              </w:tc>
            </w:tr>
            <w:tr w:rsidR="00980AB3" w14:paraId="1C52E3F6" w14:textId="77777777" w:rsidTr="000E0EB3">
              <w:trPr>
                <w:trHeight w:val="568"/>
              </w:trPr>
              <w:tc>
                <w:tcPr>
                  <w:tcW w:w="7828" w:type="dxa"/>
                  <w:gridSpan w:val="7"/>
                  <w:vAlign w:val="center"/>
                </w:tcPr>
                <w:p w14:paraId="10796636" w14:textId="77777777" w:rsidR="00D419C8" w:rsidRPr="000F41B7" w:rsidRDefault="00D419C8" w:rsidP="00980AB3">
                  <w:pPr>
                    <w:rPr>
                      <w:color w:val="00B050"/>
                    </w:rPr>
                  </w:pPr>
                  <w:r>
                    <w:rPr>
                      <w:color w:val="00B050"/>
                    </w:rPr>
                    <w:t>Role of aircraft performance analysis, basic concepts and equations; take-off performance</w:t>
                  </w:r>
                </w:p>
              </w:tc>
            </w:tr>
            <w:tr w:rsidR="00980AB3" w14:paraId="5347B534" w14:textId="77777777" w:rsidTr="000E0EB3">
              <w:trPr>
                <w:trHeight w:val="568"/>
              </w:trPr>
              <w:tc>
                <w:tcPr>
                  <w:tcW w:w="836" w:type="dxa"/>
                  <w:vAlign w:val="center"/>
                </w:tcPr>
                <w:p w14:paraId="33000CA4" w14:textId="77777777" w:rsidR="00980AB3" w:rsidRPr="000F41B7" w:rsidRDefault="008F3538" w:rsidP="00980AB3">
                  <w:pPr>
                    <w:rPr>
                      <w:color w:val="00B050"/>
                    </w:rPr>
                  </w:pPr>
                  <w:r>
                    <w:rPr>
                      <w:color w:val="00B050"/>
                    </w:rPr>
                    <w:t>15</w:t>
                  </w:r>
                </w:p>
              </w:tc>
              <w:tc>
                <w:tcPr>
                  <w:tcW w:w="1427" w:type="dxa"/>
                  <w:vAlign w:val="center"/>
                </w:tcPr>
                <w:p w14:paraId="23F1B2DE" w14:textId="77777777" w:rsidR="00980AB3" w:rsidRPr="000F41B7" w:rsidRDefault="007A6429" w:rsidP="00980AB3">
                  <w:pPr>
                    <w:rPr>
                      <w:color w:val="00B050"/>
                    </w:rPr>
                  </w:pPr>
                  <w:r>
                    <w:rPr>
                      <w:color w:val="00B050"/>
                    </w:rPr>
                    <w:t>Performance (b)</w:t>
                  </w:r>
                </w:p>
              </w:tc>
              <w:tc>
                <w:tcPr>
                  <w:tcW w:w="766" w:type="dxa"/>
                  <w:vAlign w:val="center"/>
                </w:tcPr>
                <w:p w14:paraId="0A67A679" w14:textId="77777777" w:rsidR="00980AB3" w:rsidRPr="000F41B7" w:rsidRDefault="007A6429" w:rsidP="00980AB3">
                  <w:pPr>
                    <w:rPr>
                      <w:color w:val="00B050"/>
                    </w:rPr>
                  </w:pPr>
                  <w:r>
                    <w:rPr>
                      <w:color w:val="00B050"/>
                    </w:rPr>
                    <w:t>2</w:t>
                  </w:r>
                </w:p>
              </w:tc>
              <w:tc>
                <w:tcPr>
                  <w:tcW w:w="1128" w:type="dxa"/>
                  <w:vAlign w:val="center"/>
                </w:tcPr>
                <w:p w14:paraId="456A2FCC" w14:textId="77777777" w:rsidR="00980AB3" w:rsidRPr="000F41B7" w:rsidRDefault="007A6429" w:rsidP="00980AB3">
                  <w:pPr>
                    <w:rPr>
                      <w:color w:val="00B050"/>
                    </w:rPr>
                  </w:pPr>
                  <w:r>
                    <w:rPr>
                      <w:color w:val="00B050"/>
                    </w:rPr>
                    <w:t>lecture</w:t>
                  </w:r>
                </w:p>
              </w:tc>
              <w:tc>
                <w:tcPr>
                  <w:tcW w:w="1397" w:type="dxa"/>
                  <w:vAlign w:val="center"/>
                </w:tcPr>
                <w:p w14:paraId="15B875A9" w14:textId="77777777" w:rsidR="00980AB3" w:rsidRPr="000F41B7" w:rsidRDefault="00980AB3" w:rsidP="00980AB3">
                  <w:pPr>
                    <w:rPr>
                      <w:color w:val="00B050"/>
                    </w:rPr>
                  </w:pPr>
                </w:p>
              </w:tc>
              <w:tc>
                <w:tcPr>
                  <w:tcW w:w="1119" w:type="dxa"/>
                  <w:vAlign w:val="center"/>
                </w:tcPr>
                <w:p w14:paraId="608691FC" w14:textId="77777777" w:rsidR="00980AB3" w:rsidRPr="000F41B7" w:rsidRDefault="00980AB3" w:rsidP="00980AB3">
                  <w:pPr>
                    <w:rPr>
                      <w:color w:val="00B050"/>
                    </w:rPr>
                  </w:pPr>
                </w:p>
              </w:tc>
              <w:tc>
                <w:tcPr>
                  <w:tcW w:w="1155" w:type="dxa"/>
                  <w:vAlign w:val="center"/>
                </w:tcPr>
                <w:p w14:paraId="259B563A" w14:textId="77777777" w:rsidR="00980AB3" w:rsidRPr="000F41B7" w:rsidRDefault="00980AB3" w:rsidP="00980AB3">
                  <w:pPr>
                    <w:rPr>
                      <w:color w:val="00B050"/>
                    </w:rPr>
                  </w:pPr>
                </w:p>
              </w:tc>
            </w:tr>
            <w:tr w:rsidR="008F3538" w14:paraId="2C2ECAD3" w14:textId="77777777" w:rsidTr="000E0EB3">
              <w:trPr>
                <w:trHeight w:val="568"/>
              </w:trPr>
              <w:tc>
                <w:tcPr>
                  <w:tcW w:w="7828" w:type="dxa"/>
                  <w:gridSpan w:val="7"/>
                  <w:vAlign w:val="center"/>
                </w:tcPr>
                <w:p w14:paraId="00FF6655" w14:textId="77777777" w:rsidR="008F3538" w:rsidRDefault="00D419C8" w:rsidP="00980AB3">
                  <w:pPr>
                    <w:rPr>
                      <w:color w:val="00B050"/>
                    </w:rPr>
                  </w:pPr>
                  <w:r>
                    <w:rPr>
                      <w:color w:val="00B050"/>
                    </w:rPr>
                    <w:t xml:space="preserve">Landing performance; steady level flight; steady climbing and descending flight; </w:t>
                  </w:r>
                  <w:proofErr w:type="gramStart"/>
                  <w:r>
                    <w:rPr>
                      <w:color w:val="00B050"/>
                    </w:rPr>
                    <w:t>level  turning</w:t>
                  </w:r>
                  <w:proofErr w:type="gramEnd"/>
                  <w:r>
                    <w:rPr>
                      <w:color w:val="00B050"/>
                    </w:rPr>
                    <w:t xml:space="preserve"> flight; gliding flight, other flight performance</w:t>
                  </w:r>
                </w:p>
                <w:p w14:paraId="61058792" w14:textId="77777777" w:rsidR="00D419C8" w:rsidRPr="000F41B7" w:rsidRDefault="00164CD6" w:rsidP="00980AB3">
                  <w:pPr>
                    <w:rPr>
                      <w:color w:val="00B050"/>
                    </w:rPr>
                  </w:pPr>
                  <w:r>
                    <w:rPr>
                      <w:color w:val="FF0000"/>
                    </w:rPr>
                    <w:t xml:space="preserve">A6: </w:t>
                  </w:r>
                  <w:r w:rsidR="00D419C8" w:rsidRPr="00AD6A3E">
                    <w:rPr>
                      <w:color w:val="FF0000"/>
                    </w:rPr>
                    <w:t>Course work: Performance analysis of a given aircraft</w:t>
                  </w:r>
                </w:p>
              </w:tc>
            </w:tr>
            <w:tr w:rsidR="00980AB3" w14:paraId="4B3C10B6" w14:textId="77777777" w:rsidTr="000E0EB3">
              <w:trPr>
                <w:trHeight w:val="568"/>
              </w:trPr>
              <w:tc>
                <w:tcPr>
                  <w:tcW w:w="836" w:type="dxa"/>
                  <w:vAlign w:val="center"/>
                </w:tcPr>
                <w:p w14:paraId="1A27DD57" w14:textId="77777777" w:rsidR="00980AB3" w:rsidRPr="000F41B7" w:rsidRDefault="008F3538" w:rsidP="00980AB3">
                  <w:pPr>
                    <w:rPr>
                      <w:color w:val="00B050"/>
                    </w:rPr>
                  </w:pPr>
                  <w:r>
                    <w:rPr>
                      <w:color w:val="00B050"/>
                    </w:rPr>
                    <w:lastRenderedPageBreak/>
                    <w:t>16</w:t>
                  </w:r>
                </w:p>
              </w:tc>
              <w:tc>
                <w:tcPr>
                  <w:tcW w:w="1427" w:type="dxa"/>
                  <w:vAlign w:val="center"/>
                </w:tcPr>
                <w:p w14:paraId="06632089" w14:textId="77777777" w:rsidR="00980AB3" w:rsidRPr="000F41B7" w:rsidRDefault="0047330A" w:rsidP="00980AB3">
                  <w:pPr>
                    <w:rPr>
                      <w:color w:val="00B050"/>
                    </w:rPr>
                  </w:pPr>
                  <w:r>
                    <w:rPr>
                      <w:color w:val="00B050"/>
                    </w:rPr>
                    <w:t xml:space="preserve">Aircraft certification </w:t>
                  </w:r>
                </w:p>
              </w:tc>
              <w:tc>
                <w:tcPr>
                  <w:tcW w:w="766" w:type="dxa"/>
                  <w:vAlign w:val="center"/>
                </w:tcPr>
                <w:p w14:paraId="23E3D7A7" w14:textId="77777777" w:rsidR="00980AB3" w:rsidRPr="000F41B7" w:rsidRDefault="0047330A" w:rsidP="00980AB3">
                  <w:pPr>
                    <w:rPr>
                      <w:color w:val="00B050"/>
                    </w:rPr>
                  </w:pPr>
                  <w:r>
                    <w:rPr>
                      <w:color w:val="00B050"/>
                    </w:rPr>
                    <w:t>2</w:t>
                  </w:r>
                </w:p>
              </w:tc>
              <w:tc>
                <w:tcPr>
                  <w:tcW w:w="1128" w:type="dxa"/>
                  <w:vAlign w:val="center"/>
                </w:tcPr>
                <w:p w14:paraId="76D4D7C3" w14:textId="77777777" w:rsidR="00980AB3" w:rsidRPr="000F41B7" w:rsidRDefault="0047330A" w:rsidP="00980AB3">
                  <w:pPr>
                    <w:rPr>
                      <w:color w:val="00B050"/>
                    </w:rPr>
                  </w:pPr>
                  <w:r>
                    <w:rPr>
                      <w:color w:val="00B050"/>
                    </w:rPr>
                    <w:t>lecture</w:t>
                  </w:r>
                </w:p>
              </w:tc>
              <w:tc>
                <w:tcPr>
                  <w:tcW w:w="1397" w:type="dxa"/>
                  <w:vAlign w:val="center"/>
                </w:tcPr>
                <w:p w14:paraId="5E665996" w14:textId="77777777" w:rsidR="00980AB3" w:rsidRPr="000F41B7" w:rsidRDefault="00980AB3" w:rsidP="00980AB3">
                  <w:pPr>
                    <w:rPr>
                      <w:color w:val="00B050"/>
                    </w:rPr>
                  </w:pPr>
                </w:p>
              </w:tc>
              <w:tc>
                <w:tcPr>
                  <w:tcW w:w="1119" w:type="dxa"/>
                  <w:vAlign w:val="center"/>
                </w:tcPr>
                <w:p w14:paraId="1787B22D" w14:textId="77777777" w:rsidR="00980AB3" w:rsidRPr="000F41B7" w:rsidRDefault="00980AB3" w:rsidP="00980AB3">
                  <w:pPr>
                    <w:rPr>
                      <w:color w:val="00B050"/>
                    </w:rPr>
                  </w:pPr>
                </w:p>
              </w:tc>
              <w:tc>
                <w:tcPr>
                  <w:tcW w:w="1155" w:type="dxa"/>
                  <w:vAlign w:val="center"/>
                </w:tcPr>
                <w:p w14:paraId="4BCB244A" w14:textId="77777777" w:rsidR="00980AB3" w:rsidRPr="000F41B7" w:rsidRDefault="00980AB3" w:rsidP="00980AB3">
                  <w:pPr>
                    <w:rPr>
                      <w:color w:val="00B050"/>
                    </w:rPr>
                  </w:pPr>
                </w:p>
              </w:tc>
            </w:tr>
            <w:tr w:rsidR="008F3538" w14:paraId="467A05A2" w14:textId="77777777" w:rsidTr="000E0EB3">
              <w:trPr>
                <w:trHeight w:val="568"/>
              </w:trPr>
              <w:tc>
                <w:tcPr>
                  <w:tcW w:w="7828" w:type="dxa"/>
                  <w:gridSpan w:val="7"/>
                  <w:vAlign w:val="center"/>
                </w:tcPr>
                <w:p w14:paraId="5A59EA2F" w14:textId="77777777" w:rsidR="008F3538" w:rsidRPr="000F41B7" w:rsidRDefault="00F758B8" w:rsidP="00980AB3">
                  <w:pPr>
                    <w:rPr>
                      <w:color w:val="00B050"/>
                    </w:rPr>
                  </w:pPr>
                  <w:r>
                    <w:rPr>
                      <w:color w:val="00B050"/>
                    </w:rPr>
                    <w:t>Basic concepts and development of aircraft certification; FAR, EASA CAAC and others; examples of aircraft certification; certification types and process, aircraft noise rules, ETOPS rules</w:t>
                  </w:r>
                </w:p>
              </w:tc>
            </w:tr>
            <w:tr w:rsidR="00980AB3" w14:paraId="3DAF5692" w14:textId="77777777" w:rsidTr="000E0EB3">
              <w:trPr>
                <w:trHeight w:val="568"/>
              </w:trPr>
              <w:tc>
                <w:tcPr>
                  <w:tcW w:w="836" w:type="dxa"/>
                  <w:vAlign w:val="center"/>
                </w:tcPr>
                <w:p w14:paraId="5236FBA8" w14:textId="77777777" w:rsidR="00980AB3" w:rsidRPr="000F41B7" w:rsidRDefault="008F3538" w:rsidP="00980AB3">
                  <w:pPr>
                    <w:rPr>
                      <w:color w:val="00B050"/>
                    </w:rPr>
                  </w:pPr>
                  <w:r>
                    <w:rPr>
                      <w:color w:val="00B050"/>
                    </w:rPr>
                    <w:t>17</w:t>
                  </w:r>
                </w:p>
              </w:tc>
              <w:tc>
                <w:tcPr>
                  <w:tcW w:w="1427" w:type="dxa"/>
                  <w:vAlign w:val="center"/>
                </w:tcPr>
                <w:p w14:paraId="226133C6" w14:textId="77777777" w:rsidR="00980AB3" w:rsidRPr="000F41B7" w:rsidRDefault="00900BE1" w:rsidP="00980AB3">
                  <w:pPr>
                    <w:rPr>
                      <w:color w:val="00B050"/>
                    </w:rPr>
                  </w:pPr>
                  <w:r>
                    <w:rPr>
                      <w:color w:val="00B050"/>
                    </w:rPr>
                    <w:t xml:space="preserve">Aviation economics </w:t>
                  </w:r>
                </w:p>
              </w:tc>
              <w:tc>
                <w:tcPr>
                  <w:tcW w:w="766" w:type="dxa"/>
                  <w:vAlign w:val="center"/>
                </w:tcPr>
                <w:p w14:paraId="060C014F" w14:textId="77777777" w:rsidR="00980AB3" w:rsidRPr="000F41B7" w:rsidRDefault="00900BE1" w:rsidP="00980AB3">
                  <w:pPr>
                    <w:rPr>
                      <w:color w:val="00B050"/>
                    </w:rPr>
                  </w:pPr>
                  <w:r>
                    <w:rPr>
                      <w:color w:val="00B050"/>
                    </w:rPr>
                    <w:t>2</w:t>
                  </w:r>
                </w:p>
              </w:tc>
              <w:tc>
                <w:tcPr>
                  <w:tcW w:w="1128" w:type="dxa"/>
                  <w:vAlign w:val="center"/>
                </w:tcPr>
                <w:p w14:paraId="159AE707" w14:textId="77777777" w:rsidR="00980AB3" w:rsidRPr="000F41B7" w:rsidRDefault="00900BE1" w:rsidP="00980AB3">
                  <w:pPr>
                    <w:rPr>
                      <w:color w:val="00B050"/>
                    </w:rPr>
                  </w:pPr>
                  <w:r>
                    <w:rPr>
                      <w:color w:val="00B050"/>
                    </w:rPr>
                    <w:t>lecture</w:t>
                  </w:r>
                </w:p>
              </w:tc>
              <w:tc>
                <w:tcPr>
                  <w:tcW w:w="1397" w:type="dxa"/>
                  <w:vAlign w:val="center"/>
                </w:tcPr>
                <w:p w14:paraId="729DBB46" w14:textId="77777777" w:rsidR="00980AB3" w:rsidRPr="000F41B7" w:rsidRDefault="00980AB3" w:rsidP="00980AB3">
                  <w:pPr>
                    <w:rPr>
                      <w:color w:val="00B050"/>
                    </w:rPr>
                  </w:pPr>
                </w:p>
              </w:tc>
              <w:tc>
                <w:tcPr>
                  <w:tcW w:w="1119" w:type="dxa"/>
                  <w:vAlign w:val="center"/>
                </w:tcPr>
                <w:p w14:paraId="2826746D" w14:textId="77777777" w:rsidR="00980AB3" w:rsidRPr="000F41B7" w:rsidRDefault="00980AB3" w:rsidP="00980AB3">
                  <w:pPr>
                    <w:rPr>
                      <w:color w:val="00B050"/>
                    </w:rPr>
                  </w:pPr>
                </w:p>
              </w:tc>
              <w:tc>
                <w:tcPr>
                  <w:tcW w:w="1155" w:type="dxa"/>
                  <w:vAlign w:val="center"/>
                </w:tcPr>
                <w:p w14:paraId="664D4725" w14:textId="77777777" w:rsidR="00980AB3" w:rsidRPr="000F41B7" w:rsidRDefault="00980AB3" w:rsidP="00980AB3">
                  <w:pPr>
                    <w:rPr>
                      <w:color w:val="00B050"/>
                    </w:rPr>
                  </w:pPr>
                </w:p>
              </w:tc>
            </w:tr>
            <w:tr w:rsidR="008F3538" w14:paraId="28FD849F" w14:textId="77777777" w:rsidTr="000E0EB3">
              <w:trPr>
                <w:trHeight w:val="568"/>
              </w:trPr>
              <w:tc>
                <w:tcPr>
                  <w:tcW w:w="7828" w:type="dxa"/>
                  <w:gridSpan w:val="7"/>
                  <w:vAlign w:val="center"/>
                </w:tcPr>
                <w:p w14:paraId="0A98E9BF" w14:textId="77777777" w:rsidR="008F3538" w:rsidRDefault="008B7E72" w:rsidP="00980AB3">
                  <w:pPr>
                    <w:rPr>
                      <w:color w:val="00B050"/>
                    </w:rPr>
                  </w:pPr>
                  <w:r>
                    <w:rPr>
                      <w:color w:val="00B050"/>
                    </w:rPr>
                    <w:t>Introduction, aircraft operating cost; cost of aircraft programs, passenger economics, airports, design for aircraft economics</w:t>
                  </w:r>
                </w:p>
                <w:p w14:paraId="274BFB89" w14:textId="77777777" w:rsidR="004B14AB" w:rsidRPr="000F41B7" w:rsidRDefault="00164CD6" w:rsidP="00980AB3">
                  <w:pPr>
                    <w:rPr>
                      <w:color w:val="00B050"/>
                    </w:rPr>
                  </w:pPr>
                  <w:r>
                    <w:rPr>
                      <w:color w:val="FF0000"/>
                    </w:rPr>
                    <w:t xml:space="preserve">A7: </w:t>
                  </w:r>
                  <w:r w:rsidR="004B14AB" w:rsidRPr="00AD6A3E">
                    <w:rPr>
                      <w:color w:val="FF0000"/>
                    </w:rPr>
                    <w:t>Course work: cost analysis of a typical aircraft program</w:t>
                  </w:r>
                </w:p>
              </w:tc>
            </w:tr>
            <w:tr w:rsidR="00980AB3" w14:paraId="743F8AA9" w14:textId="77777777" w:rsidTr="000E0EB3">
              <w:trPr>
                <w:trHeight w:val="568"/>
              </w:trPr>
              <w:tc>
                <w:tcPr>
                  <w:tcW w:w="836" w:type="dxa"/>
                  <w:vAlign w:val="center"/>
                </w:tcPr>
                <w:p w14:paraId="20D5970A" w14:textId="77777777" w:rsidR="00980AB3" w:rsidRPr="000F41B7" w:rsidRDefault="008F3538" w:rsidP="00980AB3">
                  <w:pPr>
                    <w:rPr>
                      <w:color w:val="00B050"/>
                    </w:rPr>
                  </w:pPr>
                  <w:r>
                    <w:rPr>
                      <w:color w:val="00B050"/>
                    </w:rPr>
                    <w:t>18</w:t>
                  </w:r>
                </w:p>
              </w:tc>
              <w:tc>
                <w:tcPr>
                  <w:tcW w:w="1427" w:type="dxa"/>
                  <w:vAlign w:val="center"/>
                </w:tcPr>
                <w:p w14:paraId="3D1014DA" w14:textId="77777777" w:rsidR="00980AB3" w:rsidRPr="000F41B7" w:rsidRDefault="004B14AB" w:rsidP="00980AB3">
                  <w:pPr>
                    <w:rPr>
                      <w:color w:val="00B050"/>
                    </w:rPr>
                  </w:pPr>
                  <w:r>
                    <w:rPr>
                      <w:color w:val="00B050"/>
                    </w:rPr>
                    <w:t>System engineering and configuration management</w:t>
                  </w:r>
                </w:p>
              </w:tc>
              <w:tc>
                <w:tcPr>
                  <w:tcW w:w="766" w:type="dxa"/>
                  <w:vAlign w:val="center"/>
                </w:tcPr>
                <w:p w14:paraId="2CFCCE35" w14:textId="77777777" w:rsidR="00980AB3" w:rsidRPr="000F41B7" w:rsidRDefault="004B14AB" w:rsidP="00980AB3">
                  <w:pPr>
                    <w:rPr>
                      <w:color w:val="00B050"/>
                    </w:rPr>
                  </w:pPr>
                  <w:r>
                    <w:rPr>
                      <w:color w:val="00B050"/>
                    </w:rPr>
                    <w:t>2</w:t>
                  </w:r>
                </w:p>
              </w:tc>
              <w:tc>
                <w:tcPr>
                  <w:tcW w:w="1128" w:type="dxa"/>
                  <w:vAlign w:val="center"/>
                </w:tcPr>
                <w:p w14:paraId="797F8704" w14:textId="77777777" w:rsidR="00980AB3" w:rsidRPr="000F41B7" w:rsidRDefault="004B14AB" w:rsidP="00980AB3">
                  <w:pPr>
                    <w:rPr>
                      <w:color w:val="00B050"/>
                    </w:rPr>
                  </w:pPr>
                  <w:r>
                    <w:rPr>
                      <w:color w:val="00B050"/>
                    </w:rPr>
                    <w:t>lecture</w:t>
                  </w:r>
                </w:p>
              </w:tc>
              <w:tc>
                <w:tcPr>
                  <w:tcW w:w="1397" w:type="dxa"/>
                  <w:vAlign w:val="center"/>
                </w:tcPr>
                <w:p w14:paraId="2C6B9466" w14:textId="77777777" w:rsidR="00980AB3" w:rsidRPr="000F41B7" w:rsidRDefault="00980AB3" w:rsidP="00980AB3">
                  <w:pPr>
                    <w:rPr>
                      <w:color w:val="00B050"/>
                    </w:rPr>
                  </w:pPr>
                </w:p>
              </w:tc>
              <w:tc>
                <w:tcPr>
                  <w:tcW w:w="1119" w:type="dxa"/>
                  <w:vAlign w:val="center"/>
                </w:tcPr>
                <w:p w14:paraId="3628CEEB" w14:textId="77777777" w:rsidR="00980AB3" w:rsidRPr="000F41B7" w:rsidRDefault="00980AB3" w:rsidP="00980AB3">
                  <w:pPr>
                    <w:rPr>
                      <w:color w:val="00B050"/>
                    </w:rPr>
                  </w:pPr>
                </w:p>
              </w:tc>
              <w:tc>
                <w:tcPr>
                  <w:tcW w:w="1155" w:type="dxa"/>
                  <w:vAlign w:val="center"/>
                </w:tcPr>
                <w:p w14:paraId="5696DA3F" w14:textId="77777777" w:rsidR="00980AB3" w:rsidRPr="000F41B7" w:rsidRDefault="00980AB3" w:rsidP="00980AB3">
                  <w:pPr>
                    <w:rPr>
                      <w:color w:val="00B050"/>
                    </w:rPr>
                  </w:pPr>
                </w:p>
              </w:tc>
            </w:tr>
            <w:tr w:rsidR="00947A2C" w14:paraId="4AB1BC93" w14:textId="77777777" w:rsidTr="000E0EB3">
              <w:trPr>
                <w:trHeight w:val="568"/>
              </w:trPr>
              <w:tc>
                <w:tcPr>
                  <w:tcW w:w="7828" w:type="dxa"/>
                  <w:gridSpan w:val="7"/>
                  <w:vAlign w:val="center"/>
                </w:tcPr>
                <w:p w14:paraId="44B76530" w14:textId="77777777" w:rsidR="007C525E" w:rsidRPr="000F41B7" w:rsidRDefault="007C525E" w:rsidP="00980AB3">
                  <w:pPr>
                    <w:rPr>
                      <w:color w:val="00B050"/>
                    </w:rPr>
                  </w:pPr>
                  <w:r>
                    <w:rPr>
                      <w:color w:val="00B050"/>
                    </w:rPr>
                    <w:t>Aircraft configuration management covering definition, plan, policies, and procedures; system integration covering distributed engineering and manufacturing; digital mock-up, virtual reality in design</w:t>
                  </w:r>
                </w:p>
              </w:tc>
            </w:tr>
            <w:tr w:rsidR="00576124" w14:paraId="4DD0AC44" w14:textId="77777777" w:rsidTr="000E0EB3">
              <w:trPr>
                <w:trHeight w:val="568"/>
              </w:trPr>
              <w:tc>
                <w:tcPr>
                  <w:tcW w:w="836" w:type="dxa"/>
                  <w:vAlign w:val="center"/>
                </w:tcPr>
                <w:p w14:paraId="1F9C40F3" w14:textId="77777777" w:rsidR="00576124" w:rsidRPr="000F41B7" w:rsidRDefault="00947A2C" w:rsidP="00980AB3">
                  <w:pPr>
                    <w:rPr>
                      <w:color w:val="00B050"/>
                    </w:rPr>
                  </w:pPr>
                  <w:r>
                    <w:rPr>
                      <w:color w:val="00B050"/>
                    </w:rPr>
                    <w:t>19</w:t>
                  </w:r>
                </w:p>
              </w:tc>
              <w:tc>
                <w:tcPr>
                  <w:tcW w:w="1427" w:type="dxa"/>
                  <w:vAlign w:val="center"/>
                </w:tcPr>
                <w:p w14:paraId="4874732F" w14:textId="77777777" w:rsidR="00576124" w:rsidRPr="000F41B7" w:rsidRDefault="009E670D" w:rsidP="00980AB3">
                  <w:pPr>
                    <w:rPr>
                      <w:color w:val="00B050"/>
                    </w:rPr>
                  </w:pPr>
                  <w:r>
                    <w:rPr>
                      <w:color w:val="00B050"/>
                    </w:rPr>
                    <w:t>Multidisciplinary design analysis and optimization</w:t>
                  </w:r>
                </w:p>
              </w:tc>
              <w:tc>
                <w:tcPr>
                  <w:tcW w:w="766" w:type="dxa"/>
                  <w:vAlign w:val="center"/>
                </w:tcPr>
                <w:p w14:paraId="3673A1CD" w14:textId="77777777" w:rsidR="00576124" w:rsidRPr="000F41B7" w:rsidRDefault="009E670D" w:rsidP="00980AB3">
                  <w:pPr>
                    <w:rPr>
                      <w:color w:val="00B050"/>
                    </w:rPr>
                  </w:pPr>
                  <w:r>
                    <w:rPr>
                      <w:color w:val="00B050"/>
                    </w:rPr>
                    <w:t>2</w:t>
                  </w:r>
                </w:p>
              </w:tc>
              <w:tc>
                <w:tcPr>
                  <w:tcW w:w="1128" w:type="dxa"/>
                  <w:vAlign w:val="center"/>
                </w:tcPr>
                <w:p w14:paraId="0D12F324" w14:textId="77777777" w:rsidR="00576124" w:rsidRPr="000F41B7" w:rsidRDefault="009E670D" w:rsidP="00980AB3">
                  <w:pPr>
                    <w:rPr>
                      <w:color w:val="00B050"/>
                    </w:rPr>
                  </w:pPr>
                  <w:r>
                    <w:rPr>
                      <w:color w:val="00B050"/>
                    </w:rPr>
                    <w:t>lecture</w:t>
                  </w:r>
                </w:p>
              </w:tc>
              <w:tc>
                <w:tcPr>
                  <w:tcW w:w="1397" w:type="dxa"/>
                  <w:vAlign w:val="center"/>
                </w:tcPr>
                <w:p w14:paraId="2B06725D" w14:textId="77777777" w:rsidR="00576124" w:rsidRPr="000F41B7" w:rsidRDefault="00576124" w:rsidP="00980AB3">
                  <w:pPr>
                    <w:rPr>
                      <w:color w:val="00B050"/>
                    </w:rPr>
                  </w:pPr>
                </w:p>
              </w:tc>
              <w:tc>
                <w:tcPr>
                  <w:tcW w:w="1119" w:type="dxa"/>
                  <w:vAlign w:val="center"/>
                </w:tcPr>
                <w:p w14:paraId="315E1BCC" w14:textId="77777777" w:rsidR="00576124" w:rsidRPr="000F41B7" w:rsidRDefault="00576124" w:rsidP="00980AB3">
                  <w:pPr>
                    <w:rPr>
                      <w:color w:val="00B050"/>
                    </w:rPr>
                  </w:pPr>
                </w:p>
              </w:tc>
              <w:tc>
                <w:tcPr>
                  <w:tcW w:w="1155" w:type="dxa"/>
                  <w:vAlign w:val="center"/>
                </w:tcPr>
                <w:p w14:paraId="025D3BED" w14:textId="77777777" w:rsidR="00576124" w:rsidRPr="000F41B7" w:rsidRDefault="00576124" w:rsidP="00980AB3">
                  <w:pPr>
                    <w:rPr>
                      <w:color w:val="00B050"/>
                    </w:rPr>
                  </w:pPr>
                </w:p>
              </w:tc>
            </w:tr>
            <w:tr w:rsidR="00947A2C" w14:paraId="5D3663FC" w14:textId="77777777" w:rsidTr="000E0EB3">
              <w:trPr>
                <w:trHeight w:val="568"/>
              </w:trPr>
              <w:tc>
                <w:tcPr>
                  <w:tcW w:w="7828" w:type="dxa"/>
                  <w:gridSpan w:val="7"/>
                  <w:vAlign w:val="center"/>
                </w:tcPr>
                <w:p w14:paraId="596D9D3F" w14:textId="77777777" w:rsidR="00947A2C" w:rsidRPr="000F41B7" w:rsidRDefault="009E670D" w:rsidP="00980AB3">
                  <w:pPr>
                    <w:rPr>
                      <w:color w:val="00B050"/>
                    </w:rPr>
                  </w:pPr>
                  <w:r>
                    <w:rPr>
                      <w:color w:val="00B050"/>
                    </w:rPr>
                    <w:t>Introduction; basic procedures; optimization methods; engineering optimization using CAE tools; multidisciplinary design optimization; some advanced topics</w:t>
                  </w:r>
                </w:p>
              </w:tc>
            </w:tr>
            <w:tr w:rsidR="00576124" w14:paraId="1A899093" w14:textId="77777777" w:rsidTr="000E0EB3">
              <w:trPr>
                <w:trHeight w:val="568"/>
              </w:trPr>
              <w:tc>
                <w:tcPr>
                  <w:tcW w:w="836" w:type="dxa"/>
                  <w:vAlign w:val="center"/>
                </w:tcPr>
                <w:p w14:paraId="0AA69C2F" w14:textId="77777777" w:rsidR="00576124" w:rsidRPr="000F41B7" w:rsidRDefault="00947A2C" w:rsidP="00980AB3">
                  <w:pPr>
                    <w:rPr>
                      <w:color w:val="00B050"/>
                    </w:rPr>
                  </w:pPr>
                  <w:r>
                    <w:rPr>
                      <w:color w:val="00B050"/>
                    </w:rPr>
                    <w:t>20</w:t>
                  </w:r>
                </w:p>
              </w:tc>
              <w:tc>
                <w:tcPr>
                  <w:tcW w:w="1427" w:type="dxa"/>
                  <w:vAlign w:val="center"/>
                </w:tcPr>
                <w:p w14:paraId="34C25E30" w14:textId="77777777" w:rsidR="00576124" w:rsidRPr="000F41B7" w:rsidRDefault="00703891" w:rsidP="00980AB3">
                  <w:pPr>
                    <w:rPr>
                      <w:color w:val="00B050"/>
                    </w:rPr>
                  </w:pPr>
                  <w:r>
                    <w:rPr>
                      <w:color w:val="00B050"/>
                    </w:rPr>
                    <w:t>Military aircraft design - introduction</w:t>
                  </w:r>
                </w:p>
              </w:tc>
              <w:tc>
                <w:tcPr>
                  <w:tcW w:w="766" w:type="dxa"/>
                  <w:vAlign w:val="center"/>
                </w:tcPr>
                <w:p w14:paraId="1FA42A3C" w14:textId="77777777" w:rsidR="00576124" w:rsidRPr="000F41B7" w:rsidRDefault="00703891" w:rsidP="00980AB3">
                  <w:pPr>
                    <w:rPr>
                      <w:color w:val="00B050"/>
                    </w:rPr>
                  </w:pPr>
                  <w:r>
                    <w:rPr>
                      <w:color w:val="00B050"/>
                    </w:rPr>
                    <w:t>2</w:t>
                  </w:r>
                </w:p>
              </w:tc>
              <w:tc>
                <w:tcPr>
                  <w:tcW w:w="1128" w:type="dxa"/>
                  <w:vAlign w:val="center"/>
                </w:tcPr>
                <w:p w14:paraId="77F50E9E" w14:textId="77777777" w:rsidR="00576124" w:rsidRPr="000F41B7" w:rsidRDefault="00703891" w:rsidP="00980AB3">
                  <w:pPr>
                    <w:rPr>
                      <w:color w:val="00B050"/>
                    </w:rPr>
                  </w:pPr>
                  <w:r>
                    <w:rPr>
                      <w:color w:val="00B050"/>
                    </w:rPr>
                    <w:t>lecture</w:t>
                  </w:r>
                </w:p>
              </w:tc>
              <w:tc>
                <w:tcPr>
                  <w:tcW w:w="1397" w:type="dxa"/>
                  <w:vAlign w:val="center"/>
                </w:tcPr>
                <w:p w14:paraId="0F3EC6E7" w14:textId="77777777" w:rsidR="00576124" w:rsidRPr="000F41B7" w:rsidRDefault="00576124" w:rsidP="00980AB3">
                  <w:pPr>
                    <w:rPr>
                      <w:color w:val="00B050"/>
                    </w:rPr>
                  </w:pPr>
                </w:p>
              </w:tc>
              <w:tc>
                <w:tcPr>
                  <w:tcW w:w="1119" w:type="dxa"/>
                  <w:vAlign w:val="center"/>
                </w:tcPr>
                <w:p w14:paraId="76613700" w14:textId="77777777" w:rsidR="00576124" w:rsidRPr="000F41B7" w:rsidRDefault="00576124" w:rsidP="00980AB3">
                  <w:pPr>
                    <w:rPr>
                      <w:color w:val="00B050"/>
                    </w:rPr>
                  </w:pPr>
                </w:p>
              </w:tc>
              <w:tc>
                <w:tcPr>
                  <w:tcW w:w="1155" w:type="dxa"/>
                  <w:vAlign w:val="center"/>
                </w:tcPr>
                <w:p w14:paraId="0A87E5DA" w14:textId="77777777" w:rsidR="00576124" w:rsidRPr="000F41B7" w:rsidRDefault="00576124" w:rsidP="00980AB3">
                  <w:pPr>
                    <w:rPr>
                      <w:color w:val="00B050"/>
                    </w:rPr>
                  </w:pPr>
                </w:p>
              </w:tc>
            </w:tr>
            <w:tr w:rsidR="00947A2C" w14:paraId="73894D9B" w14:textId="77777777" w:rsidTr="000E0EB3">
              <w:trPr>
                <w:trHeight w:val="568"/>
              </w:trPr>
              <w:tc>
                <w:tcPr>
                  <w:tcW w:w="7828" w:type="dxa"/>
                  <w:gridSpan w:val="7"/>
                  <w:vAlign w:val="center"/>
                </w:tcPr>
                <w:p w14:paraId="2A7C099B" w14:textId="77777777" w:rsidR="00947A2C" w:rsidRPr="000F41B7" w:rsidRDefault="00511ACD" w:rsidP="00980AB3">
                  <w:pPr>
                    <w:rPr>
                      <w:color w:val="00B050"/>
                    </w:rPr>
                  </w:pPr>
                  <w:r>
                    <w:rPr>
                      <w:color w:val="00B050"/>
                    </w:rPr>
                    <w:t>Requirements for military aircraft; types of military aircraft; key features, military transport, unmanned aircraft, life cycle cost modeling, key technologies</w:t>
                  </w:r>
                </w:p>
              </w:tc>
            </w:tr>
            <w:tr w:rsidR="00947A2C" w14:paraId="3515B794" w14:textId="77777777" w:rsidTr="000E0EB3">
              <w:trPr>
                <w:trHeight w:val="568"/>
              </w:trPr>
              <w:tc>
                <w:tcPr>
                  <w:tcW w:w="836" w:type="dxa"/>
                  <w:vAlign w:val="center"/>
                </w:tcPr>
                <w:p w14:paraId="75732C64" w14:textId="77777777" w:rsidR="00947A2C" w:rsidRPr="000F41B7" w:rsidRDefault="00947A2C" w:rsidP="00980AB3">
                  <w:pPr>
                    <w:rPr>
                      <w:color w:val="00B050"/>
                    </w:rPr>
                  </w:pPr>
                  <w:r>
                    <w:rPr>
                      <w:color w:val="00B050"/>
                    </w:rPr>
                    <w:t>21</w:t>
                  </w:r>
                </w:p>
              </w:tc>
              <w:tc>
                <w:tcPr>
                  <w:tcW w:w="1427" w:type="dxa"/>
                  <w:vAlign w:val="center"/>
                </w:tcPr>
                <w:p w14:paraId="5E7AE68C" w14:textId="77777777" w:rsidR="00947A2C" w:rsidRPr="000F41B7" w:rsidRDefault="00511ACD" w:rsidP="00980AB3">
                  <w:pPr>
                    <w:rPr>
                      <w:color w:val="00B050"/>
                    </w:rPr>
                  </w:pPr>
                  <w:r>
                    <w:rPr>
                      <w:color w:val="00B050"/>
                    </w:rPr>
                    <w:t>Environmental issues</w:t>
                  </w:r>
                </w:p>
              </w:tc>
              <w:tc>
                <w:tcPr>
                  <w:tcW w:w="766" w:type="dxa"/>
                  <w:vAlign w:val="center"/>
                </w:tcPr>
                <w:p w14:paraId="2BEB6A31" w14:textId="77777777" w:rsidR="00947A2C" w:rsidRPr="000F41B7" w:rsidRDefault="00511ACD" w:rsidP="00980AB3">
                  <w:pPr>
                    <w:rPr>
                      <w:color w:val="00B050"/>
                    </w:rPr>
                  </w:pPr>
                  <w:r>
                    <w:rPr>
                      <w:color w:val="00B050"/>
                    </w:rPr>
                    <w:t>2</w:t>
                  </w:r>
                </w:p>
              </w:tc>
              <w:tc>
                <w:tcPr>
                  <w:tcW w:w="1128" w:type="dxa"/>
                  <w:vAlign w:val="center"/>
                </w:tcPr>
                <w:p w14:paraId="0155B1C5" w14:textId="77777777" w:rsidR="00947A2C" w:rsidRPr="000F41B7" w:rsidRDefault="00511ACD" w:rsidP="00980AB3">
                  <w:pPr>
                    <w:rPr>
                      <w:color w:val="00B050"/>
                    </w:rPr>
                  </w:pPr>
                  <w:r>
                    <w:rPr>
                      <w:color w:val="00B050"/>
                    </w:rPr>
                    <w:t>lecture</w:t>
                  </w:r>
                </w:p>
              </w:tc>
              <w:tc>
                <w:tcPr>
                  <w:tcW w:w="1397" w:type="dxa"/>
                  <w:vAlign w:val="center"/>
                </w:tcPr>
                <w:p w14:paraId="4F918F7C" w14:textId="77777777" w:rsidR="00947A2C" w:rsidRPr="000F41B7" w:rsidRDefault="00947A2C" w:rsidP="00980AB3">
                  <w:pPr>
                    <w:rPr>
                      <w:color w:val="00B050"/>
                    </w:rPr>
                  </w:pPr>
                </w:p>
              </w:tc>
              <w:tc>
                <w:tcPr>
                  <w:tcW w:w="1119" w:type="dxa"/>
                  <w:vAlign w:val="center"/>
                </w:tcPr>
                <w:p w14:paraId="1E3A5560" w14:textId="77777777" w:rsidR="00947A2C" w:rsidRPr="000F41B7" w:rsidRDefault="00947A2C" w:rsidP="00980AB3">
                  <w:pPr>
                    <w:rPr>
                      <w:color w:val="00B050"/>
                    </w:rPr>
                  </w:pPr>
                </w:p>
              </w:tc>
              <w:tc>
                <w:tcPr>
                  <w:tcW w:w="1155" w:type="dxa"/>
                  <w:vAlign w:val="center"/>
                </w:tcPr>
                <w:p w14:paraId="3EEA1433" w14:textId="77777777" w:rsidR="00947A2C" w:rsidRPr="000F41B7" w:rsidRDefault="00947A2C" w:rsidP="00980AB3">
                  <w:pPr>
                    <w:rPr>
                      <w:color w:val="00B050"/>
                    </w:rPr>
                  </w:pPr>
                </w:p>
              </w:tc>
            </w:tr>
            <w:tr w:rsidR="00947A2C" w14:paraId="66EFFE6C" w14:textId="77777777" w:rsidTr="000E0EB3">
              <w:trPr>
                <w:trHeight w:val="568"/>
              </w:trPr>
              <w:tc>
                <w:tcPr>
                  <w:tcW w:w="7828" w:type="dxa"/>
                  <w:gridSpan w:val="7"/>
                  <w:vAlign w:val="center"/>
                </w:tcPr>
                <w:p w14:paraId="1D307472" w14:textId="77777777" w:rsidR="00947A2C" w:rsidRPr="000F41B7" w:rsidRDefault="00FE0AAE" w:rsidP="00980AB3">
                  <w:pPr>
                    <w:rPr>
                      <w:color w:val="00B050"/>
                    </w:rPr>
                  </w:pPr>
                  <w:r>
                    <w:rPr>
                      <w:color w:val="00B050"/>
                    </w:rPr>
                    <w:t>Aircraft noise; aircraft emission</w:t>
                  </w:r>
                </w:p>
              </w:tc>
            </w:tr>
            <w:tr w:rsidR="00947A2C" w14:paraId="57000C74" w14:textId="77777777" w:rsidTr="000E0EB3">
              <w:trPr>
                <w:trHeight w:val="568"/>
              </w:trPr>
              <w:tc>
                <w:tcPr>
                  <w:tcW w:w="836" w:type="dxa"/>
                  <w:vAlign w:val="center"/>
                </w:tcPr>
                <w:p w14:paraId="20005A3D" w14:textId="77777777" w:rsidR="00947A2C" w:rsidRPr="000F41B7" w:rsidRDefault="00947A2C" w:rsidP="00980AB3">
                  <w:pPr>
                    <w:rPr>
                      <w:color w:val="00B050"/>
                    </w:rPr>
                  </w:pPr>
                  <w:r>
                    <w:rPr>
                      <w:color w:val="00B050"/>
                    </w:rPr>
                    <w:t>22</w:t>
                  </w:r>
                </w:p>
              </w:tc>
              <w:tc>
                <w:tcPr>
                  <w:tcW w:w="1427" w:type="dxa"/>
                  <w:vAlign w:val="center"/>
                </w:tcPr>
                <w:p w14:paraId="4892AA4E" w14:textId="77777777" w:rsidR="00947A2C" w:rsidRPr="000F41B7" w:rsidRDefault="00DC4DEE" w:rsidP="00980AB3">
                  <w:pPr>
                    <w:rPr>
                      <w:color w:val="00B050"/>
                    </w:rPr>
                  </w:pPr>
                  <w:r>
                    <w:rPr>
                      <w:color w:val="00B050"/>
                    </w:rPr>
                    <w:t>Design skills</w:t>
                  </w:r>
                </w:p>
              </w:tc>
              <w:tc>
                <w:tcPr>
                  <w:tcW w:w="766" w:type="dxa"/>
                  <w:vAlign w:val="center"/>
                </w:tcPr>
                <w:p w14:paraId="3D9C4B80" w14:textId="77777777" w:rsidR="00947A2C" w:rsidRPr="000F41B7" w:rsidRDefault="00DC4DEE" w:rsidP="00980AB3">
                  <w:pPr>
                    <w:rPr>
                      <w:color w:val="00B050"/>
                    </w:rPr>
                  </w:pPr>
                  <w:r>
                    <w:rPr>
                      <w:color w:val="00B050"/>
                    </w:rPr>
                    <w:t>2</w:t>
                  </w:r>
                </w:p>
              </w:tc>
              <w:tc>
                <w:tcPr>
                  <w:tcW w:w="1128" w:type="dxa"/>
                  <w:vAlign w:val="center"/>
                </w:tcPr>
                <w:p w14:paraId="30094D2F" w14:textId="77777777" w:rsidR="00947A2C" w:rsidRPr="000F41B7" w:rsidRDefault="00DC4DEE" w:rsidP="00980AB3">
                  <w:pPr>
                    <w:rPr>
                      <w:color w:val="00B050"/>
                    </w:rPr>
                  </w:pPr>
                  <w:r>
                    <w:rPr>
                      <w:color w:val="00B050"/>
                    </w:rPr>
                    <w:t>lecture</w:t>
                  </w:r>
                </w:p>
              </w:tc>
              <w:tc>
                <w:tcPr>
                  <w:tcW w:w="1397" w:type="dxa"/>
                  <w:vAlign w:val="center"/>
                </w:tcPr>
                <w:p w14:paraId="6FE2DC30" w14:textId="77777777" w:rsidR="00947A2C" w:rsidRPr="000F41B7" w:rsidRDefault="00947A2C" w:rsidP="00980AB3">
                  <w:pPr>
                    <w:rPr>
                      <w:color w:val="00B050"/>
                    </w:rPr>
                  </w:pPr>
                </w:p>
              </w:tc>
              <w:tc>
                <w:tcPr>
                  <w:tcW w:w="1119" w:type="dxa"/>
                  <w:vAlign w:val="center"/>
                </w:tcPr>
                <w:p w14:paraId="6D260EA7" w14:textId="77777777" w:rsidR="00947A2C" w:rsidRPr="000F41B7" w:rsidRDefault="00947A2C" w:rsidP="00980AB3">
                  <w:pPr>
                    <w:rPr>
                      <w:color w:val="00B050"/>
                    </w:rPr>
                  </w:pPr>
                </w:p>
              </w:tc>
              <w:tc>
                <w:tcPr>
                  <w:tcW w:w="1155" w:type="dxa"/>
                  <w:vAlign w:val="center"/>
                </w:tcPr>
                <w:p w14:paraId="680D0830" w14:textId="77777777" w:rsidR="00947A2C" w:rsidRPr="000F41B7" w:rsidRDefault="00947A2C" w:rsidP="00980AB3">
                  <w:pPr>
                    <w:rPr>
                      <w:color w:val="00B050"/>
                    </w:rPr>
                  </w:pPr>
                </w:p>
              </w:tc>
            </w:tr>
            <w:tr w:rsidR="00947A2C" w14:paraId="3CC9F5E2" w14:textId="77777777" w:rsidTr="000E0EB3">
              <w:trPr>
                <w:trHeight w:val="568"/>
              </w:trPr>
              <w:tc>
                <w:tcPr>
                  <w:tcW w:w="7828" w:type="dxa"/>
                  <w:gridSpan w:val="7"/>
                  <w:vAlign w:val="center"/>
                </w:tcPr>
                <w:p w14:paraId="37EA9103" w14:textId="77777777" w:rsidR="00947A2C" w:rsidRPr="000F41B7" w:rsidRDefault="00D333AF" w:rsidP="00980AB3">
                  <w:pPr>
                    <w:rPr>
                      <w:color w:val="00B050"/>
                    </w:rPr>
                  </w:pPr>
                  <w:r>
                    <w:rPr>
                      <w:color w:val="00B050"/>
                    </w:rPr>
                    <w:t>Covering technical skills, transferrable skills, technical writing and technical presentations</w:t>
                  </w:r>
                </w:p>
              </w:tc>
            </w:tr>
          </w:tbl>
          <w:p w14:paraId="2AEAB81E" w14:textId="77777777" w:rsidR="000A548F" w:rsidRDefault="00794C20" w:rsidP="007C626D">
            <w:pPr>
              <w:rPr>
                <w:color w:val="00B050"/>
              </w:rPr>
            </w:pPr>
            <w:r>
              <w:rPr>
                <w:color w:val="00B050"/>
              </w:rPr>
              <w:t>Two reviews (one in the mid-term and the other is at the end of the term) will be arranged for the students to report their work (progress) and lecturers to give specific feedbacks on the progress of the team project work.</w:t>
            </w:r>
          </w:p>
          <w:p w14:paraId="09A628A6" w14:textId="77777777" w:rsidR="001C7AD8" w:rsidRPr="001D0BF5" w:rsidRDefault="00794C20" w:rsidP="00794C20">
            <w:r>
              <w:rPr>
                <w:color w:val="00B050"/>
              </w:rPr>
              <w:t>The work and presentation will be marked by students as well as by lecturers using a standardized form</w:t>
            </w:r>
            <w:r w:rsidR="0089081C">
              <w:rPr>
                <w:color w:val="00B050"/>
              </w:rPr>
              <w:t>.</w:t>
            </w:r>
          </w:p>
        </w:tc>
      </w:tr>
      <w:tr w:rsidR="000A548F" w14:paraId="688AB4AD" w14:textId="77777777" w:rsidTr="00256E8B">
        <w:trPr>
          <w:trHeight w:val="882"/>
        </w:trPr>
        <w:tc>
          <w:tcPr>
            <w:tcW w:w="1969" w:type="dxa"/>
            <w:vAlign w:val="center"/>
          </w:tcPr>
          <w:p w14:paraId="239AAE14" w14:textId="77777777" w:rsidR="000A548F" w:rsidRPr="001D0BF5" w:rsidRDefault="00ED30B5" w:rsidP="007C626D">
            <w:pPr>
              <w:jc w:val="center"/>
            </w:pPr>
            <w:r w:rsidRPr="00ED30B5">
              <w:rPr>
                <w:rFonts w:hint="eastAsia"/>
                <w:color w:val="C00000"/>
              </w:rPr>
              <w:lastRenderedPageBreak/>
              <w:t>*</w:t>
            </w:r>
            <w:r w:rsidR="000A548F" w:rsidRPr="001D0BF5">
              <w:rPr>
                <w:rFonts w:hint="eastAsia"/>
              </w:rPr>
              <w:t>考核方式</w:t>
            </w:r>
          </w:p>
          <w:p w14:paraId="00150166" w14:textId="77777777" w:rsidR="000A548F" w:rsidRPr="001D0BF5" w:rsidRDefault="000A548F" w:rsidP="007C626D">
            <w:pPr>
              <w:jc w:val="center"/>
            </w:pPr>
            <w:r w:rsidRPr="001D0BF5">
              <w:rPr>
                <w:rFonts w:hint="eastAsia"/>
              </w:rPr>
              <w:t>(Grading)</w:t>
            </w:r>
          </w:p>
        </w:tc>
        <w:tc>
          <w:tcPr>
            <w:tcW w:w="8100" w:type="dxa"/>
            <w:gridSpan w:val="6"/>
            <w:vAlign w:val="center"/>
          </w:tcPr>
          <w:p w14:paraId="40E34826" w14:textId="77777777" w:rsidR="00275C52" w:rsidRPr="00275C52" w:rsidRDefault="00275C52" w:rsidP="00275C52">
            <w:pPr>
              <w:jc w:val="left"/>
              <w:rPr>
                <w:color w:val="00B050"/>
              </w:rPr>
            </w:pPr>
            <w:r w:rsidRPr="00275C52">
              <w:rPr>
                <w:color w:val="00B050"/>
              </w:rPr>
              <w:t>The final score is based on assessment of individual tasks and contribution</w:t>
            </w:r>
            <w:r>
              <w:rPr>
                <w:color w:val="00B050"/>
              </w:rPr>
              <w:t>s</w:t>
            </w:r>
            <w:r w:rsidRPr="00275C52">
              <w:rPr>
                <w:color w:val="00B050"/>
              </w:rPr>
              <w:t xml:space="preserve"> in the group tasks. The group report and presentation will be marked using a combined pee</w:t>
            </w:r>
            <w:r>
              <w:rPr>
                <w:color w:val="00B050"/>
              </w:rPr>
              <w:t>r-review and tutor review method</w:t>
            </w:r>
            <w:r w:rsidRPr="00275C52">
              <w:rPr>
                <w:color w:val="00B050"/>
              </w:rPr>
              <w:t>. The percentage from each part is as follows:</w:t>
            </w:r>
          </w:p>
          <w:p w14:paraId="6A53A615" w14:textId="0F10B91B" w:rsidR="00275C52" w:rsidRPr="00275C52" w:rsidRDefault="00275C52" w:rsidP="00275C52">
            <w:pPr>
              <w:jc w:val="left"/>
              <w:rPr>
                <w:color w:val="00B050"/>
              </w:rPr>
            </w:pPr>
            <w:r>
              <w:rPr>
                <w:color w:val="00B050"/>
              </w:rPr>
              <w:t xml:space="preserve">1. </w:t>
            </w:r>
            <w:r w:rsidRPr="00275C52">
              <w:rPr>
                <w:color w:val="00B050"/>
              </w:rPr>
              <w:t xml:space="preserve">Individual task: </w:t>
            </w:r>
            <w:r w:rsidR="007F2862">
              <w:rPr>
                <w:color w:val="00B050"/>
              </w:rPr>
              <w:t>3</w:t>
            </w:r>
            <w:r w:rsidRPr="00275C52">
              <w:rPr>
                <w:color w:val="00B050"/>
              </w:rPr>
              <w:t xml:space="preserve">0%, </w:t>
            </w:r>
            <w:r w:rsidR="00D14E79">
              <w:rPr>
                <w:color w:val="00B050"/>
              </w:rPr>
              <w:t>homework (1</w:t>
            </w:r>
            <w:r w:rsidR="007F2862">
              <w:rPr>
                <w:color w:val="00B050"/>
              </w:rPr>
              <w:t>5</w:t>
            </w:r>
            <w:r w:rsidR="00D14E79">
              <w:rPr>
                <w:color w:val="00B050"/>
              </w:rPr>
              <w:t xml:space="preserve">%) </w:t>
            </w:r>
            <w:r w:rsidRPr="00275C52">
              <w:rPr>
                <w:color w:val="00B050"/>
              </w:rPr>
              <w:t xml:space="preserve">evaluation of </w:t>
            </w:r>
            <w:r w:rsidR="00D14E79">
              <w:rPr>
                <w:color w:val="00B050"/>
              </w:rPr>
              <w:t>individual report (</w:t>
            </w:r>
            <w:r w:rsidR="007F2862">
              <w:rPr>
                <w:color w:val="00B050"/>
              </w:rPr>
              <w:t>10</w:t>
            </w:r>
            <w:r w:rsidR="00D14E79">
              <w:rPr>
                <w:color w:val="00B050"/>
              </w:rPr>
              <w:t>%) and design flowchart (</w:t>
            </w:r>
            <w:r w:rsidR="007F2862">
              <w:rPr>
                <w:color w:val="00B050"/>
              </w:rPr>
              <w:t>5</w:t>
            </w:r>
            <w:r w:rsidR="00D14E79">
              <w:rPr>
                <w:color w:val="00B050"/>
              </w:rPr>
              <w:t>%)</w:t>
            </w:r>
          </w:p>
          <w:p w14:paraId="14C36FC7" w14:textId="23903FEA" w:rsidR="000A548F" w:rsidRDefault="00275C52" w:rsidP="00275C52">
            <w:pPr>
              <w:jc w:val="left"/>
              <w:rPr>
                <w:color w:val="00B050"/>
              </w:rPr>
            </w:pPr>
            <w:r>
              <w:rPr>
                <w:color w:val="00B050"/>
              </w:rPr>
              <w:t xml:space="preserve">2. </w:t>
            </w:r>
            <w:r w:rsidRPr="00275C52">
              <w:rPr>
                <w:color w:val="00B050"/>
              </w:rPr>
              <w:t xml:space="preserve">Team project: </w:t>
            </w:r>
            <w:r w:rsidR="007F2862">
              <w:rPr>
                <w:color w:val="00B050"/>
              </w:rPr>
              <w:t>3</w:t>
            </w:r>
            <w:r w:rsidRPr="00275C52">
              <w:rPr>
                <w:color w:val="00B050"/>
              </w:rPr>
              <w:t>0%, technical content, completeness, team work, written and oral presentation skills.</w:t>
            </w:r>
          </w:p>
          <w:p w14:paraId="0D6D28C4" w14:textId="77777777" w:rsidR="00201667" w:rsidRDefault="00201667" w:rsidP="00275C52">
            <w:pPr>
              <w:jc w:val="left"/>
              <w:rPr>
                <w:color w:val="00B050"/>
              </w:rPr>
            </w:pPr>
            <w:r>
              <w:rPr>
                <w:color w:val="00B050"/>
              </w:rPr>
              <w:t xml:space="preserve">3. </w:t>
            </w:r>
            <w:r w:rsidR="007F2862">
              <w:rPr>
                <w:rFonts w:hint="eastAsia"/>
                <w:color w:val="00B050"/>
              </w:rPr>
              <w:t>Close</w:t>
            </w:r>
            <w:r w:rsidR="007F2862">
              <w:rPr>
                <w:color w:val="00B050"/>
              </w:rPr>
              <w:t xml:space="preserve"> book written exam</w:t>
            </w:r>
            <w:r w:rsidR="002E0A82">
              <w:rPr>
                <w:color w:val="00B050"/>
              </w:rPr>
              <w:t xml:space="preserve"> (40%), answers are sought for 5 questions within 2 hours, each question account for eight marks;</w:t>
            </w:r>
          </w:p>
          <w:p w14:paraId="261757A9" w14:textId="17BFA7F4" w:rsidR="002E0A82" w:rsidRPr="001D0BF5" w:rsidRDefault="002E0A82" w:rsidP="00275C52">
            <w:pPr>
              <w:jc w:val="left"/>
            </w:pPr>
            <w:r>
              <w:rPr>
                <w:color w:val="00B050"/>
              </w:rPr>
              <w:t>4. A deduction scheme is used for notebook use and attendance check (max deduction 5%)</w:t>
            </w:r>
          </w:p>
        </w:tc>
      </w:tr>
      <w:tr w:rsidR="000A548F" w14:paraId="21480A50" w14:textId="77777777" w:rsidTr="00256E8B">
        <w:trPr>
          <w:trHeight w:val="826"/>
        </w:trPr>
        <w:tc>
          <w:tcPr>
            <w:tcW w:w="1969" w:type="dxa"/>
            <w:vAlign w:val="center"/>
          </w:tcPr>
          <w:p w14:paraId="2C423939" w14:textId="77777777" w:rsidR="000A548F" w:rsidRPr="001D0BF5" w:rsidRDefault="000A548F" w:rsidP="007C626D">
            <w:pPr>
              <w:jc w:val="center"/>
            </w:pPr>
            <w:r w:rsidRPr="00ED30B5">
              <w:rPr>
                <w:rFonts w:hint="eastAsia"/>
                <w:color w:val="C00000"/>
              </w:rPr>
              <w:t>*</w:t>
            </w:r>
            <w:r w:rsidRPr="001D0BF5">
              <w:rPr>
                <w:rFonts w:hint="eastAsia"/>
              </w:rPr>
              <w:t>教材或参考资料</w:t>
            </w:r>
          </w:p>
          <w:p w14:paraId="039A1A86" w14:textId="77777777" w:rsidR="000A548F" w:rsidRPr="001D0BF5" w:rsidRDefault="000A548F" w:rsidP="007C626D">
            <w:pPr>
              <w:jc w:val="center"/>
            </w:pPr>
            <w:r w:rsidRPr="001D0BF5">
              <w:rPr>
                <w:rFonts w:hint="eastAsia"/>
              </w:rPr>
              <w:t>(Textbooks &amp; Other Materials)</w:t>
            </w:r>
          </w:p>
        </w:tc>
        <w:tc>
          <w:tcPr>
            <w:tcW w:w="8100" w:type="dxa"/>
            <w:gridSpan w:val="6"/>
            <w:vAlign w:val="center"/>
          </w:tcPr>
          <w:p w14:paraId="49F83FDA" w14:textId="77777777" w:rsidR="00275C52" w:rsidRPr="00275C52" w:rsidRDefault="00275C52" w:rsidP="00275C52">
            <w:pPr>
              <w:jc w:val="left"/>
              <w:rPr>
                <w:b/>
                <w:color w:val="00B050"/>
              </w:rPr>
            </w:pPr>
            <w:r w:rsidRPr="00275C52">
              <w:rPr>
                <w:b/>
                <w:color w:val="00B050"/>
              </w:rPr>
              <w:t>Textbook:</w:t>
            </w:r>
          </w:p>
          <w:p w14:paraId="53B65860" w14:textId="77777777" w:rsidR="00644D74" w:rsidRDefault="00644D74" w:rsidP="00275C52">
            <w:pPr>
              <w:jc w:val="left"/>
              <w:rPr>
                <w:color w:val="00B050"/>
                <w:lang w:val="en-GB"/>
              </w:rPr>
            </w:pPr>
            <w:r w:rsidRPr="00644D74">
              <w:rPr>
                <w:color w:val="00B050"/>
                <w:lang w:val="en-GB"/>
              </w:rPr>
              <w:t>Daniel P. Raymer, Aircraft Design: A Conceptual Approach, 5th Edition, AIAA Education Series, 2012. ISBN-13: 978-1600869112, ISBN-10: 1600869114.</w:t>
            </w:r>
          </w:p>
          <w:p w14:paraId="15692DF9" w14:textId="77777777" w:rsidR="00644D74" w:rsidRDefault="00644D74" w:rsidP="00275C52">
            <w:pPr>
              <w:jc w:val="left"/>
              <w:rPr>
                <w:color w:val="00B050"/>
                <w:lang w:val="en-GB"/>
              </w:rPr>
            </w:pPr>
          </w:p>
          <w:p w14:paraId="7F156DCA" w14:textId="77777777" w:rsidR="00275C52" w:rsidRPr="00275C52" w:rsidRDefault="00644D74" w:rsidP="00275C52">
            <w:pPr>
              <w:jc w:val="left"/>
              <w:rPr>
                <w:b/>
                <w:color w:val="00B050"/>
              </w:rPr>
            </w:pPr>
            <w:r>
              <w:rPr>
                <w:b/>
                <w:color w:val="00B050"/>
              </w:rPr>
              <w:t>Supplemental</w:t>
            </w:r>
            <w:r w:rsidR="00275C52" w:rsidRPr="00275C52">
              <w:rPr>
                <w:b/>
                <w:color w:val="00B050"/>
              </w:rPr>
              <w:t xml:space="preserve"> Materials</w:t>
            </w:r>
          </w:p>
          <w:p w14:paraId="7421D165" w14:textId="77777777" w:rsidR="00644D74" w:rsidRDefault="00275C52" w:rsidP="00275C52">
            <w:pPr>
              <w:numPr>
                <w:ilvl w:val="0"/>
                <w:numId w:val="4"/>
              </w:numPr>
              <w:jc w:val="left"/>
              <w:rPr>
                <w:color w:val="00B050"/>
                <w:lang w:val="en-GB"/>
              </w:rPr>
            </w:pPr>
            <w:proofErr w:type="spellStart"/>
            <w:r w:rsidRPr="00275C52">
              <w:rPr>
                <w:color w:val="00B050"/>
              </w:rPr>
              <w:t>Torenbeek</w:t>
            </w:r>
            <w:proofErr w:type="spellEnd"/>
            <w:r w:rsidRPr="00275C52">
              <w:rPr>
                <w:color w:val="00B050"/>
              </w:rPr>
              <w:t>, E., Advanced Aircraft Design: Conceptual Design, Technology and Optimization of Subsonic Civil Airplanes, 2013.</w:t>
            </w:r>
          </w:p>
          <w:p w14:paraId="506B0900" w14:textId="77777777" w:rsidR="00644D74" w:rsidRDefault="00275C52" w:rsidP="00275C52">
            <w:pPr>
              <w:numPr>
                <w:ilvl w:val="0"/>
                <w:numId w:val="4"/>
              </w:numPr>
              <w:jc w:val="left"/>
              <w:rPr>
                <w:color w:val="00B050"/>
                <w:lang w:val="en-GB"/>
              </w:rPr>
            </w:pPr>
            <w:r w:rsidRPr="00644D74">
              <w:rPr>
                <w:color w:val="00B050"/>
                <w:lang w:val="en-GB"/>
              </w:rPr>
              <w:t xml:space="preserve">Jenkinson, L.R., </w:t>
            </w:r>
            <w:proofErr w:type="spellStart"/>
            <w:r w:rsidRPr="00644D74">
              <w:rPr>
                <w:color w:val="00B050"/>
                <w:lang w:val="en-GB"/>
              </w:rPr>
              <w:t>Simpkin</w:t>
            </w:r>
            <w:proofErr w:type="spellEnd"/>
            <w:r w:rsidRPr="00644D74">
              <w:rPr>
                <w:color w:val="00B050"/>
                <w:lang w:val="en-GB"/>
              </w:rPr>
              <w:t>, P., and Rhodes, D., Civil Jet Aircraft Design, 2003.</w:t>
            </w:r>
          </w:p>
          <w:p w14:paraId="354521D6" w14:textId="77777777" w:rsidR="00275C52" w:rsidRPr="00644D74" w:rsidRDefault="00275C52" w:rsidP="00275C52">
            <w:pPr>
              <w:numPr>
                <w:ilvl w:val="0"/>
                <w:numId w:val="4"/>
              </w:numPr>
              <w:jc w:val="left"/>
              <w:rPr>
                <w:color w:val="00B050"/>
                <w:lang w:val="en-GB"/>
              </w:rPr>
            </w:pPr>
            <w:r w:rsidRPr="00644D74">
              <w:rPr>
                <w:color w:val="00B050"/>
                <w:lang w:val="en-GB"/>
              </w:rPr>
              <w:t>陈迎春，宋文滨，刘洪，民用飞机总体设计，上海交通大学出版社，</w:t>
            </w:r>
            <w:r w:rsidRPr="00644D74">
              <w:rPr>
                <w:color w:val="00B050"/>
                <w:lang w:val="en-GB"/>
              </w:rPr>
              <w:t>2010</w:t>
            </w:r>
            <w:r w:rsidR="00267B7C" w:rsidRPr="00644D74">
              <w:rPr>
                <w:color w:val="00B050"/>
                <w:lang w:val="en-GB"/>
              </w:rPr>
              <w:t>，第一版，</w:t>
            </w:r>
          </w:p>
          <w:p w14:paraId="382FEA9B" w14:textId="77777777" w:rsidR="000A548F" w:rsidRPr="00F46C0A" w:rsidRDefault="009141FB" w:rsidP="00275C52">
            <w:pPr>
              <w:jc w:val="left"/>
              <w:rPr>
                <w:color w:val="00B050"/>
              </w:rPr>
            </w:pPr>
            <w:r>
              <w:rPr>
                <w:color w:val="00B050"/>
              </w:rPr>
              <w:t>ISBN:</w:t>
            </w:r>
            <w:r w:rsidRPr="009141FB">
              <w:rPr>
                <w:color w:val="00B050"/>
              </w:rPr>
              <w:t>9787313056283</w:t>
            </w:r>
          </w:p>
        </w:tc>
      </w:tr>
      <w:tr w:rsidR="00267B7C" w14:paraId="50CB798D" w14:textId="77777777" w:rsidTr="00256E8B">
        <w:trPr>
          <w:trHeight w:val="778"/>
        </w:trPr>
        <w:tc>
          <w:tcPr>
            <w:tcW w:w="1969" w:type="dxa"/>
            <w:vAlign w:val="center"/>
          </w:tcPr>
          <w:p w14:paraId="63C055E8" w14:textId="77777777" w:rsidR="00267B7C" w:rsidRPr="001D0BF5" w:rsidRDefault="00267B7C" w:rsidP="00267B7C">
            <w:pPr>
              <w:jc w:val="center"/>
            </w:pPr>
            <w:r w:rsidRPr="001D0BF5">
              <w:rPr>
                <w:rFonts w:hint="eastAsia"/>
              </w:rPr>
              <w:t>其它</w:t>
            </w:r>
          </w:p>
          <w:p w14:paraId="64ACA3FC" w14:textId="77777777" w:rsidR="00267B7C" w:rsidRPr="001D0BF5" w:rsidRDefault="00267B7C" w:rsidP="00267B7C">
            <w:pPr>
              <w:jc w:val="center"/>
            </w:pPr>
            <w:r w:rsidRPr="001D0BF5">
              <w:rPr>
                <w:rFonts w:hint="eastAsia"/>
              </w:rPr>
              <w:t>（</w:t>
            </w:r>
            <w:r w:rsidRPr="001D0BF5">
              <w:rPr>
                <w:rFonts w:hint="eastAsia"/>
              </w:rPr>
              <w:t>More</w:t>
            </w:r>
            <w:r w:rsidRPr="001D0BF5">
              <w:rPr>
                <w:rFonts w:hint="eastAsia"/>
              </w:rPr>
              <w:t>）</w:t>
            </w:r>
          </w:p>
        </w:tc>
        <w:tc>
          <w:tcPr>
            <w:tcW w:w="8100" w:type="dxa"/>
            <w:gridSpan w:val="6"/>
            <w:vAlign w:val="center"/>
          </w:tcPr>
          <w:p w14:paraId="4E1BDA4E" w14:textId="77777777" w:rsidR="00267B7C" w:rsidRDefault="00267B7C" w:rsidP="00267B7C">
            <w:pPr>
              <w:jc w:val="left"/>
              <w:rPr>
                <w:color w:val="00B050"/>
                <w:lang w:val="en-GB"/>
              </w:rPr>
            </w:pPr>
            <w:r>
              <w:rPr>
                <w:color w:val="00B050"/>
                <w:lang w:val="en-GB"/>
              </w:rPr>
              <w:t>Students are encouraged t</w:t>
            </w:r>
            <w:r w:rsidR="0077528C">
              <w:rPr>
                <w:color w:val="00B050"/>
                <w:lang w:val="en-GB"/>
              </w:rPr>
              <w:t xml:space="preserve">o read extensively with library and internet </w:t>
            </w:r>
            <w:r>
              <w:rPr>
                <w:color w:val="00B050"/>
                <w:lang w:val="en-GB"/>
              </w:rPr>
              <w:t>resources on the topic. Students wishing to pursue a career in Chinese aerospace industry should also extend their reading to learning materials in Chinese, for example.</w:t>
            </w:r>
          </w:p>
          <w:p w14:paraId="1D92C16C" w14:textId="77777777" w:rsidR="00267B7C" w:rsidRDefault="00267B7C" w:rsidP="00267B7C">
            <w:pPr>
              <w:numPr>
                <w:ilvl w:val="0"/>
                <w:numId w:val="5"/>
              </w:numPr>
              <w:jc w:val="left"/>
              <w:rPr>
                <w:color w:val="00B050"/>
                <w:lang w:val="en-GB"/>
              </w:rPr>
            </w:pPr>
            <w:r>
              <w:rPr>
                <w:color w:val="00B050"/>
                <w:lang w:val="en-GB"/>
              </w:rPr>
              <w:t>方宝瑞，飞机气动布局设计</w:t>
            </w:r>
            <w:r>
              <w:rPr>
                <w:rFonts w:hint="eastAsia"/>
                <w:color w:val="00B050"/>
                <w:lang w:val="en-GB"/>
              </w:rPr>
              <w:t>，航空工业出版社</w:t>
            </w:r>
            <w:r>
              <w:rPr>
                <w:rFonts w:hint="eastAsia"/>
                <w:color w:val="00B050"/>
                <w:lang w:val="en-GB"/>
              </w:rPr>
              <w:t>.</w:t>
            </w:r>
            <w:r w:rsidR="0077528C">
              <w:rPr>
                <w:color w:val="00B050"/>
                <w:lang w:val="en-GB"/>
              </w:rPr>
              <w:t xml:space="preserve"> 1997. </w:t>
            </w:r>
            <w:r w:rsidR="0077528C" w:rsidRPr="0077528C">
              <w:rPr>
                <w:color w:val="00B050"/>
              </w:rPr>
              <w:t>9787800469374</w:t>
            </w:r>
            <w:r w:rsidR="0077528C">
              <w:rPr>
                <w:color w:val="00B050"/>
              </w:rPr>
              <w:t>。</w:t>
            </w:r>
          </w:p>
          <w:p w14:paraId="221312F8" w14:textId="77777777" w:rsidR="00267B7C" w:rsidRPr="007D4D86" w:rsidRDefault="00267B7C" w:rsidP="00267B7C">
            <w:pPr>
              <w:numPr>
                <w:ilvl w:val="0"/>
                <w:numId w:val="5"/>
              </w:numPr>
              <w:jc w:val="left"/>
              <w:rPr>
                <w:color w:val="00B050"/>
                <w:lang w:val="en-GB"/>
              </w:rPr>
            </w:pPr>
            <w:r w:rsidRPr="00AA23F3">
              <w:rPr>
                <w:color w:val="00B050"/>
                <w:lang w:val="en-GB"/>
              </w:rPr>
              <w:t>陈迎春，宋文滨，刘洪，</w:t>
            </w:r>
            <w:r w:rsidRPr="00AA23F3">
              <w:rPr>
                <w:color w:val="00B050"/>
                <w:lang w:val="en-GB"/>
              </w:rPr>
              <w:t>“</w:t>
            </w:r>
            <w:r w:rsidRPr="00AA23F3">
              <w:rPr>
                <w:color w:val="00B050"/>
                <w:lang w:val="en-GB"/>
              </w:rPr>
              <w:t>民机总体设计</w:t>
            </w:r>
            <w:r w:rsidRPr="00AA23F3">
              <w:rPr>
                <w:color w:val="00B050"/>
                <w:lang w:val="en-GB"/>
              </w:rPr>
              <w:t>”</w:t>
            </w:r>
            <w:r w:rsidRPr="00AA23F3">
              <w:rPr>
                <w:color w:val="00B050"/>
                <w:lang w:val="en-GB"/>
              </w:rPr>
              <w:t>，上海交通大学出版社，</w:t>
            </w:r>
            <w:r w:rsidRPr="00AA23F3">
              <w:rPr>
                <w:color w:val="00B050"/>
                <w:lang w:val="en-GB"/>
              </w:rPr>
              <w:t>2010.</w:t>
            </w:r>
            <w:r w:rsidRPr="00267B7C">
              <w:t xml:space="preserve"> </w:t>
            </w:r>
            <w:r w:rsidRPr="00267B7C">
              <w:rPr>
                <w:color w:val="00B050"/>
              </w:rPr>
              <w:t>ISBN:978-7-313-05628-3</w:t>
            </w:r>
            <w:r>
              <w:rPr>
                <w:color w:val="00B050"/>
              </w:rPr>
              <w:t>.</w:t>
            </w:r>
          </w:p>
        </w:tc>
      </w:tr>
      <w:tr w:rsidR="00267B7C" w14:paraId="0F198375" w14:textId="77777777" w:rsidTr="00256E8B">
        <w:trPr>
          <w:trHeight w:val="778"/>
        </w:trPr>
        <w:tc>
          <w:tcPr>
            <w:tcW w:w="1969" w:type="dxa"/>
            <w:vAlign w:val="center"/>
          </w:tcPr>
          <w:p w14:paraId="2902FEAD" w14:textId="77777777" w:rsidR="00267B7C" w:rsidRPr="001D0BF5" w:rsidRDefault="00267B7C" w:rsidP="00267B7C">
            <w:pPr>
              <w:jc w:val="center"/>
            </w:pPr>
            <w:r w:rsidRPr="001D0BF5">
              <w:rPr>
                <w:rFonts w:hint="eastAsia"/>
              </w:rPr>
              <w:t>备注</w:t>
            </w:r>
          </w:p>
          <w:p w14:paraId="72F0EE43" w14:textId="77777777" w:rsidR="00267B7C" w:rsidRPr="001D0BF5" w:rsidRDefault="00267B7C" w:rsidP="00267B7C">
            <w:pPr>
              <w:jc w:val="center"/>
            </w:pPr>
            <w:r w:rsidRPr="001D0BF5">
              <w:rPr>
                <w:rFonts w:hint="eastAsia"/>
              </w:rPr>
              <w:t>（</w:t>
            </w:r>
            <w:r w:rsidRPr="001D0BF5">
              <w:rPr>
                <w:rFonts w:hint="eastAsia"/>
              </w:rPr>
              <w:t>Notes</w:t>
            </w:r>
            <w:r w:rsidRPr="001D0BF5">
              <w:rPr>
                <w:rFonts w:hint="eastAsia"/>
              </w:rPr>
              <w:t>）</w:t>
            </w:r>
          </w:p>
        </w:tc>
        <w:tc>
          <w:tcPr>
            <w:tcW w:w="8100" w:type="dxa"/>
            <w:gridSpan w:val="6"/>
            <w:vAlign w:val="center"/>
          </w:tcPr>
          <w:p w14:paraId="1FF1821E" w14:textId="77777777" w:rsidR="00267B7C" w:rsidRPr="00ED30B5" w:rsidRDefault="00267B7C" w:rsidP="00267B7C">
            <w:pPr>
              <w:jc w:val="center"/>
              <w:rPr>
                <w:color w:val="00B050"/>
              </w:rPr>
            </w:pPr>
          </w:p>
        </w:tc>
      </w:tr>
    </w:tbl>
    <w:p w14:paraId="5E24EA92" w14:textId="77777777" w:rsidR="00565461" w:rsidRPr="001D0BF5" w:rsidRDefault="009A0D3D" w:rsidP="00116666">
      <w:pPr>
        <w:spacing w:beforeLines="100" w:before="312"/>
        <w:ind w:left="-720"/>
        <w:jc w:val="left"/>
      </w:pPr>
      <w:r>
        <w:rPr>
          <w:rFonts w:hint="eastAsia"/>
        </w:rPr>
        <w:t>备注说明</w:t>
      </w:r>
      <w:r w:rsidR="00565461" w:rsidRPr="001D0BF5">
        <w:rPr>
          <w:rFonts w:hint="eastAsia"/>
        </w:rPr>
        <w:t>：</w:t>
      </w:r>
    </w:p>
    <w:p w14:paraId="4947D7ED" w14:textId="77777777" w:rsidR="00857453" w:rsidRDefault="00C040DE" w:rsidP="00116666">
      <w:pPr>
        <w:spacing w:line="400" w:lineRule="exact"/>
        <w:ind w:left="-360"/>
      </w:pPr>
      <w:r>
        <w:rPr>
          <w:rFonts w:hint="eastAsia"/>
        </w:rPr>
        <w:t>1</w:t>
      </w:r>
      <w:r w:rsidR="00565461" w:rsidRPr="001D0BF5">
        <w:rPr>
          <w:rFonts w:hint="eastAsia"/>
        </w:rPr>
        <w:t>．</w:t>
      </w:r>
      <w:r w:rsidR="00857453">
        <w:rPr>
          <w:rFonts w:hint="eastAsia"/>
        </w:rPr>
        <w:t>带</w:t>
      </w:r>
      <w:r w:rsidR="00857453">
        <w:rPr>
          <w:rFonts w:hint="eastAsia"/>
        </w:rPr>
        <w:t>*</w:t>
      </w:r>
      <w:r w:rsidR="00857453">
        <w:rPr>
          <w:rFonts w:hint="eastAsia"/>
        </w:rPr>
        <w:t>内容为必填项。</w:t>
      </w:r>
    </w:p>
    <w:p w14:paraId="643386B9" w14:textId="77777777" w:rsidR="001D0BF5" w:rsidRPr="00565461" w:rsidRDefault="00C040DE" w:rsidP="00116666">
      <w:pPr>
        <w:spacing w:line="400" w:lineRule="exact"/>
        <w:ind w:left="-360"/>
      </w:pPr>
      <w:r>
        <w:rPr>
          <w:rFonts w:hint="eastAsia"/>
        </w:rPr>
        <w:t>2</w:t>
      </w:r>
      <w:r w:rsidR="00857453">
        <w:rPr>
          <w:rFonts w:hint="eastAsia"/>
        </w:rPr>
        <w:t>．</w:t>
      </w:r>
      <w:r w:rsidR="00565461" w:rsidRPr="001D0BF5">
        <w:rPr>
          <w:rFonts w:hint="eastAsia"/>
        </w:rPr>
        <w:t>课程简介字数为</w:t>
      </w:r>
      <w:r w:rsidR="00565461" w:rsidRPr="001D0BF5">
        <w:rPr>
          <w:rFonts w:hint="eastAsia"/>
        </w:rPr>
        <w:t>300-500</w:t>
      </w:r>
      <w:r w:rsidR="00565461" w:rsidRPr="001D0BF5">
        <w:rPr>
          <w:rFonts w:hint="eastAsia"/>
        </w:rPr>
        <w:t>字；课程大纲以表述清楚教学安排为宜，字数不限。</w:t>
      </w:r>
    </w:p>
    <w:sectPr w:rsidR="001D0BF5" w:rsidRPr="00565461" w:rsidSect="00406801">
      <w:pgSz w:w="11906" w:h="16838"/>
      <w:pgMar w:top="1440" w:right="1800" w:bottom="1276"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B8A83" w14:textId="77777777" w:rsidR="0070282C" w:rsidRDefault="0070282C" w:rsidP="00577ECF">
      <w:r>
        <w:separator/>
      </w:r>
    </w:p>
  </w:endnote>
  <w:endnote w:type="continuationSeparator" w:id="0">
    <w:p w14:paraId="2F737DF3" w14:textId="77777777" w:rsidR="0070282C" w:rsidRDefault="0070282C" w:rsidP="00577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eteo">
    <w:panose1 w:val="020B0604020202020204"/>
    <w:charset w:val="00"/>
    <w:family w:val="auto"/>
    <w:pitch w:val="variable"/>
    <w:sig w:usb0="20003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2FD71" w14:textId="77777777" w:rsidR="0070282C" w:rsidRDefault="0070282C" w:rsidP="00577ECF">
      <w:r>
        <w:separator/>
      </w:r>
    </w:p>
  </w:footnote>
  <w:footnote w:type="continuationSeparator" w:id="0">
    <w:p w14:paraId="562CD039" w14:textId="77777777" w:rsidR="0070282C" w:rsidRDefault="0070282C" w:rsidP="00577E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C2C49"/>
    <w:multiLevelType w:val="hybridMultilevel"/>
    <w:tmpl w:val="11D2F5A6"/>
    <w:lvl w:ilvl="0" w:tplc="3AEE219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282957F5"/>
    <w:multiLevelType w:val="hybridMultilevel"/>
    <w:tmpl w:val="41E08E92"/>
    <w:lvl w:ilvl="0" w:tplc="04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578E2FB8"/>
    <w:multiLevelType w:val="hybridMultilevel"/>
    <w:tmpl w:val="C18CBC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7AD37CA"/>
    <w:multiLevelType w:val="hybridMultilevel"/>
    <w:tmpl w:val="41E08E92"/>
    <w:lvl w:ilvl="0" w:tplc="04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C3C18F2"/>
    <w:multiLevelType w:val="hybridMultilevel"/>
    <w:tmpl w:val="7868BCF8"/>
    <w:lvl w:ilvl="0" w:tplc="0409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NrM0sDA2NrAwsjBT0lEKTi0uzszPAykwrAUA2cYu6SwAAAA="/>
  </w:docVars>
  <w:rsids>
    <w:rsidRoot w:val="0006061D"/>
    <w:rsid w:val="00016D09"/>
    <w:rsid w:val="00046DFD"/>
    <w:rsid w:val="0006061D"/>
    <w:rsid w:val="00065C8F"/>
    <w:rsid w:val="000906AE"/>
    <w:rsid w:val="000A3107"/>
    <w:rsid w:val="000A548F"/>
    <w:rsid w:val="000B4F6B"/>
    <w:rsid w:val="000B5B61"/>
    <w:rsid w:val="000C4BA4"/>
    <w:rsid w:val="000D0729"/>
    <w:rsid w:val="000E0EB3"/>
    <w:rsid w:val="000F398E"/>
    <w:rsid w:val="000F41B7"/>
    <w:rsid w:val="00113507"/>
    <w:rsid w:val="00116666"/>
    <w:rsid w:val="00124F58"/>
    <w:rsid w:val="00125271"/>
    <w:rsid w:val="00133ABB"/>
    <w:rsid w:val="001473BE"/>
    <w:rsid w:val="00152B75"/>
    <w:rsid w:val="001552DE"/>
    <w:rsid w:val="00160181"/>
    <w:rsid w:val="00163CBE"/>
    <w:rsid w:val="00164CD6"/>
    <w:rsid w:val="00181BE7"/>
    <w:rsid w:val="00197085"/>
    <w:rsid w:val="001A4FE4"/>
    <w:rsid w:val="001C7AD8"/>
    <w:rsid w:val="001D0BF5"/>
    <w:rsid w:val="001E73FD"/>
    <w:rsid w:val="00201667"/>
    <w:rsid w:val="00207DEF"/>
    <w:rsid w:val="00227A34"/>
    <w:rsid w:val="00256E8B"/>
    <w:rsid w:val="0026569D"/>
    <w:rsid w:val="00267B7C"/>
    <w:rsid w:val="00275C52"/>
    <w:rsid w:val="0028182B"/>
    <w:rsid w:val="0028463A"/>
    <w:rsid w:val="002A157D"/>
    <w:rsid w:val="002A6549"/>
    <w:rsid w:val="002A7980"/>
    <w:rsid w:val="002B6537"/>
    <w:rsid w:val="002E0A82"/>
    <w:rsid w:val="003036D4"/>
    <w:rsid w:val="003237D3"/>
    <w:rsid w:val="00341CDD"/>
    <w:rsid w:val="00366702"/>
    <w:rsid w:val="003715C0"/>
    <w:rsid w:val="00377008"/>
    <w:rsid w:val="003948E3"/>
    <w:rsid w:val="00395246"/>
    <w:rsid w:val="0039570D"/>
    <w:rsid w:val="003A6B1E"/>
    <w:rsid w:val="003C4422"/>
    <w:rsid w:val="003D10F5"/>
    <w:rsid w:val="003E65CC"/>
    <w:rsid w:val="003E7AB3"/>
    <w:rsid w:val="003F2C9A"/>
    <w:rsid w:val="003F3451"/>
    <w:rsid w:val="00406801"/>
    <w:rsid w:val="004167B5"/>
    <w:rsid w:val="00446816"/>
    <w:rsid w:val="00461685"/>
    <w:rsid w:val="0047330A"/>
    <w:rsid w:val="00474457"/>
    <w:rsid w:val="00487AD7"/>
    <w:rsid w:val="004921CE"/>
    <w:rsid w:val="004B14AB"/>
    <w:rsid w:val="004D4153"/>
    <w:rsid w:val="004D58D9"/>
    <w:rsid w:val="004D62C4"/>
    <w:rsid w:val="004E283B"/>
    <w:rsid w:val="004E55D8"/>
    <w:rsid w:val="005031D5"/>
    <w:rsid w:val="00511ACD"/>
    <w:rsid w:val="00511D50"/>
    <w:rsid w:val="00520B0A"/>
    <w:rsid w:val="00562950"/>
    <w:rsid w:val="00565461"/>
    <w:rsid w:val="00576124"/>
    <w:rsid w:val="00577467"/>
    <w:rsid w:val="00577ECF"/>
    <w:rsid w:val="005B52BE"/>
    <w:rsid w:val="005D77CE"/>
    <w:rsid w:val="005F49AB"/>
    <w:rsid w:val="00611E51"/>
    <w:rsid w:val="0061590F"/>
    <w:rsid w:val="00633793"/>
    <w:rsid w:val="00644D74"/>
    <w:rsid w:val="00656964"/>
    <w:rsid w:val="00663B60"/>
    <w:rsid w:val="00666D2F"/>
    <w:rsid w:val="00686943"/>
    <w:rsid w:val="006A13AE"/>
    <w:rsid w:val="006D1D4F"/>
    <w:rsid w:val="006D3645"/>
    <w:rsid w:val="006F1849"/>
    <w:rsid w:val="006F49C1"/>
    <w:rsid w:val="00700FFE"/>
    <w:rsid w:val="0070282C"/>
    <w:rsid w:val="00703891"/>
    <w:rsid w:val="00703D55"/>
    <w:rsid w:val="00705456"/>
    <w:rsid w:val="00707583"/>
    <w:rsid w:val="0074127F"/>
    <w:rsid w:val="00757105"/>
    <w:rsid w:val="0077528C"/>
    <w:rsid w:val="0078090D"/>
    <w:rsid w:val="00784A11"/>
    <w:rsid w:val="00794C20"/>
    <w:rsid w:val="00795F2D"/>
    <w:rsid w:val="007A19E1"/>
    <w:rsid w:val="007A4AE2"/>
    <w:rsid w:val="007A523E"/>
    <w:rsid w:val="007A6429"/>
    <w:rsid w:val="007A7C72"/>
    <w:rsid w:val="007C525E"/>
    <w:rsid w:val="007D4099"/>
    <w:rsid w:val="007E4B77"/>
    <w:rsid w:val="007E569E"/>
    <w:rsid w:val="007F2862"/>
    <w:rsid w:val="007F7917"/>
    <w:rsid w:val="008158EA"/>
    <w:rsid w:val="00823ACC"/>
    <w:rsid w:val="00825C1B"/>
    <w:rsid w:val="00857453"/>
    <w:rsid w:val="0089081C"/>
    <w:rsid w:val="00890F38"/>
    <w:rsid w:val="008954B7"/>
    <w:rsid w:val="008A7203"/>
    <w:rsid w:val="008B50E3"/>
    <w:rsid w:val="008B7E72"/>
    <w:rsid w:val="008F3538"/>
    <w:rsid w:val="008F7DAE"/>
    <w:rsid w:val="00900BE1"/>
    <w:rsid w:val="00901F86"/>
    <w:rsid w:val="00904EBA"/>
    <w:rsid w:val="00905F16"/>
    <w:rsid w:val="0090604F"/>
    <w:rsid w:val="009141FB"/>
    <w:rsid w:val="009202E6"/>
    <w:rsid w:val="00931F97"/>
    <w:rsid w:val="009325A7"/>
    <w:rsid w:val="0094583E"/>
    <w:rsid w:val="00947A2C"/>
    <w:rsid w:val="009521A6"/>
    <w:rsid w:val="009744FC"/>
    <w:rsid w:val="00980AB3"/>
    <w:rsid w:val="00983A28"/>
    <w:rsid w:val="009A0D3D"/>
    <w:rsid w:val="009A13D5"/>
    <w:rsid w:val="009A1690"/>
    <w:rsid w:val="009A1F53"/>
    <w:rsid w:val="009C2014"/>
    <w:rsid w:val="009C3D20"/>
    <w:rsid w:val="009E670D"/>
    <w:rsid w:val="009E73FA"/>
    <w:rsid w:val="009F1D48"/>
    <w:rsid w:val="009F67C9"/>
    <w:rsid w:val="00A3078F"/>
    <w:rsid w:val="00A37564"/>
    <w:rsid w:val="00A41B12"/>
    <w:rsid w:val="00A54CA9"/>
    <w:rsid w:val="00A61B1F"/>
    <w:rsid w:val="00A8729E"/>
    <w:rsid w:val="00A960D0"/>
    <w:rsid w:val="00AC1B9C"/>
    <w:rsid w:val="00AC5156"/>
    <w:rsid w:val="00AD0114"/>
    <w:rsid w:val="00AD3765"/>
    <w:rsid w:val="00AD6A3E"/>
    <w:rsid w:val="00AD7DBD"/>
    <w:rsid w:val="00AD7E02"/>
    <w:rsid w:val="00AE6C69"/>
    <w:rsid w:val="00B05FFC"/>
    <w:rsid w:val="00B10595"/>
    <w:rsid w:val="00B20254"/>
    <w:rsid w:val="00B25A3D"/>
    <w:rsid w:val="00B328AD"/>
    <w:rsid w:val="00B41900"/>
    <w:rsid w:val="00B74383"/>
    <w:rsid w:val="00B970D8"/>
    <w:rsid w:val="00BA3A2F"/>
    <w:rsid w:val="00BE022B"/>
    <w:rsid w:val="00C02F6A"/>
    <w:rsid w:val="00C040DE"/>
    <w:rsid w:val="00C05D87"/>
    <w:rsid w:val="00C46B87"/>
    <w:rsid w:val="00C70EDF"/>
    <w:rsid w:val="00C73038"/>
    <w:rsid w:val="00C85828"/>
    <w:rsid w:val="00CB685A"/>
    <w:rsid w:val="00CD00FE"/>
    <w:rsid w:val="00CF17FF"/>
    <w:rsid w:val="00CF32A8"/>
    <w:rsid w:val="00CF7312"/>
    <w:rsid w:val="00D130CC"/>
    <w:rsid w:val="00D14E79"/>
    <w:rsid w:val="00D1758F"/>
    <w:rsid w:val="00D23BC7"/>
    <w:rsid w:val="00D267FB"/>
    <w:rsid w:val="00D270D7"/>
    <w:rsid w:val="00D333AF"/>
    <w:rsid w:val="00D419C8"/>
    <w:rsid w:val="00D41A07"/>
    <w:rsid w:val="00D43323"/>
    <w:rsid w:val="00D47A4D"/>
    <w:rsid w:val="00D542FC"/>
    <w:rsid w:val="00D644B5"/>
    <w:rsid w:val="00D73A3C"/>
    <w:rsid w:val="00D85250"/>
    <w:rsid w:val="00DB2940"/>
    <w:rsid w:val="00DB5794"/>
    <w:rsid w:val="00DC4DEE"/>
    <w:rsid w:val="00DC7BDC"/>
    <w:rsid w:val="00DF671F"/>
    <w:rsid w:val="00E025AD"/>
    <w:rsid w:val="00E06426"/>
    <w:rsid w:val="00E1253D"/>
    <w:rsid w:val="00E30BA9"/>
    <w:rsid w:val="00E43921"/>
    <w:rsid w:val="00E54B0F"/>
    <w:rsid w:val="00E90402"/>
    <w:rsid w:val="00E94EA3"/>
    <w:rsid w:val="00E953DB"/>
    <w:rsid w:val="00EA259D"/>
    <w:rsid w:val="00EA425A"/>
    <w:rsid w:val="00EA5BB2"/>
    <w:rsid w:val="00EB20C0"/>
    <w:rsid w:val="00EC1070"/>
    <w:rsid w:val="00EC6603"/>
    <w:rsid w:val="00ED2940"/>
    <w:rsid w:val="00ED30B5"/>
    <w:rsid w:val="00EE7706"/>
    <w:rsid w:val="00F048D6"/>
    <w:rsid w:val="00F262EB"/>
    <w:rsid w:val="00F271D3"/>
    <w:rsid w:val="00F46C0A"/>
    <w:rsid w:val="00F53A5F"/>
    <w:rsid w:val="00F543A5"/>
    <w:rsid w:val="00F746B7"/>
    <w:rsid w:val="00F758B8"/>
    <w:rsid w:val="00FA05EF"/>
    <w:rsid w:val="00FB24ED"/>
    <w:rsid w:val="00FC687D"/>
    <w:rsid w:val="00FD5EBA"/>
    <w:rsid w:val="00FD6BD0"/>
    <w:rsid w:val="00FE0AAE"/>
    <w:rsid w:val="00FE20EB"/>
    <w:rsid w:val="00FE4D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43163B"/>
  <w15:docId w15:val="{3598F540-4B7D-4155-8B7A-386695404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6964"/>
    <w:pPr>
      <w:ind w:firstLineChars="200" w:firstLine="420"/>
    </w:pPr>
  </w:style>
  <w:style w:type="character" w:styleId="Strong">
    <w:name w:val="Strong"/>
    <w:basedOn w:val="DefaultParagraphFont"/>
    <w:uiPriority w:val="22"/>
    <w:qFormat/>
    <w:rsid w:val="009202E6"/>
    <w:rPr>
      <w:b/>
      <w:bCs/>
    </w:rPr>
  </w:style>
  <w:style w:type="table" w:styleId="TableGrid">
    <w:name w:val="Table Grid"/>
    <w:basedOn w:val="TableNormal"/>
    <w:uiPriority w:val="59"/>
    <w:rsid w:val="009202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样式2"/>
    <w:basedOn w:val="Normal"/>
    <w:autoRedefine/>
    <w:rsid w:val="00124F58"/>
    <w:rPr>
      <w:rFonts w:ascii="SimSun" w:eastAsia="SimSun" w:hAnsi="SimSun" w:cs="Symeteo"/>
      <w:bCs/>
      <w:color w:val="FF0000"/>
      <w:sz w:val="24"/>
      <w:szCs w:val="24"/>
    </w:rPr>
  </w:style>
  <w:style w:type="paragraph" w:styleId="BalloonText">
    <w:name w:val="Balloon Text"/>
    <w:basedOn w:val="Normal"/>
    <w:link w:val="BalloonTextChar"/>
    <w:uiPriority w:val="99"/>
    <w:semiHidden/>
    <w:unhideWhenUsed/>
    <w:rsid w:val="00133ABB"/>
    <w:rPr>
      <w:sz w:val="18"/>
      <w:szCs w:val="18"/>
    </w:rPr>
  </w:style>
  <w:style w:type="character" w:customStyle="1" w:styleId="BalloonTextChar">
    <w:name w:val="Balloon Text Char"/>
    <w:basedOn w:val="DefaultParagraphFont"/>
    <w:link w:val="BalloonText"/>
    <w:uiPriority w:val="99"/>
    <w:semiHidden/>
    <w:rsid w:val="00133ABB"/>
    <w:rPr>
      <w:sz w:val="18"/>
      <w:szCs w:val="18"/>
    </w:rPr>
  </w:style>
  <w:style w:type="character" w:styleId="Hyperlink">
    <w:name w:val="Hyperlink"/>
    <w:basedOn w:val="DefaultParagraphFont"/>
    <w:uiPriority w:val="99"/>
    <w:semiHidden/>
    <w:unhideWhenUsed/>
    <w:rsid w:val="00AD7E02"/>
    <w:rPr>
      <w:strike w:val="0"/>
      <w:dstrike w:val="0"/>
      <w:color w:val="0000FF"/>
      <w:u w:val="none"/>
      <w:effect w:val="none"/>
    </w:rPr>
  </w:style>
  <w:style w:type="paragraph" w:styleId="Header">
    <w:name w:val="header"/>
    <w:basedOn w:val="Normal"/>
    <w:link w:val="HeaderChar"/>
    <w:uiPriority w:val="99"/>
    <w:unhideWhenUsed/>
    <w:rsid w:val="00577E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77ECF"/>
    <w:rPr>
      <w:sz w:val="18"/>
      <w:szCs w:val="18"/>
    </w:rPr>
  </w:style>
  <w:style w:type="paragraph" w:styleId="Footer">
    <w:name w:val="footer"/>
    <w:basedOn w:val="Normal"/>
    <w:link w:val="FooterChar"/>
    <w:uiPriority w:val="99"/>
    <w:unhideWhenUsed/>
    <w:rsid w:val="00577EC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77EC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5</TotalTime>
  <Pages>5</Pages>
  <Words>1263</Words>
  <Characters>720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qiang yang</dc:creator>
  <cp:lastModifiedBy>文滨 宋</cp:lastModifiedBy>
  <cp:revision>91</cp:revision>
  <cp:lastPrinted>2014-04-28T01:34:00Z</cp:lastPrinted>
  <dcterms:created xsi:type="dcterms:W3CDTF">2014-07-21T01:35:00Z</dcterms:created>
  <dcterms:modified xsi:type="dcterms:W3CDTF">2019-09-30T06:53:00Z</dcterms:modified>
</cp:coreProperties>
</file>